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5925E1FD" w14:textId="77C236F3" w:rsidR="00A7145A" w:rsidRPr="00B66180" w:rsidRDefault="008947AD" w:rsidP="008947AD">
      <w:pPr>
        <w:jc w:val="center"/>
        <w:rPr>
          <w:rFonts w:ascii="Verdana Pro" w:hAnsi="Verdana Pro"/>
          <w:i/>
          <w:iCs/>
          <w:sz w:val="16"/>
        </w:rPr>
      </w:pPr>
      <w:r w:rsidRPr="008A1521">
        <w:rPr>
          <w:noProof/>
        </w:rPr>
        <w:drawing>
          <wp:inline distT="0" distB="0" distL="0" distR="0" wp14:anchorId="7DC7A797" wp14:editId="6F75356D">
            <wp:extent cx="1085850" cy="1257300"/>
            <wp:effectExtent l="0" t="0" r="0" b="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5850" cy="1257300"/>
                    </a:xfrm>
                    <a:prstGeom prst="rect">
                      <a:avLst/>
                    </a:prstGeom>
                    <a:noFill/>
                    <a:ln>
                      <a:noFill/>
                    </a:ln>
                  </pic:spPr>
                </pic:pic>
              </a:graphicData>
            </a:graphic>
          </wp:inline>
        </w:drawing>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8947AD" w:rsidRDefault="00A7145A">
      <w:pPr>
        <w:jc w:val="center"/>
        <w:rPr>
          <w:rFonts w:ascii="Verdana Pro" w:hAnsi="Verdana Pro"/>
          <w:iCs/>
          <w:sz w:val="12"/>
          <w:szCs w:val="20"/>
        </w:rPr>
      </w:pPr>
    </w:p>
    <w:p w14:paraId="03F6F1A0" w14:textId="77777777" w:rsidR="00A7145A" w:rsidRDefault="00A7145A">
      <w:pPr>
        <w:rPr>
          <w:rFonts w:ascii="Verdana Pro" w:hAnsi="Verdana Pro" w:cs="Arial"/>
          <w:b/>
          <w:bCs/>
          <w:sz w:val="20"/>
        </w:rPr>
      </w:pPr>
    </w:p>
    <w:p w14:paraId="589E8524" w14:textId="77777777" w:rsidR="00452200" w:rsidRPr="00B66180" w:rsidRDefault="00452200">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20448873" w:rsidR="00424960" w:rsidRPr="00B66180" w:rsidRDefault="00424960" w:rsidP="00924205">
      <w:pPr>
        <w:ind w:left="709" w:right="417"/>
        <w:jc w:val="both"/>
        <w:rPr>
          <w:rFonts w:ascii="Verdana Pro" w:hAnsi="Verdana Pro" w:cs="Arial"/>
          <w:i/>
          <w:iCs/>
          <w:sz w:val="16"/>
          <w:szCs w:val="16"/>
        </w:rPr>
      </w:pPr>
      <w:r w:rsidRPr="00B66180">
        <w:rPr>
          <w:rFonts w:ascii="Verdana Pro" w:hAnsi="Verdana Pro" w:cs="Arial"/>
          <w:i/>
          <w:iCs/>
          <w:sz w:val="16"/>
          <w:szCs w:val="16"/>
        </w:rPr>
        <w:t xml:space="preserve">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you must complete this application form.  A </w:t>
      </w:r>
      <w:r w:rsidR="00DF5B87">
        <w:rPr>
          <w:rFonts w:ascii="Verdana Pro" w:hAnsi="Verdana Pro" w:cs="Arial"/>
          <w:i/>
          <w:iCs/>
          <w:sz w:val="16"/>
          <w:szCs w:val="16"/>
        </w:rPr>
        <w:t>C</w:t>
      </w:r>
      <w:r w:rsidRPr="00B66180">
        <w:rPr>
          <w:rFonts w:ascii="Verdana Pro" w:hAnsi="Verdana Pro" w:cs="Arial"/>
          <w:i/>
          <w:iCs/>
          <w:sz w:val="16"/>
          <w:szCs w:val="16"/>
        </w:rPr>
        <w:t xml:space="preserve">urriculum </w:t>
      </w:r>
      <w:r w:rsidR="00DF5B87">
        <w:rPr>
          <w:rFonts w:ascii="Verdana Pro" w:hAnsi="Verdana Pro" w:cs="Arial"/>
          <w:i/>
          <w:iCs/>
          <w:sz w:val="16"/>
          <w:szCs w:val="16"/>
        </w:rPr>
        <w:t>V</w:t>
      </w:r>
      <w:r w:rsidRPr="00B66180">
        <w:rPr>
          <w:rFonts w:ascii="Verdana Pro" w:hAnsi="Verdana Pro" w:cs="Arial"/>
          <w:i/>
          <w:iCs/>
          <w:sz w:val="16"/>
          <w:szCs w:val="16"/>
        </w:rPr>
        <w:t xml:space="preserve">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8C756B">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F60F58A" w14:textId="11EACB1F" w:rsidR="00A7145A" w:rsidRPr="00B66180" w:rsidRDefault="00690AED">
            <w:pPr>
              <w:rPr>
                <w:rFonts w:ascii="Verdana Pro" w:hAnsi="Verdana Pro"/>
                <w:iCs/>
                <w:sz w:val="20"/>
                <w:szCs w:val="20"/>
              </w:rPr>
            </w:pPr>
            <w:r w:rsidRPr="00B66180">
              <w:rPr>
                <w:rFonts w:ascii="Verdana Pro" w:hAnsi="Verdana Pro"/>
                <w:iCs/>
                <w:sz w:val="20"/>
                <w:szCs w:val="20"/>
              </w:rPr>
              <w:t>Applicant’s Surname</w:t>
            </w:r>
            <w:r w:rsidR="008C756B">
              <w:rPr>
                <w:rFonts w:ascii="Verdana Pro" w:hAnsi="Verdana Pro"/>
                <w:iCs/>
                <w:sz w:val="20"/>
                <w:szCs w:val="20"/>
              </w:rPr>
              <w:t xml:space="preserve"> and </w:t>
            </w:r>
            <w:r w:rsidR="00EE13D9">
              <w:rPr>
                <w:rFonts w:ascii="Verdana Pro" w:hAnsi="Verdana Pro"/>
                <w:iCs/>
                <w:sz w:val="20"/>
                <w:szCs w:val="20"/>
              </w:rPr>
              <w:t>Forename</w:t>
            </w:r>
            <w:r w:rsidRPr="00B66180">
              <w:rPr>
                <w:rFonts w:ascii="Verdana Pro" w:hAnsi="Verdana Pro"/>
                <w:iCs/>
                <w:sz w:val="20"/>
                <w:szCs w:val="20"/>
              </w:rPr>
              <w:t>:</w:t>
            </w: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263643E1" w14:textId="77777777" w:rsidR="00603870" w:rsidRPr="00B66180" w:rsidRDefault="00603870" w:rsidP="008C756B">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63374ACB" w:rsidR="00A7145A" w:rsidRPr="00B66180" w:rsidRDefault="00690AED">
            <w:pPr>
              <w:rPr>
                <w:rFonts w:ascii="Verdana Pro" w:hAnsi="Verdana Pro"/>
                <w:iCs/>
                <w:sz w:val="20"/>
                <w:szCs w:val="20"/>
              </w:rPr>
            </w:pPr>
            <w:r w:rsidRPr="00B66180">
              <w:rPr>
                <w:rFonts w:ascii="Verdana Pro" w:hAnsi="Verdana Pro"/>
                <w:iCs/>
                <w:sz w:val="20"/>
                <w:szCs w:val="20"/>
              </w:rPr>
              <w:t xml:space="preserve">Job </w:t>
            </w:r>
            <w:r w:rsidR="008E1CF2">
              <w:rPr>
                <w:rFonts w:ascii="Verdana Pro" w:hAnsi="Verdana Pro"/>
                <w:iCs/>
                <w:sz w:val="20"/>
                <w:szCs w:val="20"/>
              </w:rPr>
              <w:t>t</w:t>
            </w:r>
            <w:r w:rsidRPr="00B66180">
              <w:rPr>
                <w:rFonts w:ascii="Verdana Pro" w:hAnsi="Verdana Pro"/>
                <w:iCs/>
                <w:sz w:val="20"/>
                <w:szCs w:val="20"/>
              </w:rPr>
              <w: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8C756B">
        <w:tc>
          <w:tcPr>
            <w:tcW w:w="3090" w:type="dxa"/>
            <w:tcBorders>
              <w:top w:val="single" w:sz="4" w:space="0" w:color="auto"/>
              <w:left w:val="single" w:sz="4" w:space="0" w:color="auto"/>
              <w:bottom w:val="single" w:sz="4" w:space="0" w:color="auto"/>
              <w:right w:val="single" w:sz="4" w:space="0" w:color="auto"/>
            </w:tcBorders>
          </w:tcPr>
          <w:p w14:paraId="0103F97D" w14:textId="55AFA852"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w:t>
            </w:r>
            <w:r w:rsidR="004E5C77">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6D50ECED" w14:textId="7B1E2029" w:rsidR="00A7145A" w:rsidRPr="00B66180" w:rsidRDefault="00690AED" w:rsidP="004E5C77">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8C756B">
        <w:trPr>
          <w:cantSplit/>
          <w:trHeight w:val="857"/>
        </w:trPr>
        <w:tc>
          <w:tcPr>
            <w:tcW w:w="3090" w:type="dxa"/>
            <w:tcBorders>
              <w:top w:val="single" w:sz="4" w:space="0" w:color="auto"/>
              <w:left w:val="single" w:sz="4" w:space="0" w:color="auto"/>
              <w:bottom w:val="single" w:sz="4" w:space="0" w:color="auto"/>
              <w:right w:val="single" w:sz="4" w:space="0" w:color="auto"/>
            </w:tcBorders>
          </w:tcPr>
          <w:p w14:paraId="4E532728" w14:textId="022A5F50" w:rsidR="00A7145A" w:rsidRPr="00B66180" w:rsidRDefault="00690AED" w:rsidP="008C756B">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5A97BE2F" w14:textId="6FCCCEB3" w:rsidR="00A46832" w:rsidRPr="00B66180" w:rsidRDefault="00690AED" w:rsidP="008C756B">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sidR="008C756B">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01C1128" w14:textId="4DC4AFF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8C756B" w:rsidRPr="00B66180" w14:paraId="3B0C617D" w14:textId="77777777" w:rsidTr="008C756B">
        <w:trPr>
          <w:cantSplit/>
        </w:trPr>
        <w:tc>
          <w:tcPr>
            <w:tcW w:w="3090" w:type="dxa"/>
          </w:tcPr>
          <w:p w14:paraId="1EE89039"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AF1A868" w14:textId="77777777" w:rsidR="008C756B" w:rsidRPr="00B66180" w:rsidRDefault="008C756B" w:rsidP="008C756B">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03D6857C" w14:textId="6F593863"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57CBA882" w14:textId="4CD52793" w:rsidR="008C756B" w:rsidRPr="008E1CF2" w:rsidRDefault="008C756B" w:rsidP="008C756B">
            <w:pPr>
              <w:spacing w:before="120" w:after="120"/>
              <w:jc w:val="center"/>
              <w:rPr>
                <w:rFonts w:ascii="Verdana Pro" w:hAnsi="Verdana Pro" w:cs="Arial"/>
                <w:sz w:val="20"/>
              </w:rPr>
            </w:pPr>
            <w:r w:rsidRPr="008E1CF2">
              <w:rPr>
                <w:rFonts w:ascii="Verdana Pro" w:hAnsi="Verdana Pro" w:cs="Arial"/>
                <w:b/>
                <w:bCs/>
                <w:sz w:val="20"/>
              </w:rPr>
              <w:t>YES / NO</w:t>
            </w:r>
          </w:p>
        </w:tc>
      </w:tr>
      <w:tr w:rsidR="008C756B" w:rsidRPr="00B66180" w14:paraId="159C5974" w14:textId="77777777" w:rsidTr="008C756B">
        <w:trPr>
          <w:cantSplit/>
          <w:trHeight w:val="213"/>
        </w:trPr>
        <w:tc>
          <w:tcPr>
            <w:tcW w:w="3090" w:type="dxa"/>
          </w:tcPr>
          <w:p w14:paraId="42B5B051"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4F39E5B2" w14:textId="77777777" w:rsidR="008C756B" w:rsidRPr="008E1CF2" w:rsidRDefault="008C756B" w:rsidP="008C756B">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7B2DC86F"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8C756B" w:rsidRPr="008E1CF2" w:rsidRDefault="008C756B" w:rsidP="008C756B">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bl>
    <w:p w14:paraId="2A2066F2" w14:textId="77777777" w:rsidR="00A7145A" w:rsidRDefault="00A7145A">
      <w:pPr>
        <w:jc w:val="center"/>
        <w:rPr>
          <w:rFonts w:ascii="Verdana Pro" w:hAnsi="Verdana Pro"/>
          <w:i/>
          <w:iCs/>
          <w:sz w:val="16"/>
        </w:rPr>
      </w:pPr>
    </w:p>
    <w:p w14:paraId="26B1F25D" w14:textId="77777777" w:rsidR="00E41C7C" w:rsidRDefault="00E41C7C">
      <w:pPr>
        <w:jc w:val="center"/>
        <w:rPr>
          <w:rFonts w:ascii="Verdana Pro" w:hAnsi="Verdana Pro"/>
          <w:i/>
          <w:iCs/>
          <w:sz w:val="16"/>
        </w:rPr>
      </w:pPr>
    </w:p>
    <w:p w14:paraId="382EAB50" w14:textId="77777777" w:rsidR="00E41C7C" w:rsidRDefault="00E41C7C">
      <w:pPr>
        <w:jc w:val="center"/>
        <w:rPr>
          <w:rFonts w:ascii="Verdana Pro" w:hAnsi="Verdana Pro"/>
          <w:i/>
          <w:iCs/>
          <w:sz w:val="16"/>
        </w:rPr>
      </w:pPr>
    </w:p>
    <w:p w14:paraId="4877D51E" w14:textId="77777777" w:rsidR="00E41C7C" w:rsidRDefault="00E41C7C">
      <w:pPr>
        <w:jc w:val="center"/>
        <w:rPr>
          <w:rFonts w:ascii="Verdana Pro" w:hAnsi="Verdana Pro"/>
          <w:i/>
          <w:iCs/>
          <w:sz w:val="16"/>
        </w:rPr>
      </w:pPr>
    </w:p>
    <w:p w14:paraId="4B6D69E3" w14:textId="77777777" w:rsidR="00E41C7C" w:rsidRDefault="00E41C7C">
      <w:pPr>
        <w:jc w:val="center"/>
        <w:rPr>
          <w:rFonts w:ascii="Verdana Pro" w:hAnsi="Verdana Pro"/>
          <w:i/>
          <w:iCs/>
          <w:sz w:val="16"/>
        </w:rPr>
      </w:pPr>
    </w:p>
    <w:p w14:paraId="44FE6A56" w14:textId="77777777" w:rsidR="00E41C7C" w:rsidRDefault="00E41C7C">
      <w:pPr>
        <w:jc w:val="center"/>
        <w:rPr>
          <w:rFonts w:ascii="Verdana Pro" w:hAnsi="Verdana Pro"/>
          <w:i/>
          <w:iCs/>
          <w:sz w:val="16"/>
        </w:rPr>
      </w:pPr>
    </w:p>
    <w:p w14:paraId="5DAE40F4" w14:textId="77777777" w:rsidR="00E41C7C" w:rsidRDefault="00E41C7C">
      <w:pPr>
        <w:jc w:val="center"/>
        <w:rPr>
          <w:rFonts w:ascii="Verdana Pro" w:hAnsi="Verdana Pro"/>
          <w:i/>
          <w:iCs/>
          <w:sz w:val="16"/>
        </w:rPr>
      </w:pPr>
    </w:p>
    <w:p w14:paraId="4483067E" w14:textId="77777777" w:rsidR="00E41C7C" w:rsidRDefault="00E41C7C">
      <w:pPr>
        <w:jc w:val="center"/>
        <w:rPr>
          <w:rFonts w:ascii="Verdana Pro" w:hAnsi="Verdana Pro"/>
          <w:i/>
          <w:iCs/>
          <w:sz w:val="16"/>
        </w:rPr>
      </w:pPr>
    </w:p>
    <w:p w14:paraId="2E2DACFB" w14:textId="77777777" w:rsidR="00E41C7C" w:rsidRDefault="00E41C7C">
      <w:pPr>
        <w:jc w:val="center"/>
        <w:rPr>
          <w:rFonts w:ascii="Verdana Pro" w:hAnsi="Verdana Pro"/>
          <w:i/>
          <w:iCs/>
          <w:sz w:val="16"/>
        </w:rPr>
      </w:pPr>
    </w:p>
    <w:p w14:paraId="443BE903" w14:textId="77777777" w:rsidR="00E41C7C" w:rsidRDefault="00E41C7C">
      <w:pPr>
        <w:jc w:val="center"/>
        <w:rPr>
          <w:rFonts w:ascii="Verdana Pro" w:hAnsi="Verdana Pro"/>
          <w:i/>
          <w:iCs/>
          <w:sz w:val="16"/>
        </w:rPr>
      </w:pPr>
    </w:p>
    <w:p w14:paraId="0D67889E" w14:textId="77777777" w:rsidR="00E41C7C" w:rsidRDefault="00E41C7C">
      <w:pPr>
        <w:jc w:val="center"/>
        <w:rPr>
          <w:rFonts w:ascii="Verdana Pro" w:hAnsi="Verdana Pro"/>
          <w:i/>
          <w:iCs/>
          <w:sz w:val="16"/>
        </w:rPr>
      </w:pPr>
    </w:p>
    <w:p w14:paraId="4E8D260F" w14:textId="77777777" w:rsidR="00E41C7C" w:rsidRDefault="00E41C7C">
      <w:pPr>
        <w:jc w:val="center"/>
        <w:rPr>
          <w:rFonts w:ascii="Verdana Pro" w:hAnsi="Verdana Pro"/>
          <w:i/>
          <w:iCs/>
          <w:sz w:val="16"/>
        </w:rPr>
      </w:pPr>
    </w:p>
    <w:p w14:paraId="6AB1C1F7" w14:textId="77777777" w:rsidR="00E41C7C" w:rsidRDefault="00E41C7C">
      <w:pPr>
        <w:jc w:val="center"/>
        <w:rPr>
          <w:rFonts w:ascii="Verdana Pro" w:hAnsi="Verdana Pro"/>
          <w:i/>
          <w:iCs/>
          <w:sz w:val="16"/>
        </w:rPr>
      </w:pPr>
    </w:p>
    <w:p w14:paraId="65492B9F" w14:textId="77777777" w:rsidR="00E41C7C" w:rsidRDefault="00E41C7C">
      <w:pPr>
        <w:jc w:val="center"/>
        <w:rPr>
          <w:rFonts w:ascii="Verdana Pro" w:hAnsi="Verdana Pro"/>
          <w:i/>
          <w:iCs/>
          <w:sz w:val="16"/>
        </w:rPr>
      </w:pPr>
    </w:p>
    <w:p w14:paraId="0A30F7CB" w14:textId="0F84603F" w:rsidR="00E41C7C" w:rsidRPr="00B66180" w:rsidRDefault="004735F7">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A7145A" w:rsidRPr="00B66180" w14:paraId="0E7F9523" w14:textId="77777777" w:rsidTr="00182326">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657BE2DC" w14:textId="3DCCC554" w:rsidR="00A7145A" w:rsidRDefault="00690AED" w:rsidP="0071249B">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sidR="008F2FD6">
              <w:rPr>
                <w:rFonts w:ascii="Verdana Pro" w:hAnsi="Verdana Pro" w:cs="Tahoma"/>
                <w:sz w:val="20"/>
              </w:rPr>
              <w:t xml:space="preserve">  </w:t>
            </w:r>
            <w:r w:rsidR="00D509F5">
              <w:rPr>
                <w:rFonts w:ascii="Verdana Pro" w:hAnsi="Verdana Pro" w:cs="Tahoma"/>
                <w:sz w:val="20"/>
              </w:rPr>
              <w:t xml:space="preserve">      </w:t>
            </w:r>
            <w:r w:rsidRPr="00B66180">
              <w:rPr>
                <w:rFonts w:ascii="Verdana Pro" w:hAnsi="Verdana Pro" w:cs="Tahoma"/>
                <w:sz w:val="20"/>
              </w:rPr>
              <w:t>institutions attended.</w:t>
            </w:r>
            <w:r w:rsidR="0071249B">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5CBB0A1B" w14:textId="5CCAB60D" w:rsidR="00A7145A" w:rsidRPr="00B66180" w:rsidRDefault="0071249B" w:rsidP="0071249B">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1271"/>
        <w:gridCol w:w="1520"/>
        <w:gridCol w:w="3684"/>
        <w:gridCol w:w="2030"/>
        <w:gridCol w:w="2268"/>
      </w:tblGrid>
      <w:tr w:rsidR="00C45525" w:rsidRPr="00994487" w14:paraId="487D4388" w14:textId="77777777" w:rsidTr="00C45525">
        <w:tc>
          <w:tcPr>
            <w:tcW w:w="1271" w:type="dxa"/>
          </w:tcPr>
          <w:p w14:paraId="04AC8B9D"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023003F9" w14:textId="6A74A667"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39C27FCA"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071527D3" w14:textId="75AD4D02"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51A57E41" w14:textId="31E43109"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54E961B7" w14:textId="3B124726"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1856796F" w14:textId="3524F4AC" w:rsidR="00C45525" w:rsidRPr="00994487" w:rsidRDefault="00C45525" w:rsidP="00C45525">
            <w:pPr>
              <w:rPr>
                <w:rFonts w:ascii="Verdana Pro" w:hAnsi="Verdana Pro"/>
                <w:sz w:val="20"/>
                <w:szCs w:val="20"/>
              </w:rPr>
            </w:pPr>
          </w:p>
        </w:tc>
      </w:tr>
      <w:tr w:rsidR="002C71BB" w:rsidRPr="00994487" w14:paraId="40DC0DAE" w14:textId="77777777" w:rsidTr="00C45525">
        <w:tc>
          <w:tcPr>
            <w:tcW w:w="1271" w:type="dxa"/>
          </w:tcPr>
          <w:p w14:paraId="089498B1" w14:textId="77777777" w:rsidR="002C71BB" w:rsidRPr="00994487" w:rsidRDefault="002C71BB" w:rsidP="0000663B">
            <w:pPr>
              <w:rPr>
                <w:rFonts w:ascii="Verdana Pro" w:hAnsi="Verdana Pro"/>
                <w:sz w:val="20"/>
                <w:szCs w:val="20"/>
              </w:rPr>
            </w:pPr>
          </w:p>
        </w:tc>
        <w:tc>
          <w:tcPr>
            <w:tcW w:w="1520" w:type="dxa"/>
          </w:tcPr>
          <w:p w14:paraId="47B28170" w14:textId="77777777" w:rsidR="002C71BB" w:rsidRPr="00994487" w:rsidRDefault="002C71BB" w:rsidP="0000663B">
            <w:pPr>
              <w:rPr>
                <w:rFonts w:ascii="Verdana Pro" w:hAnsi="Verdana Pro"/>
                <w:sz w:val="20"/>
                <w:szCs w:val="20"/>
              </w:rPr>
            </w:pPr>
          </w:p>
          <w:p w14:paraId="261C75F0" w14:textId="77777777" w:rsidR="002C71BB" w:rsidRPr="00994487" w:rsidRDefault="002C71BB" w:rsidP="0000663B">
            <w:pPr>
              <w:rPr>
                <w:rFonts w:ascii="Verdana Pro" w:hAnsi="Verdana Pro"/>
                <w:sz w:val="20"/>
                <w:szCs w:val="20"/>
              </w:rPr>
            </w:pPr>
          </w:p>
        </w:tc>
        <w:tc>
          <w:tcPr>
            <w:tcW w:w="3684" w:type="dxa"/>
          </w:tcPr>
          <w:p w14:paraId="2CE54045" w14:textId="77777777" w:rsidR="002C71BB" w:rsidRPr="00994487" w:rsidRDefault="002C71BB" w:rsidP="0000663B">
            <w:pPr>
              <w:rPr>
                <w:rFonts w:ascii="Verdana Pro" w:hAnsi="Verdana Pro"/>
                <w:sz w:val="20"/>
                <w:szCs w:val="20"/>
              </w:rPr>
            </w:pPr>
          </w:p>
        </w:tc>
        <w:tc>
          <w:tcPr>
            <w:tcW w:w="2030" w:type="dxa"/>
          </w:tcPr>
          <w:p w14:paraId="71DF66DD" w14:textId="77777777" w:rsidR="002C71BB" w:rsidRPr="00994487" w:rsidRDefault="002C71BB" w:rsidP="0000663B">
            <w:pPr>
              <w:rPr>
                <w:rFonts w:ascii="Verdana Pro" w:hAnsi="Verdana Pro"/>
                <w:sz w:val="20"/>
                <w:szCs w:val="20"/>
              </w:rPr>
            </w:pPr>
          </w:p>
        </w:tc>
        <w:tc>
          <w:tcPr>
            <w:tcW w:w="2268" w:type="dxa"/>
          </w:tcPr>
          <w:p w14:paraId="227A1749" w14:textId="77777777" w:rsidR="002C71BB" w:rsidRPr="00994487" w:rsidRDefault="002C71BB" w:rsidP="0000663B">
            <w:pPr>
              <w:rPr>
                <w:rFonts w:ascii="Verdana Pro" w:hAnsi="Verdana Pro"/>
                <w:sz w:val="20"/>
                <w:szCs w:val="20"/>
              </w:rPr>
            </w:pPr>
          </w:p>
        </w:tc>
      </w:tr>
      <w:tr w:rsidR="002C71BB" w:rsidRPr="00994487" w14:paraId="56FC18A8" w14:textId="77777777" w:rsidTr="005200AA">
        <w:tc>
          <w:tcPr>
            <w:tcW w:w="10773" w:type="dxa"/>
            <w:gridSpan w:val="5"/>
          </w:tcPr>
          <w:p w14:paraId="5505B4F6" w14:textId="19558D94" w:rsidR="002C71BB" w:rsidRPr="00994487" w:rsidRDefault="001E392C" w:rsidP="0000663B">
            <w:pPr>
              <w:rPr>
                <w:rFonts w:ascii="Verdana Pro" w:hAnsi="Verdana Pro"/>
                <w:sz w:val="20"/>
                <w:szCs w:val="20"/>
              </w:rPr>
            </w:pPr>
            <w:r>
              <w:rPr>
                <w:rFonts w:ascii="Verdana Pro" w:hAnsi="Verdana Pro"/>
                <w:sz w:val="20"/>
                <w:szCs w:val="20"/>
              </w:rPr>
              <w:t>Subject(s)</w:t>
            </w:r>
            <w:r w:rsidR="00D00F97">
              <w:rPr>
                <w:rFonts w:ascii="Verdana Pro" w:hAnsi="Verdana Pro"/>
                <w:sz w:val="20"/>
                <w:szCs w:val="20"/>
              </w:rPr>
              <w:t xml:space="preserve"> and grade</w:t>
            </w:r>
            <w:r>
              <w:rPr>
                <w:rFonts w:ascii="Verdana Pro" w:hAnsi="Verdana Pro"/>
                <w:sz w:val="20"/>
                <w:szCs w:val="20"/>
              </w:rPr>
              <w:t>(</w:t>
            </w:r>
            <w:r w:rsidR="00D00F97">
              <w:rPr>
                <w:rFonts w:ascii="Verdana Pro" w:hAnsi="Verdana Pro"/>
                <w:sz w:val="20"/>
                <w:szCs w:val="20"/>
              </w:rPr>
              <w:t>s</w:t>
            </w:r>
            <w:r>
              <w:rPr>
                <w:rFonts w:ascii="Verdana Pro" w:hAnsi="Verdana Pro"/>
                <w:sz w:val="20"/>
                <w:szCs w:val="20"/>
              </w:rPr>
              <w:t>):</w:t>
            </w:r>
          </w:p>
        </w:tc>
      </w:tr>
      <w:tr w:rsidR="002C71BB" w:rsidRPr="00994487" w14:paraId="62E3EED2" w14:textId="77777777" w:rsidTr="005200AA">
        <w:tc>
          <w:tcPr>
            <w:tcW w:w="10773" w:type="dxa"/>
            <w:gridSpan w:val="5"/>
          </w:tcPr>
          <w:p w14:paraId="204AD653" w14:textId="77777777" w:rsidR="002C71BB" w:rsidRPr="00994487" w:rsidRDefault="002C71BB" w:rsidP="0000663B">
            <w:pPr>
              <w:rPr>
                <w:rFonts w:ascii="Verdana Pro" w:hAnsi="Verdana Pro"/>
                <w:sz w:val="20"/>
                <w:szCs w:val="20"/>
              </w:rPr>
            </w:pPr>
          </w:p>
          <w:p w14:paraId="720CFA34" w14:textId="77777777" w:rsidR="002C71BB" w:rsidRPr="00994487" w:rsidRDefault="002C71BB" w:rsidP="0000663B">
            <w:pPr>
              <w:rPr>
                <w:rFonts w:ascii="Verdana Pro" w:hAnsi="Verdana Pro"/>
                <w:sz w:val="20"/>
                <w:szCs w:val="20"/>
              </w:rPr>
            </w:pPr>
          </w:p>
          <w:p w14:paraId="2ADC3D93" w14:textId="77777777" w:rsidR="002C71BB" w:rsidRPr="00994487" w:rsidRDefault="002C71BB" w:rsidP="0000663B">
            <w:pPr>
              <w:rPr>
                <w:rFonts w:ascii="Verdana Pro" w:hAnsi="Verdana Pro"/>
                <w:sz w:val="20"/>
                <w:szCs w:val="20"/>
              </w:rPr>
            </w:pPr>
          </w:p>
          <w:p w14:paraId="5E32EE11" w14:textId="77777777" w:rsidR="002C71BB" w:rsidRPr="00994487" w:rsidRDefault="002C71BB" w:rsidP="0000663B">
            <w:pPr>
              <w:rPr>
                <w:rFonts w:ascii="Verdana Pro" w:hAnsi="Verdana Pro"/>
                <w:sz w:val="20"/>
                <w:szCs w:val="20"/>
              </w:rPr>
            </w:pPr>
          </w:p>
        </w:tc>
      </w:tr>
      <w:tr w:rsidR="00C45525" w:rsidRPr="00994487" w14:paraId="0B8D5488" w14:textId="77777777" w:rsidTr="00C45525">
        <w:tc>
          <w:tcPr>
            <w:tcW w:w="1271" w:type="dxa"/>
          </w:tcPr>
          <w:p w14:paraId="1C180DAE"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B6BF921" w14:textId="61D180C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7906F26B"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68413CB4" w14:textId="1A8EED15"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2EF83758" w14:textId="7DB53668"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76A1427A" w14:textId="77C428B5"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2380496B" w14:textId="77777777" w:rsidR="00C45525" w:rsidRPr="00994487" w:rsidRDefault="00C45525" w:rsidP="00C45525">
            <w:pPr>
              <w:rPr>
                <w:rFonts w:ascii="Verdana Pro" w:hAnsi="Verdana Pro"/>
                <w:sz w:val="20"/>
                <w:szCs w:val="20"/>
              </w:rPr>
            </w:pPr>
          </w:p>
        </w:tc>
      </w:tr>
      <w:tr w:rsidR="005200AA" w:rsidRPr="00994487" w14:paraId="60DDED05" w14:textId="77777777" w:rsidTr="00C45525">
        <w:tc>
          <w:tcPr>
            <w:tcW w:w="1271" w:type="dxa"/>
          </w:tcPr>
          <w:p w14:paraId="47F0A3E5" w14:textId="77777777" w:rsidR="005200AA" w:rsidRPr="00994487" w:rsidRDefault="005200AA" w:rsidP="0000663B">
            <w:pPr>
              <w:rPr>
                <w:rFonts w:ascii="Verdana Pro" w:hAnsi="Verdana Pro"/>
                <w:sz w:val="20"/>
                <w:szCs w:val="20"/>
              </w:rPr>
            </w:pPr>
          </w:p>
        </w:tc>
        <w:tc>
          <w:tcPr>
            <w:tcW w:w="1520" w:type="dxa"/>
          </w:tcPr>
          <w:p w14:paraId="75CC74C2" w14:textId="77777777" w:rsidR="005200AA" w:rsidRPr="00994487" w:rsidRDefault="005200AA" w:rsidP="0000663B">
            <w:pPr>
              <w:rPr>
                <w:rFonts w:ascii="Verdana Pro" w:hAnsi="Verdana Pro"/>
                <w:sz w:val="20"/>
                <w:szCs w:val="20"/>
              </w:rPr>
            </w:pPr>
          </w:p>
          <w:p w14:paraId="3FA83E3F" w14:textId="77777777" w:rsidR="005200AA" w:rsidRPr="00994487" w:rsidRDefault="005200AA" w:rsidP="0000663B">
            <w:pPr>
              <w:rPr>
                <w:rFonts w:ascii="Verdana Pro" w:hAnsi="Verdana Pro"/>
                <w:sz w:val="20"/>
                <w:szCs w:val="20"/>
              </w:rPr>
            </w:pPr>
          </w:p>
        </w:tc>
        <w:tc>
          <w:tcPr>
            <w:tcW w:w="3684" w:type="dxa"/>
          </w:tcPr>
          <w:p w14:paraId="3468D5D2" w14:textId="77777777" w:rsidR="005200AA" w:rsidRPr="00994487" w:rsidRDefault="005200AA" w:rsidP="0000663B">
            <w:pPr>
              <w:rPr>
                <w:rFonts w:ascii="Verdana Pro" w:hAnsi="Verdana Pro"/>
                <w:sz w:val="20"/>
                <w:szCs w:val="20"/>
              </w:rPr>
            </w:pPr>
          </w:p>
        </w:tc>
        <w:tc>
          <w:tcPr>
            <w:tcW w:w="2030" w:type="dxa"/>
          </w:tcPr>
          <w:p w14:paraId="34DFB873" w14:textId="77777777" w:rsidR="005200AA" w:rsidRPr="00994487" w:rsidRDefault="005200AA" w:rsidP="0000663B">
            <w:pPr>
              <w:rPr>
                <w:rFonts w:ascii="Verdana Pro" w:hAnsi="Verdana Pro"/>
                <w:sz w:val="20"/>
                <w:szCs w:val="20"/>
              </w:rPr>
            </w:pPr>
          </w:p>
        </w:tc>
        <w:tc>
          <w:tcPr>
            <w:tcW w:w="2268" w:type="dxa"/>
          </w:tcPr>
          <w:p w14:paraId="05B3E17B" w14:textId="77777777" w:rsidR="005200AA" w:rsidRPr="00994487" w:rsidRDefault="005200AA" w:rsidP="0000663B">
            <w:pPr>
              <w:rPr>
                <w:rFonts w:ascii="Verdana Pro" w:hAnsi="Verdana Pro"/>
                <w:sz w:val="20"/>
                <w:szCs w:val="20"/>
              </w:rPr>
            </w:pPr>
          </w:p>
        </w:tc>
      </w:tr>
      <w:tr w:rsidR="001E392C" w:rsidRPr="00994487" w14:paraId="2F438ED7" w14:textId="77777777" w:rsidTr="005200AA">
        <w:tc>
          <w:tcPr>
            <w:tcW w:w="10773" w:type="dxa"/>
            <w:gridSpan w:val="5"/>
          </w:tcPr>
          <w:p w14:paraId="3CDAC1A4" w14:textId="22D81F7C"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3541C5E2" w14:textId="77777777" w:rsidTr="005200AA">
        <w:tc>
          <w:tcPr>
            <w:tcW w:w="10773" w:type="dxa"/>
            <w:gridSpan w:val="5"/>
          </w:tcPr>
          <w:p w14:paraId="4DCB94EA" w14:textId="77777777" w:rsidR="001E392C" w:rsidRPr="00994487" w:rsidRDefault="001E392C" w:rsidP="001E392C">
            <w:pPr>
              <w:rPr>
                <w:rFonts w:ascii="Verdana Pro" w:hAnsi="Verdana Pro"/>
                <w:sz w:val="20"/>
                <w:szCs w:val="20"/>
              </w:rPr>
            </w:pPr>
          </w:p>
          <w:p w14:paraId="636A03A7" w14:textId="77777777" w:rsidR="001E392C" w:rsidRPr="00994487" w:rsidRDefault="001E392C" w:rsidP="001E392C">
            <w:pPr>
              <w:rPr>
                <w:rFonts w:ascii="Verdana Pro" w:hAnsi="Verdana Pro"/>
                <w:sz w:val="20"/>
                <w:szCs w:val="20"/>
              </w:rPr>
            </w:pPr>
          </w:p>
          <w:p w14:paraId="751AFFD2" w14:textId="77777777" w:rsidR="001E392C" w:rsidRPr="00994487" w:rsidRDefault="001E392C" w:rsidP="001E392C">
            <w:pPr>
              <w:rPr>
                <w:rFonts w:ascii="Verdana Pro" w:hAnsi="Verdana Pro"/>
                <w:sz w:val="20"/>
                <w:szCs w:val="20"/>
              </w:rPr>
            </w:pPr>
          </w:p>
          <w:p w14:paraId="27D5198C" w14:textId="77777777" w:rsidR="001E392C" w:rsidRPr="00994487" w:rsidRDefault="001E392C" w:rsidP="001E392C">
            <w:pPr>
              <w:rPr>
                <w:rFonts w:ascii="Verdana Pro" w:hAnsi="Verdana Pro"/>
                <w:sz w:val="20"/>
                <w:szCs w:val="20"/>
              </w:rPr>
            </w:pPr>
          </w:p>
        </w:tc>
      </w:tr>
      <w:tr w:rsidR="00C45525" w:rsidRPr="00994487" w14:paraId="1E795BDA" w14:textId="77777777" w:rsidTr="00C45525">
        <w:tc>
          <w:tcPr>
            <w:tcW w:w="1271" w:type="dxa"/>
          </w:tcPr>
          <w:p w14:paraId="032CBACF"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601469B" w14:textId="660757E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2A72355C"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19FE6215" w14:textId="7A75C52A"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1F5FC182" w14:textId="5EC193ED"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1251C7CB" w14:textId="2AD3E628"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666A7E3A" w14:textId="77777777" w:rsidR="00C45525" w:rsidRPr="00994487" w:rsidRDefault="00C45525" w:rsidP="00C45525">
            <w:pPr>
              <w:rPr>
                <w:rFonts w:ascii="Verdana Pro" w:hAnsi="Verdana Pro"/>
                <w:sz w:val="20"/>
                <w:szCs w:val="20"/>
              </w:rPr>
            </w:pPr>
          </w:p>
        </w:tc>
      </w:tr>
      <w:tr w:rsidR="001E392C" w:rsidRPr="00994487" w14:paraId="5E4C6D4B" w14:textId="77777777" w:rsidTr="00C45525">
        <w:tc>
          <w:tcPr>
            <w:tcW w:w="1271" w:type="dxa"/>
          </w:tcPr>
          <w:p w14:paraId="30C57970" w14:textId="77777777" w:rsidR="001E392C" w:rsidRPr="00994487" w:rsidRDefault="001E392C" w:rsidP="001E392C">
            <w:pPr>
              <w:rPr>
                <w:rFonts w:ascii="Verdana Pro" w:hAnsi="Verdana Pro"/>
                <w:sz w:val="20"/>
                <w:szCs w:val="20"/>
              </w:rPr>
            </w:pPr>
          </w:p>
        </w:tc>
        <w:tc>
          <w:tcPr>
            <w:tcW w:w="1520" w:type="dxa"/>
          </w:tcPr>
          <w:p w14:paraId="22D07CDB" w14:textId="77777777" w:rsidR="001E392C" w:rsidRPr="00994487" w:rsidRDefault="001E392C" w:rsidP="001E392C">
            <w:pPr>
              <w:rPr>
                <w:rFonts w:ascii="Verdana Pro" w:hAnsi="Verdana Pro"/>
                <w:sz w:val="20"/>
                <w:szCs w:val="20"/>
              </w:rPr>
            </w:pPr>
          </w:p>
          <w:p w14:paraId="335295C2" w14:textId="77777777" w:rsidR="001E392C" w:rsidRPr="00994487" w:rsidRDefault="001E392C" w:rsidP="001E392C">
            <w:pPr>
              <w:rPr>
                <w:rFonts w:ascii="Verdana Pro" w:hAnsi="Verdana Pro"/>
                <w:sz w:val="20"/>
                <w:szCs w:val="20"/>
              </w:rPr>
            </w:pPr>
          </w:p>
        </w:tc>
        <w:tc>
          <w:tcPr>
            <w:tcW w:w="3684" w:type="dxa"/>
          </w:tcPr>
          <w:p w14:paraId="0247EFCC" w14:textId="77777777" w:rsidR="001E392C" w:rsidRPr="00994487" w:rsidRDefault="001E392C" w:rsidP="001E392C">
            <w:pPr>
              <w:rPr>
                <w:rFonts w:ascii="Verdana Pro" w:hAnsi="Verdana Pro"/>
                <w:sz w:val="20"/>
                <w:szCs w:val="20"/>
              </w:rPr>
            </w:pPr>
          </w:p>
        </w:tc>
        <w:tc>
          <w:tcPr>
            <w:tcW w:w="2030" w:type="dxa"/>
          </w:tcPr>
          <w:p w14:paraId="1CC7210E" w14:textId="77777777" w:rsidR="001E392C" w:rsidRPr="00994487" w:rsidRDefault="001E392C" w:rsidP="001E392C">
            <w:pPr>
              <w:rPr>
                <w:rFonts w:ascii="Verdana Pro" w:hAnsi="Verdana Pro"/>
                <w:sz w:val="20"/>
                <w:szCs w:val="20"/>
              </w:rPr>
            </w:pPr>
          </w:p>
        </w:tc>
        <w:tc>
          <w:tcPr>
            <w:tcW w:w="2268" w:type="dxa"/>
          </w:tcPr>
          <w:p w14:paraId="1E4BD58E" w14:textId="77777777" w:rsidR="001E392C" w:rsidRPr="00994487" w:rsidRDefault="001E392C" w:rsidP="001E392C">
            <w:pPr>
              <w:rPr>
                <w:rFonts w:ascii="Verdana Pro" w:hAnsi="Verdana Pro"/>
                <w:sz w:val="20"/>
                <w:szCs w:val="20"/>
              </w:rPr>
            </w:pPr>
          </w:p>
        </w:tc>
      </w:tr>
      <w:tr w:rsidR="001E392C" w:rsidRPr="00994487" w14:paraId="52F3C84A" w14:textId="77777777" w:rsidTr="005200AA">
        <w:tc>
          <w:tcPr>
            <w:tcW w:w="10773" w:type="dxa"/>
            <w:gridSpan w:val="5"/>
          </w:tcPr>
          <w:p w14:paraId="3509C5BE" w14:textId="53A4ECC8"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0210F032" w14:textId="77777777" w:rsidTr="005200AA">
        <w:tc>
          <w:tcPr>
            <w:tcW w:w="10773" w:type="dxa"/>
            <w:gridSpan w:val="5"/>
          </w:tcPr>
          <w:p w14:paraId="6D57968C" w14:textId="77777777" w:rsidR="001E392C" w:rsidRPr="00994487" w:rsidRDefault="001E392C" w:rsidP="001E392C">
            <w:pPr>
              <w:rPr>
                <w:rFonts w:ascii="Verdana Pro" w:hAnsi="Verdana Pro"/>
                <w:sz w:val="20"/>
                <w:szCs w:val="20"/>
              </w:rPr>
            </w:pPr>
          </w:p>
          <w:p w14:paraId="543766A1" w14:textId="77777777" w:rsidR="001E392C" w:rsidRPr="00994487" w:rsidRDefault="001E392C" w:rsidP="001E392C">
            <w:pPr>
              <w:rPr>
                <w:rFonts w:ascii="Verdana Pro" w:hAnsi="Verdana Pro"/>
                <w:sz w:val="20"/>
                <w:szCs w:val="20"/>
              </w:rPr>
            </w:pPr>
          </w:p>
          <w:p w14:paraId="150C8935" w14:textId="77777777" w:rsidR="001E392C" w:rsidRPr="00994487" w:rsidRDefault="001E392C" w:rsidP="001E392C">
            <w:pPr>
              <w:rPr>
                <w:rFonts w:ascii="Verdana Pro" w:hAnsi="Verdana Pro"/>
                <w:sz w:val="20"/>
                <w:szCs w:val="20"/>
              </w:rPr>
            </w:pPr>
          </w:p>
          <w:p w14:paraId="1CF870ED" w14:textId="77777777" w:rsidR="001E392C" w:rsidRPr="00994487" w:rsidRDefault="001E392C" w:rsidP="001E392C">
            <w:pPr>
              <w:rPr>
                <w:rFonts w:ascii="Verdana Pro" w:hAnsi="Verdana Pro"/>
                <w:sz w:val="20"/>
                <w:szCs w:val="20"/>
              </w:rPr>
            </w:pPr>
          </w:p>
        </w:tc>
      </w:tr>
    </w:tbl>
    <w:p w14:paraId="68437CAD" w14:textId="77777777" w:rsidR="00A7145A" w:rsidRDefault="00A7145A">
      <w:pPr>
        <w:jc w:val="center"/>
        <w:rPr>
          <w:rFonts w:ascii="Verdana Pro" w:hAnsi="Verdana Pro"/>
          <w:i/>
          <w:iCs/>
          <w:sz w:val="16"/>
        </w:rPr>
      </w:pPr>
    </w:p>
    <w:p w14:paraId="631044E6" w14:textId="77777777" w:rsidR="002C71BB" w:rsidRPr="00B66180" w:rsidRDefault="002C71BB">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51B6FFAF" w:rsidR="00A7145A" w:rsidRPr="00B66180" w:rsidRDefault="00690AED" w:rsidP="0071249B">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sidR="0071249B">
              <w:rPr>
                <w:rFonts w:ascii="Verdana Pro" w:hAnsi="Verdana Pro" w:cs="Tahoma"/>
                <w:sz w:val="20"/>
              </w:rPr>
              <w:t>e.</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A065E19"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154E091" w14:textId="77777777" w:rsidR="005200AA" w:rsidRPr="00B66180" w:rsidRDefault="005200AA">
            <w:pPr>
              <w:rPr>
                <w:rFonts w:ascii="Verdana Pro" w:hAnsi="Verdana Pro" w:cs="Tahoma"/>
                <w:sz w:val="20"/>
              </w:rPr>
            </w:pPr>
          </w:p>
        </w:tc>
      </w:tr>
      <w:tr w:rsidR="00A7145A" w:rsidRPr="00B66180" w14:paraId="52F42585"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24369A6C"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3BEAB255" w14:textId="6F0689EE" w:rsidR="00A703BB" w:rsidRPr="00B66180" w:rsidRDefault="00A703BB" w:rsidP="009436D0">
            <w:pPr>
              <w:rPr>
                <w:rFonts w:ascii="Verdana Pro" w:hAnsi="Verdana Pro" w:cs="Tahoma"/>
                <w:sz w:val="20"/>
              </w:rPr>
            </w:pPr>
            <w:r w:rsidRPr="00B66180">
              <w:rPr>
                <w:rFonts w:ascii="Verdana Pro" w:hAnsi="Verdana Pro" w:cs="Tahoma"/>
                <w:sz w:val="20"/>
              </w:rPr>
              <w:t>Notice</w:t>
            </w:r>
            <w:r w:rsidR="006F4DB3">
              <w:rPr>
                <w:rFonts w:ascii="Verdana Pro" w:hAnsi="Verdana Pro" w:cs="Tahoma"/>
                <w:sz w:val="20"/>
              </w:rPr>
              <w:t xml:space="preserve"> Period</w:t>
            </w:r>
            <w:r w:rsidRPr="00B66180">
              <w:rPr>
                <w:rFonts w:ascii="Verdana Pro" w:hAnsi="Verdana Pro" w:cs="Tahoma"/>
                <w:sz w:val="20"/>
              </w:rPr>
              <w:t>:</w:t>
            </w:r>
          </w:p>
          <w:p w14:paraId="35C84105" w14:textId="77777777" w:rsidR="00A703BB" w:rsidRPr="00FB774D" w:rsidRDefault="00A703BB" w:rsidP="009436D0">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4D3C48BC" w14:textId="77777777" w:rsidR="00A703BB" w:rsidRDefault="00A703BB" w:rsidP="009436D0">
            <w:pPr>
              <w:rPr>
                <w:rFonts w:ascii="Verdana Pro" w:hAnsi="Verdana Pro" w:cs="Tahoma"/>
                <w:sz w:val="20"/>
              </w:rPr>
            </w:pPr>
          </w:p>
          <w:p w14:paraId="5E7323FF" w14:textId="77777777" w:rsidR="005200AA" w:rsidRPr="00B66180" w:rsidRDefault="005200AA" w:rsidP="009436D0">
            <w:pPr>
              <w:rPr>
                <w:rFonts w:ascii="Verdana Pro" w:hAnsi="Verdana Pro" w:cs="Tahoma"/>
                <w:sz w:val="20"/>
              </w:rPr>
            </w:pPr>
          </w:p>
        </w:tc>
      </w:tr>
      <w:tr w:rsidR="00A703BB" w:rsidRPr="00B66180" w14:paraId="4E05F4A0"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5E742239" w:rsidR="00280CAA" w:rsidRDefault="00280CAA">
      <w:pPr>
        <w:rPr>
          <w:rFonts w:ascii="Verdana Pro" w:hAnsi="Verdana Pro"/>
        </w:rPr>
      </w:pPr>
    </w:p>
    <w:p w14:paraId="0D8CF31F" w14:textId="77777777" w:rsidR="00A41FDF" w:rsidRDefault="00A41FDF">
      <w:pPr>
        <w:rPr>
          <w:rFonts w:ascii="Verdana Pro" w:hAnsi="Verdana Pro"/>
        </w:rPr>
      </w:pPr>
    </w:p>
    <w:p w14:paraId="4D84A0C2" w14:textId="77777777" w:rsidR="006F4DB3" w:rsidRPr="00B66180" w:rsidRDefault="006F4DB3">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A7145A" w:rsidRPr="00B66180" w14:paraId="667D65AB" w14:textId="77777777" w:rsidTr="00345612">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3C473F85" w:rsidR="00280CAA" w:rsidRPr="00B66180" w:rsidRDefault="00690AED" w:rsidP="0071249B">
            <w:pPr>
              <w:ind w:left="29"/>
              <w:rPr>
                <w:rFonts w:ascii="Verdana Pro" w:hAnsi="Verdana Pro" w:cs="Arial"/>
                <w:sz w:val="20"/>
              </w:rPr>
            </w:pPr>
            <w:r w:rsidRPr="00B66180">
              <w:rPr>
                <w:rFonts w:ascii="Verdana Pro" w:hAnsi="Verdana Pro" w:cs="Arial"/>
                <w:sz w:val="20"/>
              </w:rPr>
              <w:t>Please supply, in chronological order</w:t>
            </w:r>
            <w:r w:rsidR="007F639B">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7529DA16" w14:textId="0979106A" w:rsidR="00CD5014" w:rsidRPr="00B66180" w:rsidRDefault="00280CAA" w:rsidP="0071249B">
            <w:pPr>
              <w:ind w:left="29"/>
              <w:rPr>
                <w:rFonts w:ascii="Verdana Pro" w:hAnsi="Verdana Pro" w:cs="Tahoma"/>
                <w:b/>
                <w:bCs/>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61A0878F" w14:textId="77777777" w:rsidR="00280CAA" w:rsidRPr="00B66180" w:rsidRDefault="00280CAA" w:rsidP="00CD5014">
            <w:pPr>
              <w:rPr>
                <w:rFonts w:ascii="Verdana Pro" w:hAnsi="Verdana Pro" w:cs="Tahoma"/>
                <w:b/>
                <w:bCs/>
                <w:sz w:val="20"/>
              </w:rPr>
            </w:pPr>
          </w:p>
        </w:tc>
      </w:tr>
    </w:tbl>
    <w:p w14:paraId="6D1E6197" w14:textId="77777777" w:rsidR="00A7145A" w:rsidRDefault="00A7145A">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5"/>
        <w:gridCol w:w="1277"/>
        <w:gridCol w:w="2551"/>
        <w:gridCol w:w="2726"/>
        <w:gridCol w:w="3086"/>
      </w:tblGrid>
      <w:tr w:rsidR="00D1420B" w:rsidRPr="00994487" w14:paraId="7C5B8CC8" w14:textId="77777777" w:rsidTr="00D1420B">
        <w:tc>
          <w:tcPr>
            <w:tcW w:w="1275" w:type="dxa"/>
          </w:tcPr>
          <w:p w14:paraId="60ACCCE2"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10A33C03" w14:textId="603CE67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7" w:type="dxa"/>
          </w:tcPr>
          <w:p w14:paraId="0884F345"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141EDEB" w14:textId="6F755A62"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39513E5E" w14:textId="66FE7DDB" w:rsidR="00D1420B" w:rsidRPr="0099044C"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CD2687F" w14:textId="2DBC619D" w:rsidR="00D1420B" w:rsidRPr="00994487" w:rsidRDefault="00D1420B" w:rsidP="00D1420B">
            <w:pPr>
              <w:rPr>
                <w:rFonts w:ascii="Verdana Pro" w:hAnsi="Verdana Pro"/>
                <w:sz w:val="20"/>
                <w:szCs w:val="20"/>
              </w:rPr>
            </w:pPr>
            <w:r>
              <w:rPr>
                <w:rFonts w:ascii="Verdana Pro" w:hAnsi="Verdana Pro"/>
                <w:sz w:val="20"/>
                <w:szCs w:val="20"/>
              </w:rPr>
              <w:t>Role:</w:t>
            </w:r>
          </w:p>
        </w:tc>
        <w:tc>
          <w:tcPr>
            <w:tcW w:w="3086" w:type="dxa"/>
          </w:tcPr>
          <w:p w14:paraId="2EFFD3DD" w14:textId="0B43510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7325002" w14:textId="77777777" w:rsidTr="00D1420B">
        <w:tc>
          <w:tcPr>
            <w:tcW w:w="1275" w:type="dxa"/>
          </w:tcPr>
          <w:p w14:paraId="5F34D29C" w14:textId="77777777" w:rsidR="00D1420B" w:rsidRPr="00994487" w:rsidRDefault="00D1420B" w:rsidP="00D1420B">
            <w:pPr>
              <w:rPr>
                <w:rFonts w:ascii="Verdana Pro" w:hAnsi="Verdana Pro"/>
                <w:sz w:val="20"/>
                <w:szCs w:val="20"/>
              </w:rPr>
            </w:pPr>
          </w:p>
        </w:tc>
        <w:tc>
          <w:tcPr>
            <w:tcW w:w="1277" w:type="dxa"/>
          </w:tcPr>
          <w:p w14:paraId="2877678C" w14:textId="77777777" w:rsidR="00D1420B" w:rsidRPr="00994487" w:rsidRDefault="00D1420B" w:rsidP="00D1420B">
            <w:pPr>
              <w:rPr>
                <w:rFonts w:ascii="Verdana Pro" w:hAnsi="Verdana Pro"/>
                <w:sz w:val="20"/>
                <w:szCs w:val="20"/>
              </w:rPr>
            </w:pPr>
          </w:p>
          <w:p w14:paraId="0880918D" w14:textId="77777777" w:rsidR="00D1420B" w:rsidRPr="00994487" w:rsidRDefault="00D1420B" w:rsidP="00D1420B">
            <w:pPr>
              <w:rPr>
                <w:rFonts w:ascii="Verdana Pro" w:hAnsi="Verdana Pro"/>
                <w:sz w:val="20"/>
                <w:szCs w:val="20"/>
              </w:rPr>
            </w:pPr>
          </w:p>
        </w:tc>
        <w:tc>
          <w:tcPr>
            <w:tcW w:w="2551" w:type="dxa"/>
          </w:tcPr>
          <w:p w14:paraId="475C90C2" w14:textId="77777777" w:rsidR="00D1420B" w:rsidRPr="00994487" w:rsidRDefault="00D1420B" w:rsidP="00D1420B">
            <w:pPr>
              <w:rPr>
                <w:rFonts w:ascii="Verdana Pro" w:hAnsi="Verdana Pro"/>
                <w:sz w:val="20"/>
                <w:szCs w:val="20"/>
              </w:rPr>
            </w:pPr>
          </w:p>
        </w:tc>
        <w:tc>
          <w:tcPr>
            <w:tcW w:w="2726" w:type="dxa"/>
          </w:tcPr>
          <w:p w14:paraId="452A47B4" w14:textId="77777777" w:rsidR="00D1420B" w:rsidRPr="00994487" w:rsidRDefault="00D1420B" w:rsidP="00D1420B">
            <w:pPr>
              <w:rPr>
                <w:rFonts w:ascii="Verdana Pro" w:hAnsi="Verdana Pro"/>
                <w:sz w:val="20"/>
                <w:szCs w:val="20"/>
              </w:rPr>
            </w:pPr>
          </w:p>
        </w:tc>
        <w:tc>
          <w:tcPr>
            <w:tcW w:w="3086" w:type="dxa"/>
          </w:tcPr>
          <w:p w14:paraId="020DAD72" w14:textId="77777777" w:rsidR="00D1420B" w:rsidRPr="00994487" w:rsidRDefault="00D1420B" w:rsidP="00D1420B">
            <w:pPr>
              <w:rPr>
                <w:rFonts w:ascii="Verdana Pro" w:hAnsi="Verdana Pro"/>
                <w:sz w:val="20"/>
                <w:szCs w:val="20"/>
              </w:rPr>
            </w:pPr>
          </w:p>
        </w:tc>
      </w:tr>
      <w:tr w:rsidR="00D1420B" w:rsidRPr="00994487" w14:paraId="57F49D4D" w14:textId="77777777" w:rsidTr="006C2D85">
        <w:tc>
          <w:tcPr>
            <w:tcW w:w="10915" w:type="dxa"/>
            <w:gridSpan w:val="5"/>
          </w:tcPr>
          <w:p w14:paraId="41B2C2FE" w14:textId="3088F3F4" w:rsidR="00D1420B" w:rsidRPr="00994487" w:rsidRDefault="00D1420B" w:rsidP="00D1420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D1420B" w:rsidRPr="00994487" w14:paraId="7C741E6F" w14:textId="77777777" w:rsidTr="008D384D">
        <w:tc>
          <w:tcPr>
            <w:tcW w:w="10915" w:type="dxa"/>
            <w:gridSpan w:val="5"/>
          </w:tcPr>
          <w:p w14:paraId="3BA59EF2" w14:textId="77777777" w:rsidR="00D1420B" w:rsidRPr="00994487" w:rsidRDefault="00D1420B" w:rsidP="00D1420B">
            <w:pPr>
              <w:rPr>
                <w:rFonts w:ascii="Verdana Pro" w:hAnsi="Verdana Pro"/>
                <w:sz w:val="20"/>
                <w:szCs w:val="20"/>
              </w:rPr>
            </w:pPr>
          </w:p>
          <w:p w14:paraId="433D91F1" w14:textId="77777777" w:rsidR="00D1420B" w:rsidRPr="00994487" w:rsidRDefault="00D1420B" w:rsidP="00D1420B">
            <w:pPr>
              <w:rPr>
                <w:rFonts w:ascii="Verdana Pro" w:hAnsi="Verdana Pro"/>
                <w:sz w:val="20"/>
                <w:szCs w:val="20"/>
              </w:rPr>
            </w:pPr>
          </w:p>
          <w:p w14:paraId="2CCB7AD5" w14:textId="77777777" w:rsidR="00D1420B" w:rsidRPr="00994487" w:rsidRDefault="00D1420B" w:rsidP="00D1420B">
            <w:pPr>
              <w:rPr>
                <w:rFonts w:ascii="Verdana Pro" w:hAnsi="Verdana Pro"/>
                <w:sz w:val="20"/>
                <w:szCs w:val="20"/>
              </w:rPr>
            </w:pPr>
          </w:p>
          <w:p w14:paraId="08326AA0" w14:textId="77777777" w:rsidR="00D1420B" w:rsidRPr="00994487" w:rsidRDefault="00D1420B" w:rsidP="00D1420B">
            <w:pPr>
              <w:rPr>
                <w:rFonts w:ascii="Verdana Pro" w:hAnsi="Verdana Pro"/>
                <w:sz w:val="20"/>
                <w:szCs w:val="20"/>
              </w:rPr>
            </w:pPr>
          </w:p>
          <w:p w14:paraId="0F459BBB" w14:textId="77777777" w:rsidR="00D1420B" w:rsidRPr="00994487" w:rsidRDefault="00D1420B" w:rsidP="00D1420B">
            <w:pPr>
              <w:rPr>
                <w:rFonts w:ascii="Verdana Pro" w:hAnsi="Verdana Pro"/>
                <w:sz w:val="20"/>
                <w:szCs w:val="20"/>
              </w:rPr>
            </w:pPr>
          </w:p>
        </w:tc>
      </w:tr>
    </w:tbl>
    <w:p w14:paraId="0EE08CEA" w14:textId="67C31350" w:rsidR="00014661" w:rsidRPr="00994487" w:rsidRDefault="00014661"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4F836E83" w14:textId="77777777" w:rsidTr="00D1420B">
        <w:tc>
          <w:tcPr>
            <w:tcW w:w="1276" w:type="dxa"/>
          </w:tcPr>
          <w:p w14:paraId="76FB9E53"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0440C2B5" w14:textId="2DF5BE3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71B866"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37A5060" w14:textId="04BC0BF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466A5CAC" w14:textId="355E3C06"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79721E9A" w14:textId="516A66FD"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A0CFE45" w14:textId="19E2FEB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2FCB05FB" w14:textId="77777777" w:rsidTr="00D1420B">
        <w:tc>
          <w:tcPr>
            <w:tcW w:w="1276" w:type="dxa"/>
          </w:tcPr>
          <w:p w14:paraId="00338271" w14:textId="77777777" w:rsidR="00D1420B" w:rsidRPr="00994487" w:rsidRDefault="00D1420B" w:rsidP="00D1420B">
            <w:pPr>
              <w:rPr>
                <w:rFonts w:ascii="Verdana Pro" w:hAnsi="Verdana Pro"/>
                <w:sz w:val="20"/>
                <w:szCs w:val="20"/>
              </w:rPr>
            </w:pPr>
          </w:p>
        </w:tc>
        <w:tc>
          <w:tcPr>
            <w:tcW w:w="1276" w:type="dxa"/>
          </w:tcPr>
          <w:p w14:paraId="34532FF7" w14:textId="77777777" w:rsidR="00D1420B" w:rsidRPr="00994487" w:rsidRDefault="00D1420B" w:rsidP="00D1420B">
            <w:pPr>
              <w:rPr>
                <w:rFonts w:ascii="Verdana Pro" w:hAnsi="Verdana Pro"/>
                <w:sz w:val="20"/>
                <w:szCs w:val="20"/>
              </w:rPr>
            </w:pPr>
          </w:p>
          <w:p w14:paraId="0878B76D" w14:textId="77777777" w:rsidR="00D1420B" w:rsidRPr="00994487" w:rsidRDefault="00D1420B" w:rsidP="00D1420B">
            <w:pPr>
              <w:rPr>
                <w:rFonts w:ascii="Verdana Pro" w:hAnsi="Verdana Pro"/>
                <w:sz w:val="20"/>
                <w:szCs w:val="20"/>
              </w:rPr>
            </w:pPr>
          </w:p>
        </w:tc>
        <w:tc>
          <w:tcPr>
            <w:tcW w:w="2551" w:type="dxa"/>
          </w:tcPr>
          <w:p w14:paraId="1A218F2A" w14:textId="77777777" w:rsidR="00D1420B" w:rsidRPr="00994487" w:rsidRDefault="00D1420B" w:rsidP="00D1420B">
            <w:pPr>
              <w:rPr>
                <w:rFonts w:ascii="Verdana Pro" w:hAnsi="Verdana Pro"/>
                <w:sz w:val="20"/>
                <w:szCs w:val="20"/>
              </w:rPr>
            </w:pPr>
          </w:p>
        </w:tc>
        <w:tc>
          <w:tcPr>
            <w:tcW w:w="2733" w:type="dxa"/>
          </w:tcPr>
          <w:p w14:paraId="147E0B70" w14:textId="77777777" w:rsidR="00D1420B" w:rsidRPr="00994487" w:rsidRDefault="00D1420B" w:rsidP="00D1420B">
            <w:pPr>
              <w:rPr>
                <w:rFonts w:ascii="Verdana Pro" w:hAnsi="Verdana Pro"/>
                <w:sz w:val="20"/>
                <w:szCs w:val="20"/>
              </w:rPr>
            </w:pPr>
          </w:p>
        </w:tc>
        <w:tc>
          <w:tcPr>
            <w:tcW w:w="3079" w:type="dxa"/>
          </w:tcPr>
          <w:p w14:paraId="42897E9C" w14:textId="77777777" w:rsidR="00D1420B" w:rsidRPr="00994487" w:rsidRDefault="00D1420B" w:rsidP="00D1420B">
            <w:pPr>
              <w:rPr>
                <w:rFonts w:ascii="Verdana Pro" w:hAnsi="Verdana Pro"/>
                <w:sz w:val="20"/>
                <w:szCs w:val="20"/>
              </w:rPr>
            </w:pPr>
          </w:p>
        </w:tc>
      </w:tr>
      <w:tr w:rsidR="001E392C" w:rsidRPr="00994487" w14:paraId="1E69DCC0" w14:textId="77777777" w:rsidTr="002426A4">
        <w:tc>
          <w:tcPr>
            <w:tcW w:w="10915" w:type="dxa"/>
            <w:gridSpan w:val="5"/>
          </w:tcPr>
          <w:p w14:paraId="1AB149D3" w14:textId="726F7BEA"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32E5CB" w14:textId="77777777" w:rsidTr="002426A4">
        <w:tc>
          <w:tcPr>
            <w:tcW w:w="10915" w:type="dxa"/>
            <w:gridSpan w:val="5"/>
          </w:tcPr>
          <w:p w14:paraId="5E4674F6" w14:textId="77777777" w:rsidR="00AE25E7" w:rsidRPr="00994487" w:rsidRDefault="00AE25E7" w:rsidP="002426A4">
            <w:pPr>
              <w:rPr>
                <w:rFonts w:ascii="Verdana Pro" w:hAnsi="Verdana Pro"/>
                <w:sz w:val="20"/>
                <w:szCs w:val="20"/>
              </w:rPr>
            </w:pPr>
          </w:p>
          <w:p w14:paraId="5001D895" w14:textId="77777777" w:rsidR="00AE25E7" w:rsidRPr="00994487" w:rsidRDefault="00AE25E7" w:rsidP="002426A4">
            <w:pPr>
              <w:rPr>
                <w:rFonts w:ascii="Verdana Pro" w:hAnsi="Verdana Pro"/>
                <w:sz w:val="20"/>
                <w:szCs w:val="20"/>
              </w:rPr>
            </w:pPr>
          </w:p>
          <w:p w14:paraId="71DEB673" w14:textId="77777777" w:rsidR="00AE25E7" w:rsidRPr="00994487" w:rsidRDefault="00AE25E7" w:rsidP="002426A4">
            <w:pPr>
              <w:rPr>
                <w:rFonts w:ascii="Verdana Pro" w:hAnsi="Verdana Pro"/>
                <w:sz w:val="20"/>
                <w:szCs w:val="20"/>
              </w:rPr>
            </w:pPr>
          </w:p>
          <w:p w14:paraId="080A5051" w14:textId="77777777" w:rsidR="00AE25E7" w:rsidRPr="00994487" w:rsidRDefault="00AE25E7" w:rsidP="002426A4">
            <w:pPr>
              <w:rPr>
                <w:rFonts w:ascii="Verdana Pro" w:hAnsi="Verdana Pro"/>
                <w:sz w:val="20"/>
                <w:szCs w:val="20"/>
              </w:rPr>
            </w:pPr>
          </w:p>
          <w:p w14:paraId="0EB7F4B1" w14:textId="77777777" w:rsidR="00AE25E7" w:rsidRPr="00994487" w:rsidRDefault="00AE25E7" w:rsidP="002426A4">
            <w:pPr>
              <w:rPr>
                <w:rFonts w:ascii="Verdana Pro" w:hAnsi="Verdana Pro"/>
                <w:sz w:val="20"/>
                <w:szCs w:val="20"/>
              </w:rPr>
            </w:pPr>
          </w:p>
        </w:tc>
      </w:tr>
    </w:tbl>
    <w:p w14:paraId="252C2E15" w14:textId="77777777" w:rsidR="00014661" w:rsidRPr="00994487" w:rsidRDefault="00014661">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5D2B32F1" w14:textId="77777777" w:rsidTr="00D1420B">
        <w:tc>
          <w:tcPr>
            <w:tcW w:w="1276" w:type="dxa"/>
          </w:tcPr>
          <w:p w14:paraId="11953C8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598E2E" w14:textId="2540990F"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0B5AF92"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CB073A6" w14:textId="151D426B"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0851613A" w14:textId="354E7F14"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350BB135" w14:textId="7615B2E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9A0E81" w14:textId="3D749BA9"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65BA192D" w14:textId="77777777" w:rsidTr="00D1420B">
        <w:tc>
          <w:tcPr>
            <w:tcW w:w="1276" w:type="dxa"/>
          </w:tcPr>
          <w:p w14:paraId="5D4E3DB6" w14:textId="77777777" w:rsidR="00D1420B" w:rsidRPr="00994487" w:rsidRDefault="00D1420B" w:rsidP="00D1420B">
            <w:pPr>
              <w:rPr>
                <w:rFonts w:ascii="Verdana Pro" w:hAnsi="Verdana Pro"/>
                <w:sz w:val="20"/>
                <w:szCs w:val="20"/>
              </w:rPr>
            </w:pPr>
          </w:p>
        </w:tc>
        <w:tc>
          <w:tcPr>
            <w:tcW w:w="1276" w:type="dxa"/>
          </w:tcPr>
          <w:p w14:paraId="3D848680" w14:textId="77777777" w:rsidR="00D1420B" w:rsidRPr="00994487" w:rsidRDefault="00D1420B" w:rsidP="00D1420B">
            <w:pPr>
              <w:rPr>
                <w:rFonts w:ascii="Verdana Pro" w:hAnsi="Verdana Pro"/>
                <w:sz w:val="20"/>
                <w:szCs w:val="20"/>
              </w:rPr>
            </w:pPr>
          </w:p>
          <w:p w14:paraId="7867F30F" w14:textId="77777777" w:rsidR="00D1420B" w:rsidRPr="00994487" w:rsidRDefault="00D1420B" w:rsidP="00D1420B">
            <w:pPr>
              <w:rPr>
                <w:rFonts w:ascii="Verdana Pro" w:hAnsi="Verdana Pro"/>
                <w:sz w:val="20"/>
                <w:szCs w:val="20"/>
              </w:rPr>
            </w:pPr>
          </w:p>
        </w:tc>
        <w:tc>
          <w:tcPr>
            <w:tcW w:w="2551" w:type="dxa"/>
          </w:tcPr>
          <w:p w14:paraId="46E46F33" w14:textId="77777777" w:rsidR="00D1420B" w:rsidRPr="00994487" w:rsidRDefault="00D1420B" w:rsidP="00D1420B">
            <w:pPr>
              <w:rPr>
                <w:rFonts w:ascii="Verdana Pro" w:hAnsi="Verdana Pro"/>
                <w:sz w:val="20"/>
                <w:szCs w:val="20"/>
              </w:rPr>
            </w:pPr>
          </w:p>
        </w:tc>
        <w:tc>
          <w:tcPr>
            <w:tcW w:w="2733" w:type="dxa"/>
          </w:tcPr>
          <w:p w14:paraId="448ACEF8" w14:textId="77777777" w:rsidR="00D1420B" w:rsidRPr="00994487" w:rsidRDefault="00D1420B" w:rsidP="00D1420B">
            <w:pPr>
              <w:rPr>
                <w:rFonts w:ascii="Verdana Pro" w:hAnsi="Verdana Pro"/>
                <w:sz w:val="20"/>
                <w:szCs w:val="20"/>
              </w:rPr>
            </w:pPr>
          </w:p>
        </w:tc>
        <w:tc>
          <w:tcPr>
            <w:tcW w:w="3079" w:type="dxa"/>
          </w:tcPr>
          <w:p w14:paraId="1C32D8F6" w14:textId="77777777" w:rsidR="00D1420B" w:rsidRPr="00994487" w:rsidRDefault="00D1420B" w:rsidP="00D1420B">
            <w:pPr>
              <w:rPr>
                <w:rFonts w:ascii="Verdana Pro" w:hAnsi="Verdana Pro"/>
                <w:sz w:val="20"/>
                <w:szCs w:val="20"/>
              </w:rPr>
            </w:pPr>
          </w:p>
        </w:tc>
      </w:tr>
      <w:tr w:rsidR="001E392C" w:rsidRPr="00994487" w14:paraId="468B22A2" w14:textId="77777777" w:rsidTr="002426A4">
        <w:tc>
          <w:tcPr>
            <w:tcW w:w="10915" w:type="dxa"/>
            <w:gridSpan w:val="5"/>
          </w:tcPr>
          <w:p w14:paraId="2F64BBF3" w14:textId="50F94756"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59B44432" w14:textId="77777777" w:rsidTr="002426A4">
        <w:tc>
          <w:tcPr>
            <w:tcW w:w="10915" w:type="dxa"/>
            <w:gridSpan w:val="5"/>
          </w:tcPr>
          <w:p w14:paraId="62BC7405" w14:textId="77777777" w:rsidR="00AE25E7" w:rsidRPr="00994487" w:rsidRDefault="00AE25E7" w:rsidP="002426A4">
            <w:pPr>
              <w:rPr>
                <w:rFonts w:ascii="Verdana Pro" w:hAnsi="Verdana Pro"/>
                <w:sz w:val="20"/>
                <w:szCs w:val="20"/>
              </w:rPr>
            </w:pPr>
          </w:p>
          <w:p w14:paraId="72BBD57B" w14:textId="77777777" w:rsidR="00AE25E7" w:rsidRPr="00994487" w:rsidRDefault="00AE25E7" w:rsidP="002426A4">
            <w:pPr>
              <w:rPr>
                <w:rFonts w:ascii="Verdana Pro" w:hAnsi="Verdana Pro"/>
                <w:sz w:val="20"/>
                <w:szCs w:val="20"/>
              </w:rPr>
            </w:pPr>
          </w:p>
          <w:p w14:paraId="2AF9BE94" w14:textId="77777777" w:rsidR="00AE25E7" w:rsidRPr="00994487" w:rsidRDefault="00AE25E7" w:rsidP="002426A4">
            <w:pPr>
              <w:rPr>
                <w:rFonts w:ascii="Verdana Pro" w:hAnsi="Verdana Pro"/>
                <w:sz w:val="20"/>
                <w:szCs w:val="20"/>
              </w:rPr>
            </w:pPr>
          </w:p>
          <w:p w14:paraId="4A110703" w14:textId="77777777" w:rsidR="00AE25E7" w:rsidRPr="00994487" w:rsidRDefault="00AE25E7" w:rsidP="002426A4">
            <w:pPr>
              <w:rPr>
                <w:rFonts w:ascii="Verdana Pro" w:hAnsi="Verdana Pro"/>
                <w:sz w:val="20"/>
                <w:szCs w:val="20"/>
              </w:rPr>
            </w:pPr>
          </w:p>
          <w:p w14:paraId="0A46D05D" w14:textId="77777777" w:rsidR="00AE25E7" w:rsidRPr="00994487" w:rsidRDefault="00AE25E7" w:rsidP="002426A4">
            <w:pPr>
              <w:rPr>
                <w:rFonts w:ascii="Verdana Pro" w:hAnsi="Verdana Pro"/>
                <w:sz w:val="20"/>
                <w:szCs w:val="20"/>
              </w:rPr>
            </w:pPr>
          </w:p>
        </w:tc>
      </w:tr>
    </w:tbl>
    <w:p w14:paraId="4F67DB6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1D53AAC7" w14:textId="77777777" w:rsidTr="00D1420B">
        <w:tc>
          <w:tcPr>
            <w:tcW w:w="1276" w:type="dxa"/>
          </w:tcPr>
          <w:p w14:paraId="2BDE16D7"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2C5661CF" w14:textId="021F101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B188FA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8F31EAA" w14:textId="284C52BD"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71EC18C7" w14:textId="572303DD"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097F6CE7" w14:textId="63B61A96"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8818EE4" w14:textId="59A7191D"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AA6AD69" w14:textId="77777777" w:rsidTr="00D1420B">
        <w:tc>
          <w:tcPr>
            <w:tcW w:w="1276" w:type="dxa"/>
          </w:tcPr>
          <w:p w14:paraId="2DCB6824" w14:textId="77777777" w:rsidR="00D1420B" w:rsidRPr="00994487" w:rsidRDefault="00D1420B" w:rsidP="00D1420B">
            <w:pPr>
              <w:rPr>
                <w:rFonts w:ascii="Verdana Pro" w:hAnsi="Verdana Pro"/>
                <w:sz w:val="20"/>
                <w:szCs w:val="20"/>
              </w:rPr>
            </w:pPr>
          </w:p>
        </w:tc>
        <w:tc>
          <w:tcPr>
            <w:tcW w:w="1276" w:type="dxa"/>
          </w:tcPr>
          <w:p w14:paraId="7A7B5CA7" w14:textId="77777777" w:rsidR="00D1420B" w:rsidRPr="00994487" w:rsidRDefault="00D1420B" w:rsidP="00D1420B">
            <w:pPr>
              <w:rPr>
                <w:rFonts w:ascii="Verdana Pro" w:hAnsi="Verdana Pro"/>
                <w:sz w:val="20"/>
                <w:szCs w:val="20"/>
              </w:rPr>
            </w:pPr>
          </w:p>
          <w:p w14:paraId="5A3A0851" w14:textId="77777777" w:rsidR="00D1420B" w:rsidRPr="00994487" w:rsidRDefault="00D1420B" w:rsidP="00D1420B">
            <w:pPr>
              <w:rPr>
                <w:rFonts w:ascii="Verdana Pro" w:hAnsi="Verdana Pro"/>
                <w:sz w:val="20"/>
                <w:szCs w:val="20"/>
              </w:rPr>
            </w:pPr>
          </w:p>
        </w:tc>
        <w:tc>
          <w:tcPr>
            <w:tcW w:w="2551" w:type="dxa"/>
          </w:tcPr>
          <w:p w14:paraId="7F5DE21D" w14:textId="77777777" w:rsidR="00D1420B" w:rsidRPr="00994487" w:rsidRDefault="00D1420B" w:rsidP="00D1420B">
            <w:pPr>
              <w:rPr>
                <w:rFonts w:ascii="Verdana Pro" w:hAnsi="Verdana Pro"/>
                <w:sz w:val="20"/>
                <w:szCs w:val="20"/>
              </w:rPr>
            </w:pPr>
          </w:p>
        </w:tc>
        <w:tc>
          <w:tcPr>
            <w:tcW w:w="2733" w:type="dxa"/>
          </w:tcPr>
          <w:p w14:paraId="4FB878CE" w14:textId="77777777" w:rsidR="00D1420B" w:rsidRPr="00994487" w:rsidRDefault="00D1420B" w:rsidP="00D1420B">
            <w:pPr>
              <w:rPr>
                <w:rFonts w:ascii="Verdana Pro" w:hAnsi="Verdana Pro"/>
                <w:sz w:val="20"/>
                <w:szCs w:val="20"/>
              </w:rPr>
            </w:pPr>
          </w:p>
        </w:tc>
        <w:tc>
          <w:tcPr>
            <w:tcW w:w="3079" w:type="dxa"/>
          </w:tcPr>
          <w:p w14:paraId="72FF63DB" w14:textId="77777777" w:rsidR="00D1420B" w:rsidRPr="00994487" w:rsidRDefault="00D1420B" w:rsidP="00D1420B">
            <w:pPr>
              <w:rPr>
                <w:rFonts w:ascii="Verdana Pro" w:hAnsi="Verdana Pro"/>
                <w:sz w:val="20"/>
                <w:szCs w:val="20"/>
              </w:rPr>
            </w:pPr>
          </w:p>
        </w:tc>
      </w:tr>
      <w:tr w:rsidR="001E392C" w:rsidRPr="00994487" w14:paraId="731DEAA0" w14:textId="77777777" w:rsidTr="002426A4">
        <w:tc>
          <w:tcPr>
            <w:tcW w:w="10915" w:type="dxa"/>
            <w:gridSpan w:val="5"/>
          </w:tcPr>
          <w:p w14:paraId="775781DD" w14:textId="4A40A58E"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77AA1A2D" w14:textId="77777777" w:rsidTr="002426A4">
        <w:tc>
          <w:tcPr>
            <w:tcW w:w="10915" w:type="dxa"/>
            <w:gridSpan w:val="5"/>
          </w:tcPr>
          <w:p w14:paraId="5DBEF954" w14:textId="77777777" w:rsidR="00AE25E7" w:rsidRPr="00994487" w:rsidRDefault="00AE25E7" w:rsidP="002426A4">
            <w:pPr>
              <w:rPr>
                <w:rFonts w:ascii="Verdana Pro" w:hAnsi="Verdana Pro"/>
                <w:sz w:val="20"/>
                <w:szCs w:val="20"/>
              </w:rPr>
            </w:pPr>
          </w:p>
          <w:p w14:paraId="026FF971" w14:textId="77777777" w:rsidR="00AE25E7" w:rsidRPr="00994487" w:rsidRDefault="00AE25E7" w:rsidP="002426A4">
            <w:pPr>
              <w:rPr>
                <w:rFonts w:ascii="Verdana Pro" w:hAnsi="Verdana Pro"/>
                <w:sz w:val="20"/>
                <w:szCs w:val="20"/>
              </w:rPr>
            </w:pPr>
          </w:p>
          <w:p w14:paraId="1CC10313" w14:textId="77777777" w:rsidR="00AE25E7" w:rsidRPr="00994487" w:rsidRDefault="00AE25E7" w:rsidP="002426A4">
            <w:pPr>
              <w:rPr>
                <w:rFonts w:ascii="Verdana Pro" w:hAnsi="Verdana Pro"/>
                <w:sz w:val="20"/>
                <w:szCs w:val="20"/>
              </w:rPr>
            </w:pPr>
          </w:p>
          <w:p w14:paraId="339FAB06" w14:textId="77777777" w:rsidR="00AE25E7" w:rsidRPr="00994487" w:rsidRDefault="00AE25E7" w:rsidP="002426A4">
            <w:pPr>
              <w:rPr>
                <w:rFonts w:ascii="Verdana Pro" w:hAnsi="Verdana Pro"/>
                <w:sz w:val="20"/>
                <w:szCs w:val="20"/>
              </w:rPr>
            </w:pPr>
          </w:p>
          <w:p w14:paraId="0F70DBBA" w14:textId="77777777" w:rsidR="00AE25E7" w:rsidRPr="00994487" w:rsidRDefault="00AE25E7" w:rsidP="002426A4">
            <w:pPr>
              <w:rPr>
                <w:rFonts w:ascii="Verdana Pro" w:hAnsi="Verdana Pro"/>
                <w:sz w:val="20"/>
                <w:szCs w:val="20"/>
              </w:rPr>
            </w:pPr>
          </w:p>
        </w:tc>
      </w:tr>
    </w:tbl>
    <w:p w14:paraId="364FBEC5"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551"/>
        <w:gridCol w:w="2733"/>
        <w:gridCol w:w="3079"/>
      </w:tblGrid>
      <w:tr w:rsidR="00D1420B" w:rsidRPr="00994487" w14:paraId="09BEF7AD" w14:textId="77777777" w:rsidTr="00D1420B">
        <w:tc>
          <w:tcPr>
            <w:tcW w:w="1276" w:type="dxa"/>
          </w:tcPr>
          <w:p w14:paraId="0F7559C5"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E8DCD3D" w14:textId="2401A1A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E3091DD"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01078491" w14:textId="3858AF04"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18755544" w14:textId="4DB956C3"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33" w:type="dxa"/>
          </w:tcPr>
          <w:p w14:paraId="6854DA15" w14:textId="6A120A8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A3F4ECE" w14:textId="72FB1CA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11913F2" w14:textId="77777777" w:rsidTr="00D1420B">
        <w:tc>
          <w:tcPr>
            <w:tcW w:w="1276" w:type="dxa"/>
          </w:tcPr>
          <w:p w14:paraId="7E305C38" w14:textId="77777777" w:rsidR="00D1420B" w:rsidRPr="00994487" w:rsidRDefault="00D1420B" w:rsidP="00D1420B">
            <w:pPr>
              <w:rPr>
                <w:rFonts w:ascii="Verdana Pro" w:hAnsi="Verdana Pro"/>
                <w:sz w:val="20"/>
                <w:szCs w:val="20"/>
              </w:rPr>
            </w:pPr>
          </w:p>
        </w:tc>
        <w:tc>
          <w:tcPr>
            <w:tcW w:w="1276" w:type="dxa"/>
          </w:tcPr>
          <w:p w14:paraId="26862CC6" w14:textId="77777777" w:rsidR="00D1420B" w:rsidRPr="00994487" w:rsidRDefault="00D1420B" w:rsidP="00D1420B">
            <w:pPr>
              <w:rPr>
                <w:rFonts w:ascii="Verdana Pro" w:hAnsi="Verdana Pro"/>
                <w:sz w:val="20"/>
                <w:szCs w:val="20"/>
              </w:rPr>
            </w:pPr>
          </w:p>
          <w:p w14:paraId="0A727EE2" w14:textId="77777777" w:rsidR="00D1420B" w:rsidRPr="00994487" w:rsidRDefault="00D1420B" w:rsidP="00D1420B">
            <w:pPr>
              <w:rPr>
                <w:rFonts w:ascii="Verdana Pro" w:hAnsi="Verdana Pro"/>
                <w:sz w:val="20"/>
                <w:szCs w:val="20"/>
              </w:rPr>
            </w:pPr>
          </w:p>
        </w:tc>
        <w:tc>
          <w:tcPr>
            <w:tcW w:w="2551" w:type="dxa"/>
          </w:tcPr>
          <w:p w14:paraId="657A5E65" w14:textId="77777777" w:rsidR="00D1420B" w:rsidRPr="00994487" w:rsidRDefault="00D1420B" w:rsidP="00D1420B">
            <w:pPr>
              <w:rPr>
                <w:rFonts w:ascii="Verdana Pro" w:hAnsi="Verdana Pro"/>
                <w:sz w:val="20"/>
                <w:szCs w:val="20"/>
              </w:rPr>
            </w:pPr>
          </w:p>
        </w:tc>
        <w:tc>
          <w:tcPr>
            <w:tcW w:w="2733" w:type="dxa"/>
          </w:tcPr>
          <w:p w14:paraId="22842EAC" w14:textId="77777777" w:rsidR="00D1420B" w:rsidRPr="00994487" w:rsidRDefault="00D1420B" w:rsidP="00D1420B">
            <w:pPr>
              <w:rPr>
                <w:rFonts w:ascii="Verdana Pro" w:hAnsi="Verdana Pro"/>
                <w:sz w:val="20"/>
                <w:szCs w:val="20"/>
              </w:rPr>
            </w:pPr>
          </w:p>
        </w:tc>
        <w:tc>
          <w:tcPr>
            <w:tcW w:w="3079" w:type="dxa"/>
          </w:tcPr>
          <w:p w14:paraId="43FF3821" w14:textId="77777777" w:rsidR="00D1420B" w:rsidRPr="00994487" w:rsidRDefault="00D1420B" w:rsidP="00D1420B">
            <w:pPr>
              <w:rPr>
                <w:rFonts w:ascii="Verdana Pro" w:hAnsi="Verdana Pro"/>
                <w:sz w:val="20"/>
                <w:szCs w:val="20"/>
              </w:rPr>
            </w:pPr>
          </w:p>
        </w:tc>
      </w:tr>
      <w:tr w:rsidR="001E392C" w:rsidRPr="00994487" w14:paraId="7EE18181" w14:textId="77777777" w:rsidTr="002426A4">
        <w:tc>
          <w:tcPr>
            <w:tcW w:w="10915" w:type="dxa"/>
            <w:gridSpan w:val="5"/>
          </w:tcPr>
          <w:p w14:paraId="2A1EE91B" w14:textId="14F58C2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94487" w:rsidRPr="00994487" w14:paraId="78DAEB1B" w14:textId="77777777" w:rsidTr="002426A4">
        <w:tc>
          <w:tcPr>
            <w:tcW w:w="10915" w:type="dxa"/>
            <w:gridSpan w:val="5"/>
          </w:tcPr>
          <w:p w14:paraId="2C3223C1" w14:textId="77777777" w:rsidR="00994487" w:rsidRPr="00994487" w:rsidRDefault="00994487" w:rsidP="002426A4">
            <w:pPr>
              <w:rPr>
                <w:rFonts w:ascii="Verdana Pro" w:hAnsi="Verdana Pro"/>
                <w:sz w:val="20"/>
                <w:szCs w:val="20"/>
              </w:rPr>
            </w:pPr>
          </w:p>
          <w:p w14:paraId="1A92808D" w14:textId="77777777" w:rsidR="00994487" w:rsidRPr="00994487" w:rsidRDefault="00994487" w:rsidP="002426A4">
            <w:pPr>
              <w:rPr>
                <w:rFonts w:ascii="Verdana Pro" w:hAnsi="Verdana Pro"/>
                <w:sz w:val="20"/>
                <w:szCs w:val="20"/>
              </w:rPr>
            </w:pPr>
          </w:p>
          <w:p w14:paraId="015A681C" w14:textId="77777777" w:rsidR="00994487" w:rsidRPr="00994487" w:rsidRDefault="00994487" w:rsidP="002426A4">
            <w:pPr>
              <w:rPr>
                <w:rFonts w:ascii="Verdana Pro" w:hAnsi="Verdana Pro"/>
                <w:sz w:val="20"/>
                <w:szCs w:val="20"/>
              </w:rPr>
            </w:pPr>
          </w:p>
          <w:p w14:paraId="0458A735" w14:textId="77777777" w:rsidR="00994487" w:rsidRPr="00994487" w:rsidRDefault="00994487" w:rsidP="002426A4">
            <w:pPr>
              <w:rPr>
                <w:rFonts w:ascii="Verdana Pro" w:hAnsi="Verdana Pro"/>
                <w:sz w:val="20"/>
                <w:szCs w:val="20"/>
              </w:rPr>
            </w:pPr>
          </w:p>
          <w:p w14:paraId="58135619" w14:textId="77777777" w:rsidR="00994487" w:rsidRPr="00994487" w:rsidRDefault="00994487" w:rsidP="002426A4">
            <w:pPr>
              <w:rPr>
                <w:rFonts w:ascii="Verdana Pro" w:hAnsi="Verdana Pro"/>
                <w:sz w:val="20"/>
                <w:szCs w:val="20"/>
              </w:rPr>
            </w:pPr>
          </w:p>
        </w:tc>
      </w:tr>
    </w:tbl>
    <w:p w14:paraId="07B63E44" w14:textId="77777777" w:rsidR="00AE25E7" w:rsidRPr="00994487" w:rsidRDefault="00AE25E7">
      <w:pPr>
        <w:rPr>
          <w:rFonts w:ascii="Verdana Pro" w:hAnsi="Verdana Pro"/>
          <w:i/>
          <w:iCs/>
          <w:sz w:val="20"/>
          <w:szCs w:val="20"/>
        </w:rPr>
      </w:pPr>
    </w:p>
    <w:p w14:paraId="36A89AE6" w14:textId="77777777" w:rsidR="00AE25E7" w:rsidRPr="00994487" w:rsidRDefault="00AE25E7">
      <w:pPr>
        <w:rPr>
          <w:rFonts w:ascii="Verdana Pro" w:hAnsi="Verdana Pro"/>
          <w:i/>
          <w:iCs/>
          <w:sz w:val="20"/>
          <w:szCs w:val="20"/>
        </w:rPr>
      </w:pPr>
    </w:p>
    <w:p w14:paraId="48856C78" w14:textId="77777777" w:rsidR="00AE25E7" w:rsidRPr="00994487" w:rsidRDefault="00AE25E7">
      <w:pPr>
        <w:rPr>
          <w:rFonts w:ascii="Verdana Pro" w:hAnsi="Verdana Pro"/>
          <w:i/>
          <w:iCs/>
          <w:sz w:val="20"/>
          <w:szCs w:val="20"/>
        </w:rPr>
      </w:pPr>
    </w:p>
    <w:p w14:paraId="1BF5B15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03EACD5C" w14:textId="77777777" w:rsidTr="0099044C">
        <w:tc>
          <w:tcPr>
            <w:tcW w:w="1276" w:type="dxa"/>
          </w:tcPr>
          <w:p w14:paraId="620A2588"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CB3406A" w14:textId="3A4EADD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7C8BFD0A"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3BB02A4" w14:textId="2177653E"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8612925" w14:textId="3F2EDD16"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62742291" w14:textId="58E8ADB7"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C5F0260" w14:textId="1E396AE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7F11C59A" w14:textId="77777777" w:rsidTr="0099044C">
        <w:tc>
          <w:tcPr>
            <w:tcW w:w="1276" w:type="dxa"/>
          </w:tcPr>
          <w:p w14:paraId="61D4E38A" w14:textId="77777777" w:rsidR="00D1420B" w:rsidRPr="00994487" w:rsidRDefault="00D1420B" w:rsidP="00D1420B">
            <w:pPr>
              <w:rPr>
                <w:rFonts w:ascii="Verdana Pro" w:hAnsi="Verdana Pro"/>
                <w:sz w:val="20"/>
                <w:szCs w:val="20"/>
              </w:rPr>
            </w:pPr>
          </w:p>
        </w:tc>
        <w:tc>
          <w:tcPr>
            <w:tcW w:w="1276" w:type="dxa"/>
          </w:tcPr>
          <w:p w14:paraId="1BC823D3" w14:textId="77777777" w:rsidR="00D1420B" w:rsidRPr="00994487" w:rsidRDefault="00D1420B" w:rsidP="00D1420B">
            <w:pPr>
              <w:rPr>
                <w:rFonts w:ascii="Verdana Pro" w:hAnsi="Verdana Pro"/>
                <w:sz w:val="20"/>
                <w:szCs w:val="20"/>
              </w:rPr>
            </w:pPr>
          </w:p>
          <w:p w14:paraId="4ACB153F" w14:textId="77777777" w:rsidR="00D1420B" w:rsidRPr="00994487" w:rsidRDefault="00D1420B" w:rsidP="00D1420B">
            <w:pPr>
              <w:rPr>
                <w:rFonts w:ascii="Verdana Pro" w:hAnsi="Verdana Pro"/>
                <w:sz w:val="20"/>
                <w:szCs w:val="20"/>
              </w:rPr>
            </w:pPr>
          </w:p>
        </w:tc>
        <w:tc>
          <w:tcPr>
            <w:tcW w:w="2409" w:type="dxa"/>
          </w:tcPr>
          <w:p w14:paraId="6BFAF76A" w14:textId="77777777" w:rsidR="00D1420B" w:rsidRPr="00994487" w:rsidRDefault="00D1420B" w:rsidP="00D1420B">
            <w:pPr>
              <w:rPr>
                <w:rFonts w:ascii="Verdana Pro" w:hAnsi="Verdana Pro"/>
                <w:sz w:val="20"/>
                <w:szCs w:val="20"/>
              </w:rPr>
            </w:pPr>
          </w:p>
        </w:tc>
        <w:tc>
          <w:tcPr>
            <w:tcW w:w="2875" w:type="dxa"/>
          </w:tcPr>
          <w:p w14:paraId="15F27C12" w14:textId="77777777" w:rsidR="00D1420B" w:rsidRPr="00994487" w:rsidRDefault="00D1420B" w:rsidP="00D1420B">
            <w:pPr>
              <w:rPr>
                <w:rFonts w:ascii="Verdana Pro" w:hAnsi="Verdana Pro"/>
                <w:sz w:val="20"/>
                <w:szCs w:val="20"/>
              </w:rPr>
            </w:pPr>
          </w:p>
        </w:tc>
        <w:tc>
          <w:tcPr>
            <w:tcW w:w="3079" w:type="dxa"/>
          </w:tcPr>
          <w:p w14:paraId="128E7B02" w14:textId="77777777" w:rsidR="00D1420B" w:rsidRPr="00994487" w:rsidRDefault="00D1420B" w:rsidP="00D1420B">
            <w:pPr>
              <w:rPr>
                <w:rFonts w:ascii="Verdana Pro" w:hAnsi="Verdana Pro"/>
                <w:sz w:val="20"/>
                <w:szCs w:val="20"/>
              </w:rPr>
            </w:pPr>
          </w:p>
        </w:tc>
      </w:tr>
      <w:tr w:rsidR="001E392C" w:rsidRPr="00994487" w14:paraId="311A2E16" w14:textId="77777777" w:rsidTr="002426A4">
        <w:tc>
          <w:tcPr>
            <w:tcW w:w="10915" w:type="dxa"/>
            <w:gridSpan w:val="5"/>
          </w:tcPr>
          <w:p w14:paraId="67D6A8E4" w14:textId="17CFF867"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68A6F9D5" w14:textId="77777777" w:rsidTr="002426A4">
        <w:tc>
          <w:tcPr>
            <w:tcW w:w="10915" w:type="dxa"/>
            <w:gridSpan w:val="5"/>
          </w:tcPr>
          <w:p w14:paraId="5466D41D" w14:textId="77777777" w:rsidR="00AE25E7" w:rsidRPr="00994487" w:rsidRDefault="00AE25E7" w:rsidP="002426A4">
            <w:pPr>
              <w:rPr>
                <w:rFonts w:ascii="Verdana Pro" w:hAnsi="Verdana Pro"/>
                <w:sz w:val="20"/>
                <w:szCs w:val="20"/>
              </w:rPr>
            </w:pPr>
          </w:p>
          <w:p w14:paraId="07E43960" w14:textId="77777777" w:rsidR="00AE25E7" w:rsidRPr="00994487" w:rsidRDefault="00AE25E7" w:rsidP="002426A4">
            <w:pPr>
              <w:rPr>
                <w:rFonts w:ascii="Verdana Pro" w:hAnsi="Verdana Pro"/>
                <w:sz w:val="20"/>
                <w:szCs w:val="20"/>
              </w:rPr>
            </w:pPr>
          </w:p>
          <w:p w14:paraId="5979CD5F" w14:textId="77777777" w:rsidR="00AE25E7" w:rsidRPr="00994487" w:rsidRDefault="00AE25E7" w:rsidP="002426A4">
            <w:pPr>
              <w:rPr>
                <w:rFonts w:ascii="Verdana Pro" w:hAnsi="Verdana Pro"/>
                <w:sz w:val="20"/>
                <w:szCs w:val="20"/>
              </w:rPr>
            </w:pPr>
          </w:p>
          <w:p w14:paraId="30C8A9E0" w14:textId="77777777" w:rsidR="00AE25E7" w:rsidRPr="00994487" w:rsidRDefault="00AE25E7" w:rsidP="002426A4">
            <w:pPr>
              <w:rPr>
                <w:rFonts w:ascii="Verdana Pro" w:hAnsi="Verdana Pro"/>
                <w:sz w:val="20"/>
                <w:szCs w:val="20"/>
              </w:rPr>
            </w:pPr>
          </w:p>
          <w:p w14:paraId="1D29D397" w14:textId="77777777" w:rsidR="00AE25E7" w:rsidRPr="00994487" w:rsidRDefault="00AE25E7" w:rsidP="002426A4">
            <w:pPr>
              <w:rPr>
                <w:rFonts w:ascii="Verdana Pro" w:hAnsi="Verdana Pro"/>
                <w:sz w:val="20"/>
                <w:szCs w:val="20"/>
              </w:rPr>
            </w:pPr>
          </w:p>
        </w:tc>
      </w:tr>
    </w:tbl>
    <w:p w14:paraId="4D9EB5DA"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676998EC" w14:textId="77777777" w:rsidTr="0099044C">
        <w:tc>
          <w:tcPr>
            <w:tcW w:w="1276" w:type="dxa"/>
          </w:tcPr>
          <w:p w14:paraId="629946E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36E34835" w14:textId="2D430F39"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5AE64E20"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4855DEB6" w14:textId="50500D5F"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14DD492" w14:textId="6EC4644E"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41E0A075" w14:textId="5AF27C10"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17883EA" w14:textId="2643A878"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F4F2148" w14:textId="77777777" w:rsidTr="0099044C">
        <w:tc>
          <w:tcPr>
            <w:tcW w:w="1276" w:type="dxa"/>
          </w:tcPr>
          <w:p w14:paraId="591C8BAC" w14:textId="77777777" w:rsidR="00D1420B" w:rsidRPr="00994487" w:rsidRDefault="00D1420B" w:rsidP="00D1420B">
            <w:pPr>
              <w:rPr>
                <w:rFonts w:ascii="Verdana Pro" w:hAnsi="Verdana Pro"/>
                <w:sz w:val="20"/>
                <w:szCs w:val="20"/>
              </w:rPr>
            </w:pPr>
          </w:p>
        </w:tc>
        <w:tc>
          <w:tcPr>
            <w:tcW w:w="1276" w:type="dxa"/>
          </w:tcPr>
          <w:p w14:paraId="0CA2CF6D" w14:textId="77777777" w:rsidR="00D1420B" w:rsidRPr="00994487" w:rsidRDefault="00D1420B" w:rsidP="00D1420B">
            <w:pPr>
              <w:rPr>
                <w:rFonts w:ascii="Verdana Pro" w:hAnsi="Verdana Pro"/>
                <w:sz w:val="20"/>
                <w:szCs w:val="20"/>
              </w:rPr>
            </w:pPr>
          </w:p>
          <w:p w14:paraId="7259CB4A" w14:textId="77777777" w:rsidR="00D1420B" w:rsidRPr="00994487" w:rsidRDefault="00D1420B" w:rsidP="00D1420B">
            <w:pPr>
              <w:rPr>
                <w:rFonts w:ascii="Verdana Pro" w:hAnsi="Verdana Pro"/>
                <w:sz w:val="20"/>
                <w:szCs w:val="20"/>
              </w:rPr>
            </w:pPr>
          </w:p>
        </w:tc>
        <w:tc>
          <w:tcPr>
            <w:tcW w:w="2409" w:type="dxa"/>
          </w:tcPr>
          <w:p w14:paraId="79D8BD81" w14:textId="77777777" w:rsidR="00D1420B" w:rsidRPr="00994487" w:rsidRDefault="00D1420B" w:rsidP="00D1420B">
            <w:pPr>
              <w:rPr>
                <w:rFonts w:ascii="Verdana Pro" w:hAnsi="Verdana Pro"/>
                <w:sz w:val="20"/>
                <w:szCs w:val="20"/>
              </w:rPr>
            </w:pPr>
          </w:p>
        </w:tc>
        <w:tc>
          <w:tcPr>
            <w:tcW w:w="2875" w:type="dxa"/>
          </w:tcPr>
          <w:p w14:paraId="0AEB0629" w14:textId="77777777" w:rsidR="00D1420B" w:rsidRPr="00994487" w:rsidRDefault="00D1420B" w:rsidP="00D1420B">
            <w:pPr>
              <w:rPr>
                <w:rFonts w:ascii="Verdana Pro" w:hAnsi="Verdana Pro"/>
                <w:sz w:val="20"/>
                <w:szCs w:val="20"/>
              </w:rPr>
            </w:pPr>
          </w:p>
        </w:tc>
        <w:tc>
          <w:tcPr>
            <w:tcW w:w="3079" w:type="dxa"/>
          </w:tcPr>
          <w:p w14:paraId="755815F4" w14:textId="77777777" w:rsidR="00D1420B" w:rsidRPr="00994487" w:rsidRDefault="00D1420B" w:rsidP="00D1420B">
            <w:pPr>
              <w:rPr>
                <w:rFonts w:ascii="Verdana Pro" w:hAnsi="Verdana Pro"/>
                <w:sz w:val="20"/>
                <w:szCs w:val="20"/>
              </w:rPr>
            </w:pPr>
          </w:p>
        </w:tc>
      </w:tr>
      <w:tr w:rsidR="001E392C" w:rsidRPr="00994487" w14:paraId="48337D5F" w14:textId="77777777" w:rsidTr="002426A4">
        <w:tc>
          <w:tcPr>
            <w:tcW w:w="10915" w:type="dxa"/>
            <w:gridSpan w:val="5"/>
          </w:tcPr>
          <w:p w14:paraId="29BCB9E0" w14:textId="4ECEF483"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932BFB0" w14:textId="77777777" w:rsidTr="002426A4">
        <w:tc>
          <w:tcPr>
            <w:tcW w:w="10915" w:type="dxa"/>
            <w:gridSpan w:val="5"/>
          </w:tcPr>
          <w:p w14:paraId="7A5D8BC9" w14:textId="77777777" w:rsidR="00AE25E7" w:rsidRPr="00994487" w:rsidRDefault="00AE25E7" w:rsidP="002426A4">
            <w:pPr>
              <w:rPr>
                <w:rFonts w:ascii="Verdana Pro" w:hAnsi="Verdana Pro"/>
                <w:sz w:val="20"/>
                <w:szCs w:val="20"/>
              </w:rPr>
            </w:pPr>
          </w:p>
          <w:p w14:paraId="71C89BE5" w14:textId="77777777" w:rsidR="00AE25E7" w:rsidRPr="00994487" w:rsidRDefault="00AE25E7" w:rsidP="002426A4">
            <w:pPr>
              <w:rPr>
                <w:rFonts w:ascii="Verdana Pro" w:hAnsi="Verdana Pro"/>
                <w:sz w:val="20"/>
                <w:szCs w:val="20"/>
              </w:rPr>
            </w:pPr>
          </w:p>
          <w:p w14:paraId="3811A664" w14:textId="77777777" w:rsidR="00AE25E7" w:rsidRPr="00994487" w:rsidRDefault="00AE25E7" w:rsidP="002426A4">
            <w:pPr>
              <w:rPr>
                <w:rFonts w:ascii="Verdana Pro" w:hAnsi="Verdana Pro"/>
                <w:sz w:val="20"/>
                <w:szCs w:val="20"/>
              </w:rPr>
            </w:pPr>
          </w:p>
          <w:p w14:paraId="18290A18" w14:textId="77777777" w:rsidR="00AE25E7" w:rsidRPr="00994487" w:rsidRDefault="00AE25E7" w:rsidP="002426A4">
            <w:pPr>
              <w:rPr>
                <w:rFonts w:ascii="Verdana Pro" w:hAnsi="Verdana Pro"/>
                <w:sz w:val="20"/>
                <w:szCs w:val="20"/>
              </w:rPr>
            </w:pPr>
          </w:p>
          <w:p w14:paraId="7975044C" w14:textId="77777777" w:rsidR="00AE25E7" w:rsidRPr="00994487" w:rsidRDefault="00AE25E7" w:rsidP="002426A4">
            <w:pPr>
              <w:rPr>
                <w:rFonts w:ascii="Verdana Pro" w:hAnsi="Verdana Pro"/>
                <w:sz w:val="20"/>
                <w:szCs w:val="20"/>
              </w:rPr>
            </w:pPr>
          </w:p>
        </w:tc>
      </w:tr>
    </w:tbl>
    <w:p w14:paraId="58685DCC"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8685440" w14:textId="77777777" w:rsidTr="00D1420B">
        <w:tc>
          <w:tcPr>
            <w:tcW w:w="1276" w:type="dxa"/>
          </w:tcPr>
          <w:p w14:paraId="17C934C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5A44C0B6" w14:textId="1CFABB71"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4151E65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1AA1F563" w14:textId="7DFFB176"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524FA6B0" w14:textId="4C24A2CC"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54BA91F7" w14:textId="77A355A3"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147E9D61" w14:textId="73E84760"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54628080" w14:textId="77777777" w:rsidTr="00D1420B">
        <w:tc>
          <w:tcPr>
            <w:tcW w:w="1276" w:type="dxa"/>
          </w:tcPr>
          <w:p w14:paraId="3574F610" w14:textId="77777777" w:rsidR="00D1420B" w:rsidRPr="00994487" w:rsidRDefault="00D1420B" w:rsidP="00D1420B">
            <w:pPr>
              <w:rPr>
                <w:rFonts w:ascii="Verdana Pro" w:hAnsi="Verdana Pro"/>
                <w:sz w:val="20"/>
                <w:szCs w:val="20"/>
              </w:rPr>
            </w:pPr>
          </w:p>
        </w:tc>
        <w:tc>
          <w:tcPr>
            <w:tcW w:w="1276" w:type="dxa"/>
          </w:tcPr>
          <w:p w14:paraId="31073100" w14:textId="77777777" w:rsidR="00D1420B" w:rsidRPr="00994487" w:rsidRDefault="00D1420B" w:rsidP="00D1420B">
            <w:pPr>
              <w:rPr>
                <w:rFonts w:ascii="Verdana Pro" w:hAnsi="Verdana Pro"/>
                <w:sz w:val="20"/>
                <w:szCs w:val="20"/>
              </w:rPr>
            </w:pPr>
          </w:p>
          <w:p w14:paraId="10575784" w14:textId="77777777" w:rsidR="00D1420B" w:rsidRPr="00994487" w:rsidRDefault="00D1420B" w:rsidP="00D1420B">
            <w:pPr>
              <w:rPr>
                <w:rFonts w:ascii="Verdana Pro" w:hAnsi="Verdana Pro"/>
                <w:sz w:val="20"/>
                <w:szCs w:val="20"/>
              </w:rPr>
            </w:pPr>
          </w:p>
        </w:tc>
        <w:tc>
          <w:tcPr>
            <w:tcW w:w="2409" w:type="dxa"/>
          </w:tcPr>
          <w:p w14:paraId="01C50FB0" w14:textId="77777777" w:rsidR="00D1420B" w:rsidRPr="00994487" w:rsidRDefault="00D1420B" w:rsidP="00D1420B">
            <w:pPr>
              <w:rPr>
                <w:rFonts w:ascii="Verdana Pro" w:hAnsi="Verdana Pro"/>
                <w:sz w:val="20"/>
                <w:szCs w:val="20"/>
              </w:rPr>
            </w:pPr>
          </w:p>
        </w:tc>
        <w:tc>
          <w:tcPr>
            <w:tcW w:w="2875" w:type="dxa"/>
          </w:tcPr>
          <w:p w14:paraId="7FF79745" w14:textId="77777777" w:rsidR="00D1420B" w:rsidRPr="00994487" w:rsidRDefault="00D1420B" w:rsidP="00D1420B">
            <w:pPr>
              <w:rPr>
                <w:rFonts w:ascii="Verdana Pro" w:hAnsi="Verdana Pro"/>
                <w:sz w:val="20"/>
                <w:szCs w:val="20"/>
              </w:rPr>
            </w:pPr>
          </w:p>
        </w:tc>
        <w:tc>
          <w:tcPr>
            <w:tcW w:w="3079" w:type="dxa"/>
          </w:tcPr>
          <w:p w14:paraId="58732515" w14:textId="77777777" w:rsidR="00D1420B" w:rsidRPr="00994487" w:rsidRDefault="00D1420B" w:rsidP="00D1420B">
            <w:pPr>
              <w:rPr>
                <w:rFonts w:ascii="Verdana Pro" w:hAnsi="Verdana Pro"/>
                <w:sz w:val="20"/>
                <w:szCs w:val="20"/>
              </w:rPr>
            </w:pPr>
          </w:p>
        </w:tc>
      </w:tr>
      <w:tr w:rsidR="001E392C" w:rsidRPr="00994487" w14:paraId="348BF7B2" w14:textId="77777777" w:rsidTr="002426A4">
        <w:tc>
          <w:tcPr>
            <w:tcW w:w="10915" w:type="dxa"/>
            <w:gridSpan w:val="5"/>
          </w:tcPr>
          <w:p w14:paraId="61E8A197" w14:textId="6BB96AE4"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18528D6" w14:textId="77777777" w:rsidTr="002426A4">
        <w:tc>
          <w:tcPr>
            <w:tcW w:w="10915" w:type="dxa"/>
            <w:gridSpan w:val="5"/>
          </w:tcPr>
          <w:p w14:paraId="78AA3955" w14:textId="77777777" w:rsidR="00AE25E7" w:rsidRPr="00994487" w:rsidRDefault="00AE25E7" w:rsidP="002426A4">
            <w:pPr>
              <w:rPr>
                <w:rFonts w:ascii="Verdana Pro" w:hAnsi="Verdana Pro"/>
                <w:sz w:val="20"/>
                <w:szCs w:val="20"/>
              </w:rPr>
            </w:pPr>
          </w:p>
          <w:p w14:paraId="356671A2" w14:textId="77777777" w:rsidR="00AE25E7" w:rsidRPr="00994487" w:rsidRDefault="00AE25E7" w:rsidP="002426A4">
            <w:pPr>
              <w:rPr>
                <w:rFonts w:ascii="Verdana Pro" w:hAnsi="Verdana Pro"/>
                <w:sz w:val="20"/>
                <w:szCs w:val="20"/>
              </w:rPr>
            </w:pPr>
          </w:p>
          <w:p w14:paraId="36222227" w14:textId="77777777" w:rsidR="00AE25E7" w:rsidRPr="00994487" w:rsidRDefault="00AE25E7" w:rsidP="002426A4">
            <w:pPr>
              <w:rPr>
                <w:rFonts w:ascii="Verdana Pro" w:hAnsi="Verdana Pro"/>
                <w:sz w:val="20"/>
                <w:szCs w:val="20"/>
              </w:rPr>
            </w:pPr>
          </w:p>
          <w:p w14:paraId="568504E3" w14:textId="77777777" w:rsidR="00AE25E7" w:rsidRPr="00994487" w:rsidRDefault="00AE25E7" w:rsidP="002426A4">
            <w:pPr>
              <w:rPr>
                <w:rFonts w:ascii="Verdana Pro" w:hAnsi="Verdana Pro"/>
                <w:sz w:val="20"/>
                <w:szCs w:val="20"/>
              </w:rPr>
            </w:pPr>
          </w:p>
          <w:p w14:paraId="481966AF" w14:textId="77777777" w:rsidR="00AE25E7" w:rsidRPr="00994487" w:rsidRDefault="00AE25E7" w:rsidP="002426A4">
            <w:pPr>
              <w:rPr>
                <w:rFonts w:ascii="Verdana Pro" w:hAnsi="Verdana Pro"/>
                <w:sz w:val="20"/>
                <w:szCs w:val="20"/>
              </w:rPr>
            </w:pPr>
          </w:p>
        </w:tc>
      </w:tr>
    </w:tbl>
    <w:p w14:paraId="3B84372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2D5B764C" w14:textId="77777777" w:rsidTr="00D1420B">
        <w:tc>
          <w:tcPr>
            <w:tcW w:w="1276" w:type="dxa"/>
          </w:tcPr>
          <w:p w14:paraId="498F3D4E"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78C2B6BE" w14:textId="172FC71C"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664D7B1F"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0E985C4" w14:textId="4579396A"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79BD9C06" w14:textId="1C19E544"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7A177AA0" w14:textId="42EE70A5"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71C8546B" w14:textId="2EDD001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3FF3047F" w14:textId="77777777" w:rsidTr="00D1420B">
        <w:tc>
          <w:tcPr>
            <w:tcW w:w="1276" w:type="dxa"/>
          </w:tcPr>
          <w:p w14:paraId="28D60AF7" w14:textId="77777777" w:rsidR="00D1420B" w:rsidRPr="00994487" w:rsidRDefault="00D1420B" w:rsidP="00D1420B">
            <w:pPr>
              <w:rPr>
                <w:rFonts w:ascii="Verdana Pro" w:hAnsi="Verdana Pro"/>
                <w:sz w:val="20"/>
                <w:szCs w:val="20"/>
              </w:rPr>
            </w:pPr>
          </w:p>
        </w:tc>
        <w:tc>
          <w:tcPr>
            <w:tcW w:w="1276" w:type="dxa"/>
          </w:tcPr>
          <w:p w14:paraId="6F59FAED" w14:textId="77777777" w:rsidR="00D1420B" w:rsidRPr="00994487" w:rsidRDefault="00D1420B" w:rsidP="00D1420B">
            <w:pPr>
              <w:rPr>
                <w:rFonts w:ascii="Verdana Pro" w:hAnsi="Verdana Pro"/>
                <w:sz w:val="20"/>
                <w:szCs w:val="20"/>
              </w:rPr>
            </w:pPr>
          </w:p>
          <w:p w14:paraId="6D7E0138" w14:textId="77777777" w:rsidR="00D1420B" w:rsidRPr="00994487" w:rsidRDefault="00D1420B" w:rsidP="00D1420B">
            <w:pPr>
              <w:rPr>
                <w:rFonts w:ascii="Verdana Pro" w:hAnsi="Verdana Pro"/>
                <w:sz w:val="20"/>
                <w:szCs w:val="20"/>
              </w:rPr>
            </w:pPr>
          </w:p>
        </w:tc>
        <w:tc>
          <w:tcPr>
            <w:tcW w:w="2409" w:type="dxa"/>
          </w:tcPr>
          <w:p w14:paraId="1601B03E" w14:textId="77777777" w:rsidR="00D1420B" w:rsidRPr="00994487" w:rsidRDefault="00D1420B" w:rsidP="00D1420B">
            <w:pPr>
              <w:rPr>
                <w:rFonts w:ascii="Verdana Pro" w:hAnsi="Verdana Pro"/>
                <w:sz w:val="20"/>
                <w:szCs w:val="20"/>
              </w:rPr>
            </w:pPr>
          </w:p>
        </w:tc>
        <w:tc>
          <w:tcPr>
            <w:tcW w:w="2875" w:type="dxa"/>
          </w:tcPr>
          <w:p w14:paraId="59D2E767" w14:textId="77777777" w:rsidR="00D1420B" w:rsidRPr="00994487" w:rsidRDefault="00D1420B" w:rsidP="00D1420B">
            <w:pPr>
              <w:rPr>
                <w:rFonts w:ascii="Verdana Pro" w:hAnsi="Verdana Pro"/>
                <w:sz w:val="20"/>
                <w:szCs w:val="20"/>
              </w:rPr>
            </w:pPr>
          </w:p>
        </w:tc>
        <w:tc>
          <w:tcPr>
            <w:tcW w:w="3079" w:type="dxa"/>
          </w:tcPr>
          <w:p w14:paraId="0B04530E" w14:textId="77777777" w:rsidR="00D1420B" w:rsidRPr="00994487" w:rsidRDefault="00D1420B" w:rsidP="00D1420B">
            <w:pPr>
              <w:rPr>
                <w:rFonts w:ascii="Verdana Pro" w:hAnsi="Verdana Pro"/>
                <w:sz w:val="20"/>
                <w:szCs w:val="20"/>
              </w:rPr>
            </w:pPr>
          </w:p>
        </w:tc>
      </w:tr>
      <w:tr w:rsidR="001E392C" w:rsidRPr="00994487" w14:paraId="4C00943A" w14:textId="77777777" w:rsidTr="002426A4">
        <w:tc>
          <w:tcPr>
            <w:tcW w:w="10915" w:type="dxa"/>
            <w:gridSpan w:val="5"/>
          </w:tcPr>
          <w:p w14:paraId="69004FC1" w14:textId="04E7926B"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426A674D" w14:textId="77777777" w:rsidTr="002426A4">
        <w:tc>
          <w:tcPr>
            <w:tcW w:w="10915" w:type="dxa"/>
            <w:gridSpan w:val="5"/>
          </w:tcPr>
          <w:p w14:paraId="4D434B3D" w14:textId="77777777" w:rsidR="00AE25E7" w:rsidRPr="00994487" w:rsidRDefault="00AE25E7" w:rsidP="002426A4">
            <w:pPr>
              <w:rPr>
                <w:rFonts w:ascii="Verdana Pro" w:hAnsi="Verdana Pro"/>
                <w:sz w:val="20"/>
                <w:szCs w:val="20"/>
              </w:rPr>
            </w:pPr>
          </w:p>
          <w:p w14:paraId="29AA38A8" w14:textId="77777777" w:rsidR="00AE25E7" w:rsidRPr="00994487" w:rsidRDefault="00AE25E7" w:rsidP="002426A4">
            <w:pPr>
              <w:rPr>
                <w:rFonts w:ascii="Verdana Pro" w:hAnsi="Verdana Pro"/>
                <w:sz w:val="20"/>
                <w:szCs w:val="20"/>
              </w:rPr>
            </w:pPr>
          </w:p>
          <w:p w14:paraId="024C422D" w14:textId="77777777" w:rsidR="00AE25E7" w:rsidRPr="00994487" w:rsidRDefault="00AE25E7" w:rsidP="002426A4">
            <w:pPr>
              <w:rPr>
                <w:rFonts w:ascii="Verdana Pro" w:hAnsi="Verdana Pro"/>
                <w:sz w:val="20"/>
                <w:szCs w:val="20"/>
              </w:rPr>
            </w:pPr>
          </w:p>
          <w:p w14:paraId="42937437" w14:textId="77777777" w:rsidR="00AE25E7" w:rsidRPr="00994487" w:rsidRDefault="00AE25E7" w:rsidP="002426A4">
            <w:pPr>
              <w:rPr>
                <w:rFonts w:ascii="Verdana Pro" w:hAnsi="Verdana Pro"/>
                <w:sz w:val="20"/>
                <w:szCs w:val="20"/>
              </w:rPr>
            </w:pPr>
          </w:p>
          <w:p w14:paraId="2DDE40D8" w14:textId="77777777" w:rsidR="00AE25E7" w:rsidRPr="00994487" w:rsidRDefault="00AE25E7" w:rsidP="002426A4">
            <w:pPr>
              <w:rPr>
                <w:rFonts w:ascii="Verdana Pro" w:hAnsi="Verdana Pro"/>
                <w:sz w:val="20"/>
                <w:szCs w:val="20"/>
              </w:rPr>
            </w:pPr>
          </w:p>
        </w:tc>
      </w:tr>
    </w:tbl>
    <w:p w14:paraId="0657FE48"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529A5213" w14:textId="77777777" w:rsidTr="00D1420B">
        <w:tc>
          <w:tcPr>
            <w:tcW w:w="1276" w:type="dxa"/>
          </w:tcPr>
          <w:p w14:paraId="5AF7EB09"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40B12F1E" w14:textId="740091BB"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3DA9DF7B"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869576E" w14:textId="38EF4501"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2C4C0661" w14:textId="62B08B39"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7B9D94E5" w14:textId="662AAFFE"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67661757" w14:textId="591EFAE4"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06E7749D" w14:textId="77777777" w:rsidTr="00D1420B">
        <w:tc>
          <w:tcPr>
            <w:tcW w:w="1276" w:type="dxa"/>
          </w:tcPr>
          <w:p w14:paraId="054B8B35" w14:textId="77777777" w:rsidR="00D1420B" w:rsidRPr="00994487" w:rsidRDefault="00D1420B" w:rsidP="00D1420B">
            <w:pPr>
              <w:rPr>
                <w:rFonts w:ascii="Verdana Pro" w:hAnsi="Verdana Pro"/>
                <w:sz w:val="20"/>
                <w:szCs w:val="20"/>
              </w:rPr>
            </w:pPr>
          </w:p>
        </w:tc>
        <w:tc>
          <w:tcPr>
            <w:tcW w:w="1276" w:type="dxa"/>
          </w:tcPr>
          <w:p w14:paraId="148BF517" w14:textId="77777777" w:rsidR="00D1420B" w:rsidRPr="00994487" w:rsidRDefault="00D1420B" w:rsidP="00D1420B">
            <w:pPr>
              <w:rPr>
                <w:rFonts w:ascii="Verdana Pro" w:hAnsi="Verdana Pro"/>
                <w:sz w:val="20"/>
                <w:szCs w:val="20"/>
              </w:rPr>
            </w:pPr>
          </w:p>
          <w:p w14:paraId="240998F4" w14:textId="77777777" w:rsidR="00D1420B" w:rsidRPr="00994487" w:rsidRDefault="00D1420B" w:rsidP="00D1420B">
            <w:pPr>
              <w:rPr>
                <w:rFonts w:ascii="Verdana Pro" w:hAnsi="Verdana Pro"/>
                <w:sz w:val="20"/>
                <w:szCs w:val="20"/>
              </w:rPr>
            </w:pPr>
          </w:p>
        </w:tc>
        <w:tc>
          <w:tcPr>
            <w:tcW w:w="2409" w:type="dxa"/>
          </w:tcPr>
          <w:p w14:paraId="1F3D9273" w14:textId="77777777" w:rsidR="00D1420B" w:rsidRPr="00994487" w:rsidRDefault="00D1420B" w:rsidP="00D1420B">
            <w:pPr>
              <w:rPr>
                <w:rFonts w:ascii="Verdana Pro" w:hAnsi="Verdana Pro"/>
                <w:sz w:val="20"/>
                <w:szCs w:val="20"/>
              </w:rPr>
            </w:pPr>
          </w:p>
        </w:tc>
        <w:tc>
          <w:tcPr>
            <w:tcW w:w="2875" w:type="dxa"/>
          </w:tcPr>
          <w:p w14:paraId="1827F609" w14:textId="77777777" w:rsidR="00D1420B" w:rsidRPr="00994487" w:rsidRDefault="00D1420B" w:rsidP="00D1420B">
            <w:pPr>
              <w:rPr>
                <w:rFonts w:ascii="Verdana Pro" w:hAnsi="Verdana Pro"/>
                <w:sz w:val="20"/>
                <w:szCs w:val="20"/>
              </w:rPr>
            </w:pPr>
          </w:p>
        </w:tc>
        <w:tc>
          <w:tcPr>
            <w:tcW w:w="3079" w:type="dxa"/>
          </w:tcPr>
          <w:p w14:paraId="501669D8" w14:textId="77777777" w:rsidR="00D1420B" w:rsidRPr="00994487" w:rsidRDefault="00D1420B" w:rsidP="00D1420B">
            <w:pPr>
              <w:rPr>
                <w:rFonts w:ascii="Verdana Pro" w:hAnsi="Verdana Pro"/>
                <w:sz w:val="20"/>
                <w:szCs w:val="20"/>
              </w:rPr>
            </w:pPr>
          </w:p>
        </w:tc>
      </w:tr>
      <w:tr w:rsidR="001E392C" w:rsidRPr="00994487" w14:paraId="31DBC6E6" w14:textId="77777777" w:rsidTr="002426A4">
        <w:tc>
          <w:tcPr>
            <w:tcW w:w="10915" w:type="dxa"/>
            <w:gridSpan w:val="5"/>
          </w:tcPr>
          <w:p w14:paraId="78716926" w14:textId="715C5180"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rsidRPr="00994487" w14:paraId="1699463C" w14:textId="77777777" w:rsidTr="002426A4">
        <w:tc>
          <w:tcPr>
            <w:tcW w:w="10915" w:type="dxa"/>
            <w:gridSpan w:val="5"/>
          </w:tcPr>
          <w:p w14:paraId="576A3534" w14:textId="77777777" w:rsidR="00AE25E7" w:rsidRPr="00994487" w:rsidRDefault="00AE25E7" w:rsidP="002426A4">
            <w:pPr>
              <w:rPr>
                <w:rFonts w:ascii="Verdana Pro" w:hAnsi="Verdana Pro"/>
                <w:sz w:val="20"/>
                <w:szCs w:val="20"/>
              </w:rPr>
            </w:pPr>
          </w:p>
          <w:p w14:paraId="2087E8F4" w14:textId="77777777" w:rsidR="00AE25E7" w:rsidRPr="00994487" w:rsidRDefault="00AE25E7" w:rsidP="002426A4">
            <w:pPr>
              <w:rPr>
                <w:rFonts w:ascii="Verdana Pro" w:hAnsi="Verdana Pro"/>
                <w:sz w:val="20"/>
                <w:szCs w:val="20"/>
              </w:rPr>
            </w:pPr>
          </w:p>
          <w:p w14:paraId="1900A30C" w14:textId="77777777" w:rsidR="00AE25E7" w:rsidRPr="00994487" w:rsidRDefault="00AE25E7" w:rsidP="002426A4">
            <w:pPr>
              <w:rPr>
                <w:rFonts w:ascii="Verdana Pro" w:hAnsi="Verdana Pro"/>
                <w:sz w:val="20"/>
                <w:szCs w:val="20"/>
              </w:rPr>
            </w:pPr>
          </w:p>
          <w:p w14:paraId="487BC4FF" w14:textId="77777777" w:rsidR="00AE25E7" w:rsidRPr="00994487" w:rsidRDefault="00AE25E7" w:rsidP="002426A4">
            <w:pPr>
              <w:rPr>
                <w:rFonts w:ascii="Verdana Pro" w:hAnsi="Verdana Pro"/>
                <w:sz w:val="20"/>
                <w:szCs w:val="20"/>
              </w:rPr>
            </w:pPr>
          </w:p>
          <w:p w14:paraId="4F4148F9" w14:textId="77777777" w:rsidR="00AE25E7" w:rsidRPr="00994487" w:rsidRDefault="00AE25E7" w:rsidP="002426A4">
            <w:pPr>
              <w:rPr>
                <w:rFonts w:ascii="Verdana Pro" w:hAnsi="Verdana Pro"/>
                <w:sz w:val="20"/>
                <w:szCs w:val="20"/>
              </w:rPr>
            </w:pPr>
          </w:p>
        </w:tc>
      </w:tr>
    </w:tbl>
    <w:p w14:paraId="1BC070B9" w14:textId="77777777" w:rsidR="00AE25E7" w:rsidRPr="00994487" w:rsidRDefault="00AE25E7">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1276"/>
        <w:gridCol w:w="1276"/>
        <w:gridCol w:w="2409"/>
        <w:gridCol w:w="2875"/>
        <w:gridCol w:w="3079"/>
      </w:tblGrid>
      <w:tr w:rsidR="00D1420B" w:rsidRPr="00994487" w14:paraId="7FE720C4" w14:textId="77777777" w:rsidTr="00D1420B">
        <w:tc>
          <w:tcPr>
            <w:tcW w:w="1276" w:type="dxa"/>
          </w:tcPr>
          <w:p w14:paraId="037CB45D"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611CC670" w14:textId="6220041D"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6" w:type="dxa"/>
          </w:tcPr>
          <w:p w14:paraId="28C65813"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27F5A057" w14:textId="5C2D8F64" w:rsidR="00D1420B" w:rsidRPr="00994487" w:rsidRDefault="00D1420B" w:rsidP="00D1420B">
            <w:pPr>
              <w:rPr>
                <w:rFonts w:ascii="Verdana Pro" w:hAnsi="Verdana Pro"/>
                <w:sz w:val="20"/>
                <w:szCs w:val="20"/>
              </w:rPr>
            </w:pPr>
            <w:r>
              <w:rPr>
                <w:rFonts w:ascii="Verdana Pro" w:hAnsi="Verdana Pro"/>
                <w:sz w:val="20"/>
                <w:szCs w:val="20"/>
              </w:rPr>
              <w:t>dd/mm/yy</w:t>
            </w:r>
          </w:p>
        </w:tc>
        <w:tc>
          <w:tcPr>
            <w:tcW w:w="2409" w:type="dxa"/>
          </w:tcPr>
          <w:p w14:paraId="1514E16E" w14:textId="2C1A088F" w:rsidR="00D1420B" w:rsidRPr="00994487"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875" w:type="dxa"/>
          </w:tcPr>
          <w:p w14:paraId="5D18F8CC" w14:textId="46216034" w:rsidR="00D1420B" w:rsidRPr="00994487" w:rsidRDefault="00D1420B" w:rsidP="00D1420B">
            <w:pPr>
              <w:rPr>
                <w:rFonts w:ascii="Verdana Pro" w:hAnsi="Verdana Pro"/>
                <w:sz w:val="20"/>
                <w:szCs w:val="20"/>
              </w:rPr>
            </w:pPr>
            <w:r>
              <w:rPr>
                <w:rFonts w:ascii="Verdana Pro" w:hAnsi="Verdana Pro"/>
                <w:sz w:val="20"/>
                <w:szCs w:val="20"/>
              </w:rPr>
              <w:t>Role:</w:t>
            </w:r>
          </w:p>
        </w:tc>
        <w:tc>
          <w:tcPr>
            <w:tcW w:w="3079" w:type="dxa"/>
          </w:tcPr>
          <w:p w14:paraId="220DA106" w14:textId="53C4A63F"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D1420B" w:rsidRPr="00994487" w14:paraId="418D54B6" w14:textId="77777777" w:rsidTr="00D1420B">
        <w:tc>
          <w:tcPr>
            <w:tcW w:w="1276" w:type="dxa"/>
          </w:tcPr>
          <w:p w14:paraId="60E10B3E" w14:textId="77777777" w:rsidR="00D1420B" w:rsidRPr="00994487" w:rsidRDefault="00D1420B" w:rsidP="00D1420B">
            <w:pPr>
              <w:rPr>
                <w:rFonts w:ascii="Verdana Pro" w:hAnsi="Verdana Pro"/>
                <w:sz w:val="20"/>
                <w:szCs w:val="20"/>
              </w:rPr>
            </w:pPr>
          </w:p>
        </w:tc>
        <w:tc>
          <w:tcPr>
            <w:tcW w:w="1276" w:type="dxa"/>
          </w:tcPr>
          <w:p w14:paraId="3A2A9D39" w14:textId="77777777" w:rsidR="00D1420B" w:rsidRPr="00994487" w:rsidRDefault="00D1420B" w:rsidP="00D1420B">
            <w:pPr>
              <w:rPr>
                <w:rFonts w:ascii="Verdana Pro" w:hAnsi="Verdana Pro"/>
                <w:sz w:val="20"/>
                <w:szCs w:val="20"/>
              </w:rPr>
            </w:pPr>
          </w:p>
          <w:p w14:paraId="291D1821" w14:textId="77777777" w:rsidR="00D1420B" w:rsidRPr="00994487" w:rsidRDefault="00D1420B" w:rsidP="00D1420B">
            <w:pPr>
              <w:rPr>
                <w:rFonts w:ascii="Verdana Pro" w:hAnsi="Verdana Pro"/>
                <w:sz w:val="20"/>
                <w:szCs w:val="20"/>
              </w:rPr>
            </w:pPr>
          </w:p>
        </w:tc>
        <w:tc>
          <w:tcPr>
            <w:tcW w:w="2409" w:type="dxa"/>
          </w:tcPr>
          <w:p w14:paraId="5C33628F" w14:textId="77777777" w:rsidR="00D1420B" w:rsidRPr="00994487" w:rsidRDefault="00D1420B" w:rsidP="00D1420B">
            <w:pPr>
              <w:rPr>
                <w:rFonts w:ascii="Verdana Pro" w:hAnsi="Verdana Pro"/>
                <w:sz w:val="20"/>
                <w:szCs w:val="20"/>
              </w:rPr>
            </w:pPr>
          </w:p>
        </w:tc>
        <w:tc>
          <w:tcPr>
            <w:tcW w:w="2875" w:type="dxa"/>
          </w:tcPr>
          <w:p w14:paraId="3A58E71C" w14:textId="77777777" w:rsidR="00D1420B" w:rsidRPr="00994487" w:rsidRDefault="00D1420B" w:rsidP="00D1420B">
            <w:pPr>
              <w:rPr>
                <w:rFonts w:ascii="Verdana Pro" w:hAnsi="Verdana Pro"/>
                <w:sz w:val="20"/>
                <w:szCs w:val="20"/>
              </w:rPr>
            </w:pPr>
          </w:p>
        </w:tc>
        <w:tc>
          <w:tcPr>
            <w:tcW w:w="3079" w:type="dxa"/>
          </w:tcPr>
          <w:p w14:paraId="7FA6EADE" w14:textId="77777777" w:rsidR="00D1420B" w:rsidRPr="00994487" w:rsidRDefault="00D1420B" w:rsidP="00D1420B">
            <w:pPr>
              <w:rPr>
                <w:rFonts w:ascii="Verdana Pro" w:hAnsi="Verdana Pro"/>
                <w:sz w:val="20"/>
                <w:szCs w:val="20"/>
              </w:rPr>
            </w:pPr>
          </w:p>
        </w:tc>
      </w:tr>
      <w:tr w:rsidR="001E392C" w:rsidRPr="00994487" w14:paraId="6A98A5CF" w14:textId="77777777" w:rsidTr="002426A4">
        <w:tc>
          <w:tcPr>
            <w:tcW w:w="10915" w:type="dxa"/>
            <w:gridSpan w:val="5"/>
          </w:tcPr>
          <w:p w14:paraId="65F7B2F1" w14:textId="41DF92B2" w:rsidR="001E392C" w:rsidRPr="00994487" w:rsidRDefault="001E392C" w:rsidP="001E392C">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AE25E7" w14:paraId="6CDEBE03" w14:textId="77777777" w:rsidTr="002426A4">
        <w:tc>
          <w:tcPr>
            <w:tcW w:w="10915" w:type="dxa"/>
            <w:gridSpan w:val="5"/>
          </w:tcPr>
          <w:p w14:paraId="7D1DE35E" w14:textId="77777777" w:rsidR="00AE25E7" w:rsidRDefault="00AE25E7" w:rsidP="002426A4">
            <w:pPr>
              <w:rPr>
                <w:rFonts w:ascii="Verdana Pro" w:hAnsi="Verdana Pro"/>
                <w:sz w:val="20"/>
                <w:szCs w:val="20"/>
              </w:rPr>
            </w:pPr>
          </w:p>
          <w:p w14:paraId="7EA87FEF" w14:textId="77777777" w:rsidR="00AE25E7" w:rsidRDefault="00AE25E7" w:rsidP="002426A4">
            <w:pPr>
              <w:rPr>
                <w:rFonts w:ascii="Verdana Pro" w:hAnsi="Verdana Pro"/>
                <w:sz w:val="20"/>
                <w:szCs w:val="20"/>
              </w:rPr>
            </w:pPr>
          </w:p>
          <w:p w14:paraId="68BB19EE" w14:textId="77777777" w:rsidR="00AE25E7" w:rsidRDefault="00AE25E7" w:rsidP="002426A4">
            <w:pPr>
              <w:rPr>
                <w:rFonts w:ascii="Verdana Pro" w:hAnsi="Verdana Pro"/>
                <w:sz w:val="20"/>
                <w:szCs w:val="20"/>
              </w:rPr>
            </w:pPr>
          </w:p>
        </w:tc>
      </w:tr>
    </w:tbl>
    <w:p w14:paraId="4E63AE26" w14:textId="77777777" w:rsidR="00AE25E7" w:rsidRPr="00B66180" w:rsidRDefault="00AE25E7">
      <w:pPr>
        <w:rPr>
          <w:rFonts w:ascii="Verdana Pro" w:hAnsi="Verdana Pro"/>
          <w:i/>
          <w:iCs/>
          <w:sz w:val="20"/>
          <w:szCs w:val="20"/>
        </w:rPr>
      </w:pPr>
    </w:p>
    <w:p w14:paraId="3CD777AD" w14:textId="77777777" w:rsidR="00A7145A" w:rsidRDefault="00A7145A">
      <w:pPr>
        <w:rPr>
          <w:rFonts w:ascii="Verdana Pro" w:hAnsi="Verdana Pro"/>
          <w:sz w:val="20"/>
          <w:szCs w:val="20"/>
        </w:rPr>
      </w:pPr>
    </w:p>
    <w:p w14:paraId="368983D6" w14:textId="77777777" w:rsidR="00ED17D9" w:rsidRDefault="00ED17D9">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0DA6AAE3"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7B49C80" w14:textId="157A456A" w:rsidR="00816BD5" w:rsidRPr="001E392C" w:rsidRDefault="00816BD5">
            <w:pPr>
              <w:pStyle w:val="BodyText2"/>
              <w:rPr>
                <w:rFonts w:ascii="Verdana Pro" w:hAnsi="Verdana Pro"/>
                <w:sz w:val="20"/>
                <w:szCs w:val="20"/>
              </w:rPr>
            </w:pPr>
            <w:r w:rsidRPr="001E392C">
              <w:rPr>
                <w:rFonts w:ascii="Verdana Pro" w:hAnsi="Verdana Pro"/>
                <w:sz w:val="20"/>
                <w:szCs w:val="20"/>
              </w:rPr>
              <w:t>From</w:t>
            </w:r>
          </w:p>
          <w:p w14:paraId="4DF68ACD" w14:textId="37925564" w:rsidR="009436D0" w:rsidRPr="001E392C" w:rsidRDefault="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4EF48B1B" w14:textId="33034228" w:rsidR="00816BD5" w:rsidRPr="001E392C" w:rsidRDefault="00816BD5">
            <w:pPr>
              <w:rPr>
                <w:rFonts w:ascii="Verdana Pro" w:hAnsi="Verdana Pro" w:cs="Arial"/>
                <w:sz w:val="20"/>
                <w:szCs w:val="20"/>
              </w:rPr>
            </w:pPr>
            <w:r w:rsidRPr="001E392C">
              <w:rPr>
                <w:rFonts w:ascii="Verdana Pro" w:hAnsi="Verdana Pro" w:cs="Arial"/>
                <w:sz w:val="20"/>
                <w:szCs w:val="20"/>
              </w:rPr>
              <w:t>To</w:t>
            </w:r>
          </w:p>
          <w:p w14:paraId="0637A721" w14:textId="7F97F68E" w:rsidR="009436D0" w:rsidRPr="001E392C" w:rsidRDefault="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2013497F" w14:textId="3B932CDC" w:rsidR="009436D0" w:rsidRPr="001E392C" w:rsidRDefault="009436D0">
            <w:pPr>
              <w:rPr>
                <w:rFonts w:ascii="Verdana Pro" w:hAnsi="Verdana Pro" w:cs="Arial"/>
                <w:sz w:val="20"/>
                <w:szCs w:val="20"/>
              </w:rPr>
            </w:pPr>
            <w:r w:rsidRPr="001E392C">
              <w:rPr>
                <w:rFonts w:ascii="Verdana Pro" w:hAnsi="Verdana Pro" w:cs="Arial"/>
                <w:sz w:val="20"/>
                <w:szCs w:val="20"/>
              </w:rPr>
              <w:t xml:space="preserve">Reason for </w:t>
            </w:r>
            <w:r w:rsidR="001E392C">
              <w:rPr>
                <w:rFonts w:ascii="Verdana Pro" w:hAnsi="Verdana Pro" w:cs="Arial"/>
                <w:sz w:val="20"/>
                <w:szCs w:val="20"/>
              </w:rPr>
              <w:t>g</w:t>
            </w:r>
            <w:r w:rsidRPr="001E392C">
              <w:rPr>
                <w:rFonts w:ascii="Verdana Pro" w:hAnsi="Verdana Pro" w:cs="Arial"/>
                <w:sz w:val="20"/>
                <w:szCs w:val="20"/>
              </w:rPr>
              <w:t>ap</w:t>
            </w:r>
            <w:r w:rsidR="001E392C" w:rsidRPr="001E392C">
              <w:rPr>
                <w:rFonts w:ascii="Verdana Pro" w:hAnsi="Verdana Pro" w:cs="Arial"/>
                <w:sz w:val="20"/>
                <w:szCs w:val="20"/>
              </w:rPr>
              <w:t>:</w:t>
            </w:r>
          </w:p>
        </w:tc>
      </w:tr>
      <w:tr w:rsidR="009436D0" w:rsidRPr="00B66180" w14:paraId="591088D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39B1D7B"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0C6A31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9436D0" w:rsidRPr="00B66180" w:rsidRDefault="009436D0" w:rsidP="009436D0">
            <w:pPr>
              <w:spacing w:before="120" w:after="120"/>
              <w:rPr>
                <w:rFonts w:ascii="Verdana Pro" w:hAnsi="Verdana Pro" w:cs="Arial"/>
                <w:sz w:val="16"/>
              </w:rPr>
            </w:pPr>
          </w:p>
        </w:tc>
      </w:tr>
      <w:tr w:rsidR="009436D0" w:rsidRPr="00B66180" w14:paraId="15D6FE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A5FC580"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7728AE5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EB44C10" w14:textId="77777777" w:rsidR="009436D0" w:rsidRPr="00B66180" w:rsidRDefault="009436D0" w:rsidP="009436D0">
            <w:pPr>
              <w:spacing w:before="120" w:after="120"/>
              <w:rPr>
                <w:rFonts w:ascii="Verdana Pro" w:hAnsi="Verdana Pro" w:cs="Arial"/>
                <w:sz w:val="16"/>
              </w:rPr>
            </w:pPr>
          </w:p>
        </w:tc>
      </w:tr>
      <w:tr w:rsidR="00586AB8" w:rsidRPr="00B66180" w14:paraId="78D99BAB"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3F6AAE3"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906C2B2"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36806CB" w14:textId="77777777" w:rsidR="00586AB8" w:rsidRPr="00B66180" w:rsidRDefault="00586AB8" w:rsidP="00D751BE">
            <w:pPr>
              <w:spacing w:before="120" w:after="120"/>
              <w:rPr>
                <w:rFonts w:ascii="Verdana Pro" w:hAnsi="Verdana Pro" w:cs="Arial"/>
                <w:sz w:val="16"/>
              </w:rPr>
            </w:pPr>
          </w:p>
        </w:tc>
      </w:tr>
      <w:tr w:rsidR="00FC0800" w:rsidRPr="00B66180" w14:paraId="24B27D83"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005FAD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075499F"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3E963D17" w14:textId="77777777" w:rsidR="00FC0800" w:rsidRPr="00B66180" w:rsidRDefault="00FC0800" w:rsidP="00D751BE">
            <w:pPr>
              <w:spacing w:before="120" w:after="120"/>
              <w:rPr>
                <w:rFonts w:ascii="Verdana Pro" w:hAnsi="Verdana Pro" w:cs="Arial"/>
                <w:sz w:val="16"/>
              </w:rPr>
            </w:pPr>
          </w:p>
        </w:tc>
      </w:tr>
      <w:tr w:rsidR="00FC0800" w:rsidRPr="00B66180" w14:paraId="158A32FA"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22A7C7A" w14:textId="77777777" w:rsidR="00FC0800" w:rsidRPr="00B66180" w:rsidRDefault="00FC0800"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22F62EE9" w14:textId="77777777" w:rsidR="00FC0800" w:rsidRPr="00B66180" w:rsidRDefault="00FC0800"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59726B46" w14:textId="77777777" w:rsidR="00FC0800" w:rsidRPr="00B66180" w:rsidRDefault="00FC0800" w:rsidP="00D751BE">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periods, of 3 months or more, where you have lived or worked overseas</w:t>
            </w:r>
          </w:p>
          <w:p w14:paraId="66F694C4" w14:textId="77777777" w:rsidR="009436D0" w:rsidRPr="00B66180" w:rsidRDefault="009436D0" w:rsidP="009436D0">
            <w:pPr>
              <w:rPr>
                <w:rFonts w:ascii="Verdana Pro" w:hAnsi="Verdana Pro"/>
              </w:rPr>
            </w:pPr>
          </w:p>
        </w:tc>
      </w:tr>
      <w:tr w:rsidR="0071249B"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9B28AC7" w14:textId="77777777"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From</w:t>
            </w:r>
          </w:p>
          <w:p w14:paraId="1292FD4B" w14:textId="1182BEDA"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3CF91DE0" w14:textId="77777777" w:rsidR="0071249B" w:rsidRPr="001E392C" w:rsidRDefault="0071249B" w:rsidP="0071249B">
            <w:pPr>
              <w:rPr>
                <w:rFonts w:ascii="Verdana Pro" w:hAnsi="Verdana Pro" w:cs="Arial"/>
                <w:sz w:val="20"/>
                <w:szCs w:val="20"/>
              </w:rPr>
            </w:pPr>
            <w:r w:rsidRPr="001E392C">
              <w:rPr>
                <w:rFonts w:ascii="Verdana Pro" w:hAnsi="Verdana Pro" w:cs="Arial"/>
                <w:sz w:val="20"/>
                <w:szCs w:val="20"/>
              </w:rPr>
              <w:t>To</w:t>
            </w:r>
          </w:p>
          <w:p w14:paraId="2C0BDA8C" w14:textId="3BFBE8E7" w:rsidR="0071249B" w:rsidRPr="001E392C" w:rsidRDefault="0071249B" w:rsidP="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5DCBFE74" w14:textId="6F642AD0" w:rsidR="0071249B" w:rsidRPr="001E392C" w:rsidRDefault="0071249B" w:rsidP="0071249B">
            <w:pPr>
              <w:rPr>
                <w:rFonts w:ascii="Verdana Pro" w:hAnsi="Verdana Pro" w:cs="Arial"/>
                <w:sz w:val="20"/>
                <w:szCs w:val="20"/>
              </w:rPr>
            </w:pPr>
            <w:r w:rsidRPr="001E392C">
              <w:rPr>
                <w:rFonts w:ascii="Verdana Pro" w:hAnsi="Verdana Pro" w:cs="Arial"/>
                <w:sz w:val="20"/>
                <w:szCs w:val="20"/>
              </w:rPr>
              <w:t>Country</w:t>
            </w:r>
            <w:r w:rsidR="001E392C">
              <w:rPr>
                <w:rFonts w:ascii="Verdana Pro" w:hAnsi="Verdana Pro" w:cs="Arial"/>
                <w:sz w:val="20"/>
                <w:szCs w:val="20"/>
              </w:rPr>
              <w:t>:</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0"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77777777"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 xml:space="preserve">Please give details of any employee of Shrewsbury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tcPr>
          <w:p w14:paraId="30E69E34"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r>
              <w:rPr>
                <w:rFonts w:ascii="Arial Narrow" w:hAnsi="Arial Narrow" w:cs="Arial"/>
                <w:b/>
                <w:bCs/>
                <w:sz w:val="20"/>
              </w:rPr>
              <w:t>NAME:_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0"/>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1E392C" w:rsidRDefault="004E40B6" w:rsidP="00D751BE">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Default="004E40B6">
      <w:pPr>
        <w:rPr>
          <w:rFonts w:ascii="Verdana Pro" w:hAnsi="Verdana Pro"/>
          <w:iCs/>
          <w:sz w:val="16"/>
        </w:rPr>
      </w:pPr>
    </w:p>
    <w:p w14:paraId="7E8E4B0E" w14:textId="77777777" w:rsidR="00ED17D9" w:rsidRDefault="00ED17D9">
      <w:pPr>
        <w:rPr>
          <w:rFonts w:ascii="Verdana Pro" w:hAnsi="Verdana Pro"/>
          <w:iCs/>
          <w:sz w:val="16"/>
        </w:rPr>
      </w:pPr>
    </w:p>
    <w:p w14:paraId="0C9B89A2" w14:textId="77777777" w:rsidR="00ED17D9" w:rsidRPr="00B66180" w:rsidRDefault="00ED17D9">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rsidRPr="00B66180" w14:paraId="3AC471E8" w14:textId="77777777" w:rsidTr="00ED17D9">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ED17D9">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ED17D9">
            <w:pPr>
              <w:ind w:left="26"/>
              <w:jc w:val="both"/>
              <w:rPr>
                <w:rFonts w:ascii="Verdana Pro" w:hAnsi="Verdana Pro"/>
                <w:sz w:val="20"/>
                <w:szCs w:val="20"/>
              </w:rPr>
            </w:pPr>
          </w:p>
          <w:p w14:paraId="3964A6BA" w14:textId="77777777" w:rsidR="00603870" w:rsidRPr="00B66180" w:rsidRDefault="00280CAA" w:rsidP="00ED17D9">
            <w:pPr>
              <w:ind w:left="26"/>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ED17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902"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1525EB9C" w:rsidR="00A7145A" w:rsidRDefault="00690AED" w:rsidP="00603870">
      <w:pPr>
        <w:rPr>
          <w:rFonts w:ascii="Verdana Pro" w:hAnsi="Verdana Pro"/>
          <w:i/>
          <w:iCs/>
          <w:sz w:val="16"/>
        </w:rPr>
      </w:pPr>
      <w:r w:rsidRPr="00B66180">
        <w:rPr>
          <w:rFonts w:ascii="Verdana Pro" w:hAnsi="Verdana Pro"/>
          <w:i/>
          <w:iCs/>
          <w:sz w:val="16"/>
        </w:rPr>
        <w:br w:type="page"/>
      </w:r>
    </w:p>
    <w:p w14:paraId="648BFAD6" w14:textId="77777777" w:rsidR="00ED17D9" w:rsidRDefault="00ED17D9" w:rsidP="00603870">
      <w:pPr>
        <w:rPr>
          <w:rFonts w:ascii="Verdana Pro" w:hAnsi="Verdana Pro"/>
          <w:i/>
          <w:iCs/>
          <w:sz w:val="16"/>
        </w:rPr>
      </w:pPr>
    </w:p>
    <w:p w14:paraId="74BBAFB4" w14:textId="77777777" w:rsidR="00ED17D9" w:rsidRPr="00B66180" w:rsidRDefault="00ED17D9"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4"/>
        <w:gridCol w:w="8067"/>
      </w:tblGrid>
      <w:tr w:rsidR="00A7145A" w:rsidRPr="00B66180"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B66180" w:rsidRDefault="00A7145A">
            <w:pPr>
              <w:rPr>
                <w:rFonts w:ascii="Verdana Pro" w:hAnsi="Verdana Pro"/>
                <w:sz w:val="4"/>
                <w:szCs w:val="4"/>
              </w:rPr>
            </w:pPr>
          </w:p>
          <w:p w14:paraId="5DB92674" w14:textId="76DC9AEC" w:rsidR="00A7145A" w:rsidRPr="00B66180" w:rsidRDefault="00B85B2C">
            <w:pPr>
              <w:rPr>
                <w:rFonts w:ascii="Verdana Pro" w:hAnsi="Verdana Pro" w:cs="Tahoma"/>
                <w:b/>
                <w:bCs/>
                <w:sz w:val="28"/>
              </w:rPr>
            </w:pPr>
            <w:r>
              <w:rPr>
                <w:rFonts w:ascii="Verdana Pro" w:hAnsi="Verdana Pro" w:cs="Tahoma"/>
                <w:b/>
                <w:bCs/>
                <w:sz w:val="28"/>
              </w:rPr>
              <w:t>10</w:t>
            </w:r>
            <w:r w:rsidR="00690AED" w:rsidRPr="00B66180">
              <w:rPr>
                <w:rFonts w:ascii="Verdana Pro" w:hAnsi="Verdana Pro" w:cs="Tahoma"/>
                <w:b/>
                <w:bCs/>
                <w:sz w:val="28"/>
              </w:rPr>
              <w:t>.  REFEREES</w:t>
            </w:r>
          </w:p>
          <w:p w14:paraId="1678F009" w14:textId="77777777" w:rsidR="00A7145A" w:rsidRPr="00B66180" w:rsidRDefault="00690AED" w:rsidP="0071249B">
            <w:pPr>
              <w:ind w:left="446" w:hanging="425"/>
              <w:rPr>
                <w:rFonts w:ascii="Verdana Pro" w:hAnsi="Verdana Pro" w:cs="Tahoma"/>
                <w:sz w:val="20"/>
              </w:rPr>
            </w:pPr>
            <w:r w:rsidRPr="00B66180">
              <w:rPr>
                <w:rFonts w:ascii="Verdana Pro" w:hAnsi="Verdana Pro" w:cs="Tahoma"/>
                <w:sz w:val="20"/>
              </w:rPr>
              <w:t>Please give details of at least t</w:t>
            </w:r>
            <w:r w:rsidR="00A46832" w:rsidRPr="00B66180">
              <w:rPr>
                <w:rFonts w:ascii="Verdana Pro" w:hAnsi="Verdana Pro" w:cs="Tahoma"/>
                <w:sz w:val="20"/>
              </w:rPr>
              <w:t>hree</w:t>
            </w:r>
            <w:r w:rsidRPr="00B66180">
              <w:rPr>
                <w:rFonts w:ascii="Verdana Pro" w:hAnsi="Verdana Pro" w:cs="Tahoma"/>
                <w:sz w:val="20"/>
              </w:rPr>
              <w:t xml:space="preserve"> referees.</w:t>
            </w:r>
          </w:p>
          <w:p w14:paraId="04864DAC" w14:textId="77777777" w:rsidR="00A7145A" w:rsidRPr="00B66180" w:rsidRDefault="00690AED" w:rsidP="0071249B">
            <w:pPr>
              <w:numPr>
                <w:ilvl w:val="0"/>
                <w:numId w:val="11"/>
              </w:numPr>
              <w:tabs>
                <w:tab w:val="clear" w:pos="720"/>
                <w:tab w:val="num" w:pos="879"/>
              </w:tabs>
              <w:ind w:left="588" w:hanging="283"/>
              <w:rPr>
                <w:rFonts w:ascii="Verdana Pro" w:hAnsi="Verdana Pro" w:cs="Tahoma"/>
                <w:sz w:val="20"/>
              </w:rPr>
            </w:pPr>
            <w:r w:rsidRPr="00B66180">
              <w:rPr>
                <w:rFonts w:ascii="Verdana Pro" w:hAnsi="Verdana Pro" w:cs="Tahoma"/>
                <w:sz w:val="20"/>
              </w:rPr>
              <w:t>One referee should be your current or most recent employer.</w:t>
            </w:r>
          </w:p>
          <w:p w14:paraId="2F5E7AD4" w14:textId="77777777" w:rsidR="00A7145A" w:rsidRPr="00B66180" w:rsidRDefault="00690AED" w:rsidP="0071249B">
            <w:pPr>
              <w:pStyle w:val="BodyText2"/>
              <w:numPr>
                <w:ilvl w:val="0"/>
                <w:numId w:val="9"/>
              </w:numPr>
              <w:tabs>
                <w:tab w:val="clear" w:pos="720"/>
                <w:tab w:val="num" w:pos="879"/>
              </w:tabs>
              <w:ind w:left="588"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569AEB75" w14:textId="05A62B49" w:rsidR="00A7145A" w:rsidRPr="00B66180" w:rsidRDefault="00A55B7F" w:rsidP="0071249B">
            <w:pPr>
              <w:numPr>
                <w:ilvl w:val="0"/>
                <w:numId w:val="11"/>
              </w:numPr>
              <w:tabs>
                <w:tab w:val="clear" w:pos="720"/>
                <w:tab w:val="num" w:pos="879"/>
              </w:tabs>
              <w:ind w:left="588" w:hanging="283"/>
              <w:rPr>
                <w:rFonts w:ascii="Verdana Pro" w:hAnsi="Verdana Pro" w:cs="Tahoma"/>
                <w:sz w:val="20"/>
              </w:rPr>
            </w:pPr>
            <w:r>
              <w:rPr>
                <w:rFonts w:ascii="Verdana Pro" w:hAnsi="Verdana Pro" w:cs="Tahoma"/>
                <w:sz w:val="20"/>
              </w:rPr>
              <w:t>References</w:t>
            </w:r>
            <w:r w:rsidR="00690AED" w:rsidRPr="00B66180">
              <w:rPr>
                <w:rFonts w:ascii="Verdana Pro" w:hAnsi="Verdana Pro" w:cs="Tahoma"/>
                <w:sz w:val="20"/>
              </w:rPr>
              <w:t xml:space="preserve"> will not be accepted from relatives</w:t>
            </w:r>
            <w:r w:rsidR="00A46832" w:rsidRPr="00B66180">
              <w:rPr>
                <w:rFonts w:ascii="Verdana Pro" w:hAnsi="Verdana Pro" w:cs="Tahoma"/>
                <w:sz w:val="20"/>
              </w:rPr>
              <w:t>.</w:t>
            </w:r>
          </w:p>
          <w:p w14:paraId="5F5E7BEC" w14:textId="463EDFBA" w:rsidR="00A7145A" w:rsidRPr="00B66180" w:rsidRDefault="00280CAA" w:rsidP="0071249B">
            <w:pPr>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280CAA" w:rsidRPr="00B66180" w14:paraId="6BBC1550"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28404CC0" w14:textId="77777777" w:rsidR="00280CAA" w:rsidRPr="00B66180" w:rsidRDefault="00280CAA" w:rsidP="00D751BE">
            <w:pPr>
              <w:rPr>
                <w:rFonts w:ascii="Verdana Pro" w:hAnsi="Verdana Pro" w:cs="Arial"/>
                <w:b/>
                <w:sz w:val="14"/>
                <w:szCs w:val="14"/>
              </w:rPr>
            </w:pPr>
            <w:bookmarkStart w:id="1" w:name="_Hlk88138229"/>
          </w:p>
          <w:p w14:paraId="45CD3020" w14:textId="2803457F"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1</w:t>
            </w:r>
            <w:r w:rsidR="00715E38" w:rsidRPr="00B66180">
              <w:rPr>
                <w:rFonts w:ascii="Verdana Pro" w:hAnsi="Verdana Pro" w:cs="Arial"/>
                <w:b/>
                <w:sz w:val="20"/>
                <w:szCs w:val="20"/>
              </w:rPr>
              <w:t xml:space="preserve"> (Current/most recent Employer) </w:t>
            </w:r>
            <w:r w:rsidRPr="00B66180">
              <w:rPr>
                <w:rFonts w:ascii="Verdana Pro" w:hAnsi="Verdana Pro" w:cs="Arial"/>
                <w:b/>
                <w:sz w:val="20"/>
                <w:szCs w:val="20"/>
              </w:rPr>
              <w:t>:</w:t>
            </w:r>
          </w:p>
        </w:tc>
      </w:tr>
      <w:tr w:rsidR="00280CAA" w:rsidRPr="00B66180" w14:paraId="46A3071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298A882A"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42966E8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01AFE85" w14:textId="77777777" w:rsidR="00280CAA" w:rsidRPr="00B66180" w:rsidRDefault="00280CAA" w:rsidP="00D751BE">
            <w:pPr>
              <w:rPr>
                <w:rFonts w:ascii="Verdana Pro" w:hAnsi="Verdana Pro" w:cs="Arial"/>
                <w:sz w:val="20"/>
                <w:szCs w:val="20"/>
              </w:rPr>
            </w:pPr>
          </w:p>
        </w:tc>
      </w:tr>
      <w:tr w:rsidR="00280CAA" w:rsidRPr="00B66180" w14:paraId="1018C08B"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7754B25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074B50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F5E4F65" w14:textId="77777777" w:rsidR="00280CAA" w:rsidRPr="00B66180" w:rsidRDefault="00280CAA" w:rsidP="00D751BE">
            <w:pPr>
              <w:rPr>
                <w:rFonts w:ascii="Verdana Pro" w:hAnsi="Verdana Pro" w:cs="Arial"/>
                <w:sz w:val="20"/>
                <w:szCs w:val="20"/>
              </w:rPr>
            </w:pPr>
          </w:p>
        </w:tc>
      </w:tr>
      <w:tr w:rsidR="00280CAA" w:rsidRPr="00B66180" w14:paraId="7B7D58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209F48E0"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19BB6B94" w14:textId="77777777" w:rsidR="00280CAA" w:rsidRPr="00B66180" w:rsidRDefault="00280CAA" w:rsidP="00D751BE">
            <w:pPr>
              <w:rPr>
                <w:rFonts w:ascii="Verdana Pro" w:hAnsi="Verdana Pro" w:cs="Arial"/>
                <w:sz w:val="18"/>
                <w:szCs w:val="18"/>
              </w:rPr>
            </w:pPr>
          </w:p>
          <w:p w14:paraId="461ADB11"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F52EDE6" w14:textId="77777777" w:rsidR="00280CAA" w:rsidRPr="00B66180" w:rsidRDefault="00280CAA" w:rsidP="00D751BE">
            <w:pPr>
              <w:rPr>
                <w:rFonts w:ascii="Verdana Pro" w:hAnsi="Verdana Pro" w:cs="Arial"/>
                <w:sz w:val="20"/>
                <w:szCs w:val="20"/>
              </w:rPr>
            </w:pPr>
          </w:p>
        </w:tc>
      </w:tr>
      <w:tr w:rsidR="00280CAA" w:rsidRPr="00B66180" w14:paraId="0469B962"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12B5956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5B3161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1078C6A7" w14:textId="77777777" w:rsidR="00280CAA" w:rsidRPr="00B66180" w:rsidRDefault="00280CAA" w:rsidP="00D751BE">
            <w:pPr>
              <w:rPr>
                <w:rFonts w:ascii="Verdana Pro" w:hAnsi="Verdana Pro" w:cs="Arial"/>
                <w:sz w:val="20"/>
                <w:szCs w:val="20"/>
              </w:rPr>
            </w:pPr>
          </w:p>
        </w:tc>
      </w:tr>
      <w:tr w:rsidR="00280CAA" w:rsidRPr="00B66180" w14:paraId="40DEF6C6"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0DCB05C8" w14:textId="7519BF8E"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tc>
        <w:tc>
          <w:tcPr>
            <w:tcW w:w="8067" w:type="dxa"/>
            <w:tcBorders>
              <w:top w:val="single" w:sz="4" w:space="0" w:color="auto"/>
              <w:left w:val="single" w:sz="4" w:space="0" w:color="auto"/>
              <w:bottom w:val="single" w:sz="4" w:space="0" w:color="auto"/>
              <w:right w:val="single" w:sz="4" w:space="0" w:color="auto"/>
            </w:tcBorders>
          </w:tcPr>
          <w:p w14:paraId="40A97AF6" w14:textId="77777777" w:rsidR="00280CAA" w:rsidRPr="00B66180" w:rsidRDefault="00280CAA" w:rsidP="00D751BE">
            <w:pPr>
              <w:rPr>
                <w:rFonts w:ascii="Verdana Pro" w:hAnsi="Verdana Pro" w:cs="Arial"/>
                <w:sz w:val="20"/>
                <w:szCs w:val="20"/>
              </w:rPr>
            </w:pPr>
          </w:p>
        </w:tc>
      </w:tr>
      <w:tr w:rsidR="00D90435" w:rsidRPr="00B66180" w14:paraId="46014CA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1102001C" w14:textId="5BFFB00A" w:rsidR="00D90435" w:rsidRPr="00B66180" w:rsidRDefault="00D90435" w:rsidP="00D751BE">
            <w:pPr>
              <w:rPr>
                <w:rFonts w:ascii="Verdana Pro" w:hAnsi="Verdana Pro" w:cs="Arial"/>
                <w:sz w:val="18"/>
                <w:szCs w:val="18"/>
              </w:rPr>
            </w:pPr>
            <w:r w:rsidRPr="00B66180">
              <w:rPr>
                <w:rFonts w:ascii="Verdana Pro" w:hAnsi="Verdana Pro" w:cs="Arial"/>
                <w:sz w:val="18"/>
                <w:szCs w:val="18"/>
              </w:rPr>
              <w:t>Relationship to you</w:t>
            </w:r>
          </w:p>
        </w:tc>
        <w:tc>
          <w:tcPr>
            <w:tcW w:w="8067" w:type="dxa"/>
            <w:tcBorders>
              <w:top w:val="single" w:sz="4" w:space="0" w:color="auto"/>
              <w:left w:val="single" w:sz="4" w:space="0" w:color="auto"/>
              <w:bottom w:val="single" w:sz="4" w:space="0" w:color="auto"/>
              <w:right w:val="single" w:sz="4" w:space="0" w:color="auto"/>
            </w:tcBorders>
          </w:tcPr>
          <w:p w14:paraId="14CAE008" w14:textId="77777777" w:rsidR="00D90435" w:rsidRPr="00B66180" w:rsidRDefault="00D90435" w:rsidP="00D751BE">
            <w:pPr>
              <w:rPr>
                <w:rFonts w:ascii="Verdana Pro" w:hAnsi="Verdana Pro" w:cs="Arial"/>
                <w:sz w:val="20"/>
                <w:szCs w:val="20"/>
              </w:rPr>
            </w:pPr>
          </w:p>
        </w:tc>
      </w:tr>
      <w:tr w:rsidR="00D90435" w:rsidRPr="00B66180" w14:paraId="7D5223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684" w:type="dxa"/>
            <w:tcBorders>
              <w:top w:val="single" w:sz="4" w:space="0" w:color="auto"/>
              <w:left w:val="single" w:sz="4" w:space="0" w:color="auto"/>
              <w:bottom w:val="double" w:sz="4" w:space="0" w:color="auto"/>
              <w:right w:val="single" w:sz="4" w:space="0" w:color="auto"/>
            </w:tcBorders>
          </w:tcPr>
          <w:p w14:paraId="3836419A" w14:textId="46CBB8AC" w:rsidR="00D90435" w:rsidRPr="00B66180" w:rsidRDefault="00D90435" w:rsidP="00D751B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35293500" w14:textId="77777777" w:rsidR="00D90435" w:rsidRPr="00B66180" w:rsidRDefault="00D90435" w:rsidP="00D751BE">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670602915"/>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1059124676"/>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47F93B4" w14:textId="107873C2" w:rsidR="00D90435" w:rsidRPr="00B66180" w:rsidRDefault="00D90435" w:rsidP="00D751BE">
            <w:pPr>
              <w:rPr>
                <w:rFonts w:ascii="Verdana Pro" w:hAnsi="Verdana Pro" w:cs="Arial"/>
                <w:b/>
                <w:bCs/>
                <w:sz w:val="20"/>
                <w:szCs w:val="20"/>
              </w:rPr>
            </w:pPr>
          </w:p>
        </w:tc>
      </w:tr>
      <w:tr w:rsidR="00280CAA" w:rsidRPr="00B66180" w14:paraId="76831EAB"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5B5C1C16" w14:textId="77777777" w:rsidR="00280CAA" w:rsidRPr="00B66180" w:rsidRDefault="00280CAA" w:rsidP="00D751BE">
            <w:pPr>
              <w:rPr>
                <w:rFonts w:ascii="Verdana Pro" w:hAnsi="Verdana Pro" w:cs="Arial"/>
                <w:b/>
                <w:sz w:val="16"/>
                <w:szCs w:val="16"/>
              </w:rPr>
            </w:pPr>
          </w:p>
          <w:p w14:paraId="77AE586C" w14:textId="4963DD0E"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2</w:t>
            </w:r>
            <w:r w:rsidR="00D90435" w:rsidRPr="00B66180">
              <w:rPr>
                <w:rFonts w:ascii="Verdana Pro" w:hAnsi="Verdana Pro" w:cs="Arial"/>
                <w:b/>
                <w:sz w:val="20"/>
                <w:szCs w:val="20"/>
              </w:rPr>
              <w:t xml:space="preserve"> (Previous Employer)</w:t>
            </w:r>
            <w:r w:rsidRPr="00B66180">
              <w:rPr>
                <w:rFonts w:ascii="Verdana Pro" w:hAnsi="Verdana Pro" w:cs="Arial"/>
                <w:b/>
                <w:sz w:val="20"/>
                <w:szCs w:val="20"/>
              </w:rPr>
              <w:t>:</w:t>
            </w:r>
          </w:p>
        </w:tc>
      </w:tr>
      <w:tr w:rsidR="00280CAA" w:rsidRPr="00B66180" w14:paraId="39A22D6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F3C74A5"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6D538E6B"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398B8CB7" w14:textId="77777777" w:rsidR="00280CAA" w:rsidRPr="00B66180" w:rsidRDefault="00280CAA" w:rsidP="00D751BE">
            <w:pPr>
              <w:rPr>
                <w:rFonts w:ascii="Verdana Pro" w:hAnsi="Verdana Pro" w:cs="Arial"/>
                <w:sz w:val="18"/>
                <w:szCs w:val="18"/>
              </w:rPr>
            </w:pPr>
          </w:p>
        </w:tc>
      </w:tr>
      <w:tr w:rsidR="00280CAA" w:rsidRPr="00B66180" w14:paraId="61BDD44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DB4E25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3F5B4113"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ADC5536" w14:textId="77777777" w:rsidR="00280CAA" w:rsidRPr="00B66180" w:rsidRDefault="00280CAA" w:rsidP="00D751BE">
            <w:pPr>
              <w:rPr>
                <w:rFonts w:ascii="Verdana Pro" w:hAnsi="Verdana Pro" w:cs="Arial"/>
                <w:sz w:val="18"/>
                <w:szCs w:val="18"/>
              </w:rPr>
            </w:pPr>
          </w:p>
        </w:tc>
      </w:tr>
      <w:tr w:rsidR="00280CAA" w:rsidRPr="00B66180" w14:paraId="4AC1FD1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4A84A112"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5D24191D" w14:textId="77777777" w:rsidR="00280CAA" w:rsidRPr="00B66180" w:rsidRDefault="00280CAA" w:rsidP="00D751BE">
            <w:pPr>
              <w:rPr>
                <w:rFonts w:ascii="Verdana Pro" w:hAnsi="Verdana Pro" w:cs="Arial"/>
                <w:sz w:val="18"/>
                <w:szCs w:val="18"/>
              </w:rPr>
            </w:pPr>
          </w:p>
          <w:p w14:paraId="4CE444C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C2E6412" w14:textId="77777777" w:rsidR="00280CAA" w:rsidRPr="00B66180" w:rsidRDefault="00280CAA" w:rsidP="00D751BE">
            <w:pPr>
              <w:rPr>
                <w:rFonts w:ascii="Verdana Pro" w:hAnsi="Verdana Pro" w:cs="Arial"/>
                <w:sz w:val="18"/>
                <w:szCs w:val="18"/>
              </w:rPr>
            </w:pPr>
          </w:p>
        </w:tc>
      </w:tr>
      <w:tr w:rsidR="00280CAA" w:rsidRPr="00B66180" w14:paraId="6FBE5BB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F16A98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737281E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0AEE36F0" w14:textId="77777777" w:rsidR="00280CAA" w:rsidRPr="00B66180" w:rsidRDefault="00280CAA" w:rsidP="00D751BE">
            <w:pPr>
              <w:rPr>
                <w:rFonts w:ascii="Verdana Pro" w:hAnsi="Verdana Pro" w:cs="Arial"/>
                <w:sz w:val="18"/>
                <w:szCs w:val="18"/>
              </w:rPr>
            </w:pPr>
          </w:p>
        </w:tc>
      </w:tr>
      <w:tr w:rsidR="00280CAA" w:rsidRPr="00B66180" w14:paraId="57C2971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684" w:type="dxa"/>
            <w:tcBorders>
              <w:top w:val="single" w:sz="4" w:space="0" w:color="auto"/>
              <w:left w:val="single" w:sz="4" w:space="0" w:color="auto"/>
              <w:bottom w:val="single" w:sz="4" w:space="0" w:color="auto"/>
              <w:right w:val="single" w:sz="4" w:space="0" w:color="auto"/>
            </w:tcBorders>
          </w:tcPr>
          <w:p w14:paraId="74D09294"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00942C9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F7F0A7F" w14:textId="104A12E2" w:rsidR="00280CAA" w:rsidRPr="00B66180" w:rsidRDefault="00D90435" w:rsidP="00D90435">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D90435" w:rsidRPr="00B66180" w14:paraId="6FF416E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4BFD9F5" w14:textId="77777777" w:rsidR="00D90435" w:rsidRPr="00B66180" w:rsidRDefault="00D90435" w:rsidP="00D90435">
            <w:pPr>
              <w:rPr>
                <w:rFonts w:ascii="Verdana Pro" w:hAnsi="Verdana Pro" w:cs="Arial"/>
                <w:sz w:val="18"/>
                <w:szCs w:val="18"/>
              </w:rPr>
            </w:pPr>
            <w:bookmarkStart w:id="2" w:name="_Hlk88138103"/>
            <w:r w:rsidRPr="00B66180">
              <w:rPr>
                <w:rFonts w:ascii="Verdana Pro" w:hAnsi="Verdana Pro" w:cs="Arial"/>
                <w:sz w:val="18"/>
                <w:szCs w:val="18"/>
              </w:rPr>
              <w:t>Relationship to you</w:t>
            </w:r>
          </w:p>
          <w:p w14:paraId="7DD0AB4A" w14:textId="532670BD" w:rsidR="00D90435" w:rsidRPr="00B66180" w:rsidRDefault="00D90435" w:rsidP="00D90435">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948265A" w14:textId="77777777" w:rsidR="00D90435" w:rsidRPr="00B66180" w:rsidRDefault="00D90435" w:rsidP="00D90435">
            <w:pPr>
              <w:tabs>
                <w:tab w:val="left" w:pos="1395"/>
              </w:tabs>
              <w:rPr>
                <w:rFonts w:ascii="Verdana Pro" w:hAnsi="Verdana Pro" w:cs="Tahoma"/>
                <w:b/>
                <w:bCs/>
                <w:sz w:val="18"/>
                <w:szCs w:val="18"/>
              </w:rPr>
            </w:pPr>
          </w:p>
        </w:tc>
      </w:tr>
      <w:tr w:rsidR="00D90435" w:rsidRPr="00B66180" w14:paraId="7612EF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7326F55F" w14:textId="145D6850" w:rsidR="00D90435" w:rsidRPr="00B66180" w:rsidRDefault="00D90435" w:rsidP="00D90435">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E776EF2" w14:textId="77777777" w:rsidR="00D90435" w:rsidRPr="00B66180" w:rsidRDefault="00D90435" w:rsidP="00D90435">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305503425"/>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619562082"/>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8A03B62" w14:textId="77777777" w:rsidR="00D90435" w:rsidRPr="00B66180" w:rsidRDefault="00D90435" w:rsidP="00D90435">
            <w:pPr>
              <w:tabs>
                <w:tab w:val="left" w:pos="1395"/>
              </w:tabs>
              <w:rPr>
                <w:rFonts w:ascii="Verdana Pro" w:hAnsi="Verdana Pro" w:cs="Tahoma"/>
                <w:b/>
                <w:bCs/>
                <w:sz w:val="18"/>
                <w:szCs w:val="18"/>
              </w:rPr>
            </w:pPr>
          </w:p>
        </w:tc>
      </w:tr>
      <w:bookmarkEnd w:id="2"/>
      <w:tr w:rsidR="00280CAA" w:rsidRPr="00B66180" w14:paraId="6EA33DEF"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3745180D" w14:textId="77777777" w:rsidR="00280CAA" w:rsidRPr="00B66180" w:rsidRDefault="00280CAA" w:rsidP="00D751BE">
            <w:pPr>
              <w:rPr>
                <w:rFonts w:ascii="Verdana Pro" w:hAnsi="Verdana Pro" w:cs="Arial"/>
                <w:b/>
                <w:sz w:val="20"/>
                <w:szCs w:val="20"/>
              </w:rPr>
            </w:pPr>
          </w:p>
          <w:p w14:paraId="70B86FBB" w14:textId="5805BDBB"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3 (</w:t>
            </w:r>
            <w:r w:rsidR="00715E38" w:rsidRPr="00B66180">
              <w:rPr>
                <w:rFonts w:ascii="Verdana Pro" w:hAnsi="Verdana Pro" w:cs="Arial"/>
                <w:b/>
                <w:sz w:val="20"/>
                <w:szCs w:val="20"/>
              </w:rPr>
              <w:t>Character</w:t>
            </w:r>
            <w:r w:rsidRPr="00B66180">
              <w:rPr>
                <w:rFonts w:ascii="Verdana Pro" w:hAnsi="Verdana Pro" w:cs="Arial"/>
                <w:b/>
                <w:sz w:val="20"/>
                <w:szCs w:val="20"/>
              </w:rPr>
              <w:t>):</w:t>
            </w:r>
          </w:p>
        </w:tc>
      </w:tr>
      <w:tr w:rsidR="00280CAA" w:rsidRPr="00B66180" w14:paraId="32A2303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078BF456"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1F293A1F"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BA7778E" w14:textId="77777777" w:rsidR="00280CAA" w:rsidRPr="00B66180" w:rsidRDefault="00280CAA" w:rsidP="00D751BE">
            <w:pPr>
              <w:rPr>
                <w:rFonts w:ascii="Verdana Pro" w:hAnsi="Verdana Pro" w:cs="Arial"/>
                <w:sz w:val="18"/>
                <w:szCs w:val="18"/>
              </w:rPr>
            </w:pPr>
          </w:p>
        </w:tc>
      </w:tr>
      <w:tr w:rsidR="00280CAA" w:rsidRPr="00B66180" w14:paraId="7F8142FA"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3209F9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65968BF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5B845A18" w14:textId="77777777" w:rsidR="00280CAA" w:rsidRPr="00B66180" w:rsidRDefault="00280CAA" w:rsidP="00D751BE">
            <w:pPr>
              <w:rPr>
                <w:rFonts w:ascii="Verdana Pro" w:hAnsi="Verdana Pro" w:cs="Arial"/>
                <w:sz w:val="18"/>
                <w:szCs w:val="18"/>
              </w:rPr>
            </w:pPr>
          </w:p>
        </w:tc>
      </w:tr>
      <w:tr w:rsidR="00280CAA" w:rsidRPr="00B66180" w14:paraId="3923ED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684" w:type="dxa"/>
            <w:tcBorders>
              <w:top w:val="single" w:sz="4" w:space="0" w:color="auto"/>
              <w:left w:val="single" w:sz="4" w:space="0" w:color="auto"/>
              <w:right w:val="single" w:sz="4" w:space="0" w:color="auto"/>
            </w:tcBorders>
          </w:tcPr>
          <w:p w14:paraId="1CF35F1E"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3F94C3C3" w14:textId="77777777" w:rsidR="00280CAA" w:rsidRPr="00B66180" w:rsidRDefault="00280CAA" w:rsidP="00D751BE">
            <w:pPr>
              <w:rPr>
                <w:rFonts w:ascii="Verdana Pro" w:hAnsi="Verdana Pro" w:cs="Arial"/>
                <w:sz w:val="18"/>
                <w:szCs w:val="18"/>
              </w:rPr>
            </w:pPr>
          </w:p>
          <w:p w14:paraId="4926DCB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72EE4041" w14:textId="77777777" w:rsidR="00280CAA" w:rsidRPr="00B66180" w:rsidRDefault="00280CAA" w:rsidP="00D751BE">
            <w:pPr>
              <w:rPr>
                <w:rFonts w:ascii="Verdana Pro" w:hAnsi="Verdana Pro" w:cs="Arial"/>
                <w:sz w:val="18"/>
                <w:szCs w:val="18"/>
              </w:rPr>
            </w:pPr>
          </w:p>
        </w:tc>
      </w:tr>
      <w:tr w:rsidR="00280CAA" w:rsidRPr="00B66180" w14:paraId="50DD5F84"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325788EC"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632C8CEA"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3F26DC47" w14:textId="77777777" w:rsidR="00280CAA" w:rsidRPr="00B66180" w:rsidRDefault="00280CAA" w:rsidP="00D751BE">
            <w:pPr>
              <w:rPr>
                <w:rFonts w:ascii="Verdana Pro" w:hAnsi="Verdana Pro" w:cs="Arial"/>
                <w:sz w:val="18"/>
                <w:szCs w:val="18"/>
              </w:rPr>
            </w:pPr>
          </w:p>
        </w:tc>
      </w:tr>
      <w:tr w:rsidR="00280CAA" w:rsidRPr="00B66180" w14:paraId="7106272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684" w:type="dxa"/>
            <w:tcBorders>
              <w:top w:val="single" w:sz="4" w:space="0" w:color="auto"/>
              <w:left w:val="single" w:sz="4" w:space="0" w:color="auto"/>
              <w:bottom w:val="single" w:sz="4" w:space="0" w:color="auto"/>
              <w:right w:val="single" w:sz="4" w:space="0" w:color="auto"/>
            </w:tcBorders>
          </w:tcPr>
          <w:p w14:paraId="57A62EF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1D653FD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04E9064" w14:textId="77777777" w:rsidR="00280CAA" w:rsidRPr="00B66180" w:rsidRDefault="00280CAA" w:rsidP="00D751BE">
            <w:pPr>
              <w:rPr>
                <w:rFonts w:ascii="Verdana Pro" w:hAnsi="Verdana Pro" w:cs="Arial"/>
                <w:sz w:val="18"/>
                <w:szCs w:val="18"/>
              </w:rPr>
            </w:pPr>
          </w:p>
        </w:tc>
      </w:tr>
      <w:tr w:rsidR="00D90435" w:rsidRPr="00B66180" w14:paraId="36A6AB4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31918E7"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Relationship to you</w:t>
            </w:r>
          </w:p>
          <w:p w14:paraId="74DD118F" w14:textId="77777777" w:rsidR="00D90435" w:rsidRPr="00B66180" w:rsidRDefault="00D90435" w:rsidP="00F822C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FF78B44" w14:textId="77777777" w:rsidR="00D90435" w:rsidRPr="00B66180" w:rsidRDefault="00D90435" w:rsidP="00F822CE">
            <w:pPr>
              <w:tabs>
                <w:tab w:val="left" w:pos="1395"/>
              </w:tabs>
              <w:rPr>
                <w:rFonts w:ascii="Verdana Pro" w:hAnsi="Verdana Pro" w:cs="Tahoma"/>
                <w:b/>
                <w:bCs/>
                <w:sz w:val="18"/>
                <w:szCs w:val="18"/>
              </w:rPr>
            </w:pPr>
          </w:p>
        </w:tc>
      </w:tr>
      <w:tr w:rsidR="00D90435" w:rsidRPr="00B66180" w14:paraId="653C1A3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3304F0F9"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F9D4CCF" w14:textId="77777777" w:rsidR="00D90435" w:rsidRPr="00B66180" w:rsidRDefault="00D90435" w:rsidP="00F822CE">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2063476575"/>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14376164"/>
                <w14:checkbox>
                  <w14:checked w14:val="0"/>
                  <w14:checkedState w14:val="2612" w14:font="MS Gothic"/>
                  <w14:uncheckedState w14:val="2610" w14:font="MS Gothic"/>
                </w14:checkbox>
              </w:sdt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0987E90" w14:textId="77777777" w:rsidR="00D90435" w:rsidRPr="00B66180" w:rsidRDefault="00D90435" w:rsidP="00F822CE">
            <w:pPr>
              <w:tabs>
                <w:tab w:val="left" w:pos="1395"/>
              </w:tabs>
              <w:rPr>
                <w:rFonts w:ascii="Verdana Pro" w:hAnsi="Verdana Pro" w:cs="Tahoma"/>
                <w:b/>
                <w:bCs/>
                <w:sz w:val="18"/>
                <w:szCs w:val="18"/>
              </w:rPr>
            </w:pPr>
          </w:p>
        </w:tc>
      </w:tr>
      <w:bookmarkEnd w:id="1"/>
    </w:tbl>
    <w:p w14:paraId="087EA44B" w14:textId="77777777" w:rsidR="00280CAA" w:rsidRDefault="00280CAA">
      <w:pPr>
        <w:rPr>
          <w:rFonts w:ascii="Verdana Pro" w:hAnsi="Verdana Pro"/>
          <w:iCs/>
          <w:sz w:val="16"/>
        </w:rPr>
      </w:pPr>
    </w:p>
    <w:p w14:paraId="39924D9F" w14:textId="77777777" w:rsidR="009207E2" w:rsidRDefault="009207E2">
      <w:pPr>
        <w:rPr>
          <w:rFonts w:ascii="Verdana Pro" w:hAnsi="Verdana Pro"/>
          <w:iCs/>
          <w:sz w:val="16"/>
        </w:rPr>
      </w:pPr>
    </w:p>
    <w:p w14:paraId="133B0F5A" w14:textId="77777777" w:rsidR="009207E2" w:rsidRDefault="009207E2">
      <w:pPr>
        <w:rPr>
          <w:rFonts w:ascii="Verdana Pro" w:hAnsi="Verdana Pro"/>
          <w:iCs/>
          <w:sz w:val="16"/>
        </w:rPr>
      </w:pPr>
    </w:p>
    <w:p w14:paraId="3AC59DA4" w14:textId="77777777" w:rsidR="00A55B7F" w:rsidRDefault="00A55B7F">
      <w:pPr>
        <w:rPr>
          <w:rFonts w:ascii="Verdana Pro" w:hAnsi="Verdana Pro"/>
          <w:iCs/>
          <w:sz w:val="16"/>
        </w:rPr>
      </w:pPr>
    </w:p>
    <w:p w14:paraId="378DB308" w14:textId="77777777" w:rsidR="00A55B7F" w:rsidRDefault="00A55B7F">
      <w:pPr>
        <w:rPr>
          <w:rFonts w:ascii="Verdana Pro" w:hAnsi="Verdana Pro"/>
          <w:iCs/>
          <w:sz w:val="16"/>
        </w:rPr>
      </w:pPr>
    </w:p>
    <w:p w14:paraId="3DB5234D" w14:textId="77777777" w:rsidR="009207E2" w:rsidRDefault="009207E2">
      <w:pPr>
        <w:rPr>
          <w:rFonts w:ascii="Verdana Pro" w:hAnsi="Verdana Pro"/>
          <w:iCs/>
          <w:sz w:val="16"/>
        </w:rPr>
      </w:pPr>
    </w:p>
    <w:p w14:paraId="7CA6798E" w14:textId="77777777" w:rsidR="009207E2" w:rsidRDefault="009207E2">
      <w:pPr>
        <w:rPr>
          <w:rFonts w:ascii="Verdana Pro" w:hAnsi="Verdana Pro"/>
          <w:iCs/>
          <w:sz w:val="16"/>
        </w:rPr>
      </w:pPr>
    </w:p>
    <w:p w14:paraId="1BC2713B" w14:textId="77777777" w:rsidR="009207E2" w:rsidRPr="00B66180" w:rsidRDefault="009207E2">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9"/>
        <w:gridCol w:w="2047"/>
        <w:gridCol w:w="465"/>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3F5DC89C" w:rsidR="00E96811" w:rsidRPr="00B66180" w:rsidRDefault="00E96811" w:rsidP="00D751BE">
            <w:pPr>
              <w:rPr>
                <w:rFonts w:ascii="Verdana Pro" w:hAnsi="Verdana Pro" w:cs="Arial"/>
                <w:sz w:val="28"/>
              </w:rPr>
            </w:pPr>
            <w:r w:rsidRPr="00B66180">
              <w:rPr>
                <w:rFonts w:ascii="Verdana Pro" w:hAnsi="Verdana Pro" w:cs="Tahoma"/>
                <w:b/>
                <w:bCs/>
                <w:sz w:val="28"/>
              </w:rPr>
              <w:lastRenderedPageBreak/>
              <w:t>1</w:t>
            </w:r>
            <w:r w:rsidR="00B85B2C">
              <w:rPr>
                <w:rFonts w:ascii="Verdana Pro" w:hAnsi="Verdana Pro" w:cs="Tahoma"/>
                <w:b/>
                <w:bCs/>
                <w:sz w:val="28"/>
              </w:rPr>
              <w:t>1</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School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School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School also carry out a check of the Children’s Barred List.  Please be aware that it is unlawful for the </w:t>
            </w:r>
            <w:r w:rsidR="00F07E66" w:rsidRPr="00B66180">
              <w:rPr>
                <w:rFonts w:ascii="Verdana Pro" w:hAnsi="Verdana Pro" w:cs="Arial"/>
                <w:sz w:val="22"/>
                <w:szCs w:val="22"/>
              </w:rPr>
              <w:t>School</w:t>
            </w:r>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0B720150"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B85B2C">
              <w:rPr>
                <w:rFonts w:ascii="Verdana Pro" w:hAnsi="Verdana Pro" w:cs="Tahoma"/>
                <w:b/>
                <w:bCs/>
                <w:sz w:val="28"/>
              </w:rPr>
              <w:t>2</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000000"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DATED:_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42A4F834" w14:textId="4D0E40B1" w:rsidR="00A7145A" w:rsidRPr="00B66180" w:rsidRDefault="00927EA8" w:rsidP="008947AD">
            <w:pPr>
              <w:rPr>
                <w:rFonts w:ascii="Verdana Pro" w:hAnsi="Verdana Pro"/>
                <w:b/>
                <w:bCs/>
                <w:iCs/>
                <w:sz w:val="22"/>
                <w:szCs w:val="22"/>
                <w:u w:val="single"/>
              </w:rPr>
            </w:pP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08DCA194" w:rsidR="00A7145A" w:rsidRPr="00B66180" w:rsidRDefault="008947AD">
            <w:pPr>
              <w:jc w:val="right"/>
              <w:rPr>
                <w:rFonts w:ascii="Verdana Pro" w:hAnsi="Verdana Pro"/>
                <w:iCs/>
                <w:sz w:val="16"/>
              </w:rPr>
            </w:pPr>
            <w:r w:rsidRPr="008A1521">
              <w:rPr>
                <w:noProof/>
              </w:rPr>
              <w:drawing>
                <wp:inline distT="0" distB="0" distL="0" distR="0" wp14:anchorId="132F67AF" wp14:editId="75784B5D">
                  <wp:extent cx="855518" cy="990600"/>
                  <wp:effectExtent l="0" t="0" r="1905" b="0"/>
                  <wp:docPr id="793040069" name="Picture 79304006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8011" cy="993486"/>
                          </a:xfrm>
                          <a:prstGeom prst="rect">
                            <a:avLst/>
                          </a:prstGeom>
                          <a:noFill/>
                          <a:ln>
                            <a:noFill/>
                          </a:ln>
                        </pic:spPr>
                      </pic:pic>
                    </a:graphicData>
                  </a:graphic>
                </wp:inline>
              </w:drawing>
            </w:r>
          </w:p>
        </w:tc>
      </w:tr>
    </w:tbl>
    <w:p w14:paraId="15DB14FC" w14:textId="77777777" w:rsidR="00A7145A" w:rsidRPr="00B66180" w:rsidRDefault="00A7145A">
      <w:pPr>
        <w:rPr>
          <w:rFonts w:ascii="Verdana Pro" w:hAnsi="Verdana Pro"/>
          <w:iCs/>
          <w:sz w:val="16"/>
        </w:rPr>
      </w:pPr>
    </w:p>
    <w:p w14:paraId="10C0C118" w14:textId="3C444FAF" w:rsidR="00A7145A" w:rsidRPr="00B66180" w:rsidRDefault="00690AED" w:rsidP="009E19E4">
      <w:pPr>
        <w:pStyle w:val="BodyTextIndent3"/>
        <w:ind w:left="426" w:right="369"/>
        <w:jc w:val="both"/>
        <w:rPr>
          <w:rFonts w:ascii="Verdana Pro" w:hAnsi="Verdana Pro"/>
          <w:sz w:val="20"/>
        </w:rPr>
      </w:pPr>
      <w:r w:rsidRPr="00B66180">
        <w:rPr>
          <w:rFonts w:ascii="Verdana Pro" w:hAnsi="Verdana Pro"/>
          <w:sz w:val="20"/>
        </w:rPr>
        <w:t xml:space="preserve">Shrewsbury School is committed to the elimination of unjustifiable </w:t>
      </w:r>
      <w:r w:rsidR="00590312" w:rsidRPr="00B66180">
        <w:rPr>
          <w:rFonts w:ascii="Verdana Pro" w:hAnsi="Verdana Pro"/>
          <w:sz w:val="20"/>
        </w:rPr>
        <w:t>discrimination,</w:t>
      </w:r>
      <w:r w:rsidRPr="00B66180">
        <w:rPr>
          <w:rFonts w:ascii="Verdana Pro" w:hAnsi="Verdana Pro"/>
          <w:sz w:val="20"/>
        </w:rPr>
        <w:t xml:space="preserve"> and the School actively ensures that all prospective and existing employees are treated fairly.  In order to measure recruitment equal </w:t>
      </w:r>
      <w:r w:rsidR="00590312" w:rsidRPr="00B66180">
        <w:rPr>
          <w:rFonts w:ascii="Verdana Pro" w:hAnsi="Verdana Pro"/>
          <w:sz w:val="20"/>
        </w:rPr>
        <w:t>opportunities,</w:t>
      </w:r>
      <w:r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9E19E4">
      <w:pPr>
        <w:ind w:left="426" w:right="369"/>
        <w:jc w:val="both"/>
        <w:rPr>
          <w:rFonts w:ascii="Verdana Pro" w:hAnsi="Verdana Pro" w:cs="Arial"/>
          <w:sz w:val="20"/>
        </w:rPr>
      </w:pPr>
    </w:p>
    <w:p w14:paraId="52FC53BA" w14:textId="77777777" w:rsidR="00A7145A" w:rsidRPr="00B66180" w:rsidRDefault="00690AED" w:rsidP="009E19E4">
      <w:pPr>
        <w:pStyle w:val="BodyTextIndent2"/>
        <w:ind w:left="426"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AD67FA8" w:rsidR="00A7145A" w:rsidRPr="00B66180" w:rsidRDefault="00690AED">
            <w:pPr>
              <w:pStyle w:val="BodyText2"/>
              <w:rPr>
                <w:rFonts w:ascii="Verdana Pro" w:hAnsi="Verdana Pro"/>
              </w:rPr>
            </w:pPr>
            <w:r w:rsidRPr="00B66180">
              <w:rPr>
                <w:rFonts w:ascii="Verdana Pro" w:hAnsi="Verdana Pro"/>
              </w:rPr>
              <w:t xml:space="preserve">Gender: </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other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r w:rsidRPr="00B66180">
              <w:rPr>
                <w:rFonts w:ascii="Verdana Pro" w:hAnsi="Verdana Pro" w:cs="Tahoma"/>
                <w:sz w:val="18"/>
              </w:rPr>
              <w:t>Other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25BE766C"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r w:rsidR="00590312" w:rsidRPr="00B66180">
              <w:rPr>
                <w:rFonts w:ascii="Verdana Pro" w:hAnsi="Verdana Pro" w:cs="Tahoma"/>
                <w:sz w:val="18"/>
              </w:rPr>
              <w:t>interview arrangement</w:t>
            </w:r>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994487">
      <w:pgSz w:w="11906" w:h="16838" w:code="9"/>
      <w:pgMar w:top="0" w:right="573" w:bottom="142"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altName w:val="Verdana Pro"/>
    <w:charset w:val="00"/>
    <w:family w:val="swiss"/>
    <w:pitch w:val="variable"/>
    <w:sig w:usb0="80000287" w:usb1="00000043"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Segoe UI Symbol">
    <w:altName w:val="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00DD9"/>
    <w:rsid w:val="00014661"/>
    <w:rsid w:val="00035B47"/>
    <w:rsid w:val="000450AE"/>
    <w:rsid w:val="00057885"/>
    <w:rsid w:val="00062D10"/>
    <w:rsid w:val="000834B3"/>
    <w:rsid w:val="00097C4E"/>
    <w:rsid w:val="000D3432"/>
    <w:rsid w:val="00106B3D"/>
    <w:rsid w:val="00117ECC"/>
    <w:rsid w:val="0017343B"/>
    <w:rsid w:val="00181B6E"/>
    <w:rsid w:val="00182326"/>
    <w:rsid w:val="00182F71"/>
    <w:rsid w:val="001E392C"/>
    <w:rsid w:val="00235292"/>
    <w:rsid w:val="00250201"/>
    <w:rsid w:val="00280CAA"/>
    <w:rsid w:val="002B0F84"/>
    <w:rsid w:val="002C4D4C"/>
    <w:rsid w:val="002C71BB"/>
    <w:rsid w:val="002E757A"/>
    <w:rsid w:val="00313A5B"/>
    <w:rsid w:val="00345612"/>
    <w:rsid w:val="00345764"/>
    <w:rsid w:val="00356BEE"/>
    <w:rsid w:val="00361F46"/>
    <w:rsid w:val="003A631F"/>
    <w:rsid w:val="003D2BB7"/>
    <w:rsid w:val="003D4CEF"/>
    <w:rsid w:val="003E3791"/>
    <w:rsid w:val="003F5331"/>
    <w:rsid w:val="00424960"/>
    <w:rsid w:val="004378CA"/>
    <w:rsid w:val="00452200"/>
    <w:rsid w:val="004735F7"/>
    <w:rsid w:val="004D009A"/>
    <w:rsid w:val="004E40B6"/>
    <w:rsid w:val="004E5C77"/>
    <w:rsid w:val="005200AA"/>
    <w:rsid w:val="00523A13"/>
    <w:rsid w:val="00552CDF"/>
    <w:rsid w:val="00565E8B"/>
    <w:rsid w:val="00584C8C"/>
    <w:rsid w:val="00586AB8"/>
    <w:rsid w:val="00590312"/>
    <w:rsid w:val="005C7DA6"/>
    <w:rsid w:val="005E2793"/>
    <w:rsid w:val="00603870"/>
    <w:rsid w:val="006079EF"/>
    <w:rsid w:val="00607E66"/>
    <w:rsid w:val="0062051C"/>
    <w:rsid w:val="00690AED"/>
    <w:rsid w:val="006C1957"/>
    <w:rsid w:val="006C6240"/>
    <w:rsid w:val="006E7455"/>
    <w:rsid w:val="006F4DB3"/>
    <w:rsid w:val="0071249B"/>
    <w:rsid w:val="00715E38"/>
    <w:rsid w:val="00741190"/>
    <w:rsid w:val="00765BB6"/>
    <w:rsid w:val="00766757"/>
    <w:rsid w:val="0078366D"/>
    <w:rsid w:val="007C2810"/>
    <w:rsid w:val="007F639B"/>
    <w:rsid w:val="00816BD5"/>
    <w:rsid w:val="008374CD"/>
    <w:rsid w:val="008917C6"/>
    <w:rsid w:val="008947AD"/>
    <w:rsid w:val="008C756B"/>
    <w:rsid w:val="008E1CF2"/>
    <w:rsid w:val="008F0F3D"/>
    <w:rsid w:val="008F2FD6"/>
    <w:rsid w:val="009207E2"/>
    <w:rsid w:val="00924205"/>
    <w:rsid w:val="00927EA8"/>
    <w:rsid w:val="009436D0"/>
    <w:rsid w:val="00956E42"/>
    <w:rsid w:val="0099044C"/>
    <w:rsid w:val="00994487"/>
    <w:rsid w:val="009A0448"/>
    <w:rsid w:val="009D4953"/>
    <w:rsid w:val="009E19E4"/>
    <w:rsid w:val="00A2655F"/>
    <w:rsid w:val="00A41FDF"/>
    <w:rsid w:val="00A426B7"/>
    <w:rsid w:val="00A46832"/>
    <w:rsid w:val="00A553B1"/>
    <w:rsid w:val="00A55B7F"/>
    <w:rsid w:val="00A61A74"/>
    <w:rsid w:val="00A703BB"/>
    <w:rsid w:val="00A7145A"/>
    <w:rsid w:val="00A87489"/>
    <w:rsid w:val="00AE25E7"/>
    <w:rsid w:val="00B22A05"/>
    <w:rsid w:val="00B66180"/>
    <w:rsid w:val="00B85B2C"/>
    <w:rsid w:val="00BB5404"/>
    <w:rsid w:val="00BD7CF5"/>
    <w:rsid w:val="00C00855"/>
    <w:rsid w:val="00C06221"/>
    <w:rsid w:val="00C45525"/>
    <w:rsid w:val="00C600E4"/>
    <w:rsid w:val="00CB5CD7"/>
    <w:rsid w:val="00CB71EA"/>
    <w:rsid w:val="00CD5014"/>
    <w:rsid w:val="00CF044C"/>
    <w:rsid w:val="00CF1B3C"/>
    <w:rsid w:val="00D00F97"/>
    <w:rsid w:val="00D04B6E"/>
    <w:rsid w:val="00D1420B"/>
    <w:rsid w:val="00D15E37"/>
    <w:rsid w:val="00D2501D"/>
    <w:rsid w:val="00D509F5"/>
    <w:rsid w:val="00D751BE"/>
    <w:rsid w:val="00D90435"/>
    <w:rsid w:val="00DA7AE8"/>
    <w:rsid w:val="00DF4C5F"/>
    <w:rsid w:val="00DF5B87"/>
    <w:rsid w:val="00E41C7C"/>
    <w:rsid w:val="00E96811"/>
    <w:rsid w:val="00ED17D9"/>
    <w:rsid w:val="00EE13D9"/>
    <w:rsid w:val="00F07E66"/>
    <w:rsid w:val="00F66E61"/>
    <w:rsid w:val="00F71B78"/>
    <w:rsid w:val="00F81F28"/>
    <w:rsid w:val="00F838FA"/>
    <w:rsid w:val="00F93653"/>
    <w:rsid w:val="00FB774D"/>
    <w:rsid w:val="00FC0800"/>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BF8489522AE142871738D31A4F5AF5" ma:contentTypeVersion="11" ma:contentTypeDescription="Create a new document." ma:contentTypeScope="" ma:versionID="a816421e8ce446ce8ac5e8df999d3775">
  <xsd:schema xmlns:xsd="http://www.w3.org/2001/XMLSchema" xmlns:xs="http://www.w3.org/2001/XMLSchema" xmlns:p="http://schemas.microsoft.com/office/2006/metadata/properties" xmlns:ns2="26077162-2772-49fa-be14-bae9a3b9cf12" xmlns:ns3="18a7f378-a6aa-4f03-bc4c-5021f9ad2072" targetNamespace="http://schemas.microsoft.com/office/2006/metadata/properties" ma:root="true" ma:fieldsID="b42bef408c6c7113b1a82c4f5f10a7b6" ns2:_="" ns3:_="">
    <xsd:import namespace="26077162-2772-49fa-be14-bae9a3b9cf12"/>
    <xsd:import namespace="18a7f378-a6aa-4f03-bc4c-5021f9ad207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77162-2772-49fa-be14-bae9a3b9c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dc70b5e-d7d5-432b-9a7c-177d4feae64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a7f378-a6aa-4f03-bc4c-5021f9ad207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7a72a7e-98ae-4938-b9b9-c31c1ad02424}" ma:internalName="TaxCatchAll" ma:showField="CatchAllData" ma:web="18a7f378-a6aa-4f03-bc4c-5021f9ad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6077162-2772-49fa-be14-bae9a3b9cf12">
      <Terms xmlns="http://schemas.microsoft.com/office/infopath/2007/PartnerControls"/>
    </lcf76f155ced4ddcb4097134ff3c332f>
    <TaxCatchAll xmlns="18a7f378-a6aa-4f03-bc4c-5021f9ad2072" xsi:nil="true"/>
  </documentManagement>
</p:properties>
</file>

<file path=customXml/itemProps1.xml><?xml version="1.0" encoding="utf-8"?>
<ds:datastoreItem xmlns:ds="http://schemas.openxmlformats.org/officeDocument/2006/customXml" ds:itemID="{88B18C71-3FE3-47F1-8DD0-970FE8540529}">
  <ds:schemaRefs>
    <ds:schemaRef ds:uri="http://schemas.openxmlformats.org/officeDocument/2006/bibliography"/>
  </ds:schemaRefs>
</ds:datastoreItem>
</file>

<file path=customXml/itemProps2.xml><?xml version="1.0" encoding="utf-8"?>
<ds:datastoreItem xmlns:ds="http://schemas.openxmlformats.org/officeDocument/2006/customXml" ds:itemID="{D3C330C1-67CA-4BB2-9C52-96F48780A93D}"/>
</file>

<file path=customXml/itemProps3.xml><?xml version="1.0" encoding="utf-8"?>
<ds:datastoreItem xmlns:ds="http://schemas.openxmlformats.org/officeDocument/2006/customXml" ds:itemID="{67A4C3DD-3F58-4094-B7A9-C40515A5FAF3}"/>
</file>

<file path=customXml/itemProps4.xml><?xml version="1.0" encoding="utf-8"?>
<ds:datastoreItem xmlns:ds="http://schemas.openxmlformats.org/officeDocument/2006/customXml" ds:itemID="{83795ED8-67C5-4709-8D65-6BA84ECEAD77}"/>
</file>

<file path=docProps/app.xml><?xml version="1.0" encoding="utf-8"?>
<Properties xmlns="http://schemas.openxmlformats.org/officeDocument/2006/extended-properties" xmlns:vt="http://schemas.openxmlformats.org/officeDocument/2006/docPropsVTypes">
  <Template>Normal</Template>
  <TotalTime>245</TotalTime>
  <Pages>9</Pages>
  <Words>2027</Words>
  <Characters>10849</Characters>
  <Application>Microsoft Office Word</Application>
  <DocSecurity>0</DocSecurity>
  <Lines>904</Lines>
  <Paragraphs>378</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Kelly Evans</cp:lastModifiedBy>
  <cp:revision>70</cp:revision>
  <cp:lastPrinted>2022-10-10T14:11:00Z</cp:lastPrinted>
  <dcterms:created xsi:type="dcterms:W3CDTF">2025-09-02T15:52:00Z</dcterms:created>
  <dcterms:modified xsi:type="dcterms:W3CDTF">2025-11-1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908bb7-fe63-43c2-a71a-481dff95e436_Enabled">
    <vt:lpwstr>true</vt:lpwstr>
  </property>
  <property fmtid="{D5CDD505-2E9C-101B-9397-08002B2CF9AE}" pid="3" name="MSIP_Label_0f908bb7-fe63-43c2-a71a-481dff95e436_SetDate">
    <vt:lpwstr>2025-11-11T09:16:53Z</vt:lpwstr>
  </property>
  <property fmtid="{D5CDD505-2E9C-101B-9397-08002B2CF9AE}" pid="4" name="MSIP_Label_0f908bb7-fe63-43c2-a71a-481dff95e436_Method">
    <vt:lpwstr>Standard</vt:lpwstr>
  </property>
  <property fmtid="{D5CDD505-2E9C-101B-9397-08002B2CF9AE}" pid="5" name="MSIP_Label_0f908bb7-fe63-43c2-a71a-481dff95e436_Name">
    <vt:lpwstr>defa4170-0d19-0005-0004-bc88714345d2</vt:lpwstr>
  </property>
  <property fmtid="{D5CDD505-2E9C-101B-9397-08002B2CF9AE}" pid="6" name="MSIP_Label_0f908bb7-fe63-43c2-a71a-481dff95e436_SiteId">
    <vt:lpwstr>48758c1f-673f-4a58-83f5-ac9d0f419564</vt:lpwstr>
  </property>
  <property fmtid="{D5CDD505-2E9C-101B-9397-08002B2CF9AE}" pid="7" name="MSIP_Label_0f908bb7-fe63-43c2-a71a-481dff95e436_ActionId">
    <vt:lpwstr>ef07ce35-accb-4b76-84d2-274decad87f3</vt:lpwstr>
  </property>
  <property fmtid="{D5CDD505-2E9C-101B-9397-08002B2CF9AE}" pid="8" name="MSIP_Label_0f908bb7-fe63-43c2-a71a-481dff95e436_ContentBits">
    <vt:lpwstr>0</vt:lpwstr>
  </property>
  <property fmtid="{D5CDD505-2E9C-101B-9397-08002B2CF9AE}" pid="9" name="MSIP_Label_0f908bb7-fe63-43c2-a71a-481dff95e436_Tag">
    <vt:lpwstr>10, 3, 0, 1</vt:lpwstr>
  </property>
  <property fmtid="{D5CDD505-2E9C-101B-9397-08002B2CF9AE}" pid="10" name="ContentTypeId">
    <vt:lpwstr>0x010100A3BF8489522AE142871738D31A4F5AF5</vt:lpwstr>
  </property>
</Properties>
</file>